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17376" w14:textId="77777777" w:rsidR="00F46200" w:rsidRPr="00AC063C" w:rsidRDefault="009966CE">
      <w:pPr>
        <w:jc w:val="center"/>
        <w:rPr>
          <w:rFonts w:ascii="Arial" w:hAnsi="Arial" w:cs="Arial"/>
        </w:rPr>
      </w:pPr>
      <w:r w:rsidRPr="00AC063C">
        <w:rPr>
          <w:rFonts w:ascii="Arial" w:hAnsi="Arial"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3A78C8F" wp14:editId="2DC845A8">
                <wp:simplePos x="0" y="0"/>
                <wp:positionH relativeFrom="column">
                  <wp:posOffset>-457200</wp:posOffset>
                </wp:positionH>
                <wp:positionV relativeFrom="paragraph">
                  <wp:posOffset>-121285</wp:posOffset>
                </wp:positionV>
                <wp:extent cx="3429000" cy="1143000"/>
                <wp:effectExtent l="0" t="0" r="0" b="0"/>
                <wp:wrapTight wrapText="bothSides">
                  <wp:wrapPolygon edited="0">
                    <wp:start x="240" y="1080"/>
                    <wp:lineTo x="240" y="20520"/>
                    <wp:lineTo x="21240" y="20520"/>
                    <wp:lineTo x="21240" y="1080"/>
                    <wp:lineTo x="240" y="108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0BE52F7" w14:textId="77777777" w:rsidR="00F46200" w:rsidRDefault="009966CE">
                            <w:pPr>
                              <w:rPr>
                                <w:rFonts w:ascii="Arial" w:hAnsi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</w:rPr>
                              <w:t>Desk Number</w:t>
                            </w:r>
                            <w:r>
                              <w:rPr>
                                <w:rFonts w:ascii="Arial" w:hAnsi="Arial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Arial" w:hAnsi="Arial"/>
                                <w:sz w:val="20"/>
                              </w:rPr>
                              <w:tab/>
                              <w:t>________</w:t>
                            </w:r>
                          </w:p>
                          <w:p w14:paraId="4081936B" w14:textId="77777777" w:rsidR="00F46200" w:rsidRDefault="009966CE">
                            <w:pPr>
                              <w:rPr>
                                <w:rFonts w:ascii="Arial" w:hAnsi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</w:rPr>
                              <w:t>Student Number</w:t>
                            </w:r>
                            <w:r>
                              <w:rPr>
                                <w:rFonts w:ascii="Arial" w:hAnsi="Arial"/>
                                <w:sz w:val="20"/>
                              </w:rPr>
                              <w:tab/>
                              <w:t>_______________________</w:t>
                            </w:r>
                          </w:p>
                          <w:p w14:paraId="46013781" w14:textId="77777777" w:rsidR="00F46200" w:rsidRDefault="009966CE">
                            <w:pPr>
                              <w:rPr>
                                <w:rFonts w:ascii="Arial" w:hAnsi="Arial"/>
                                <w:sz w:val="20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</w:rPr>
                              <w:t>Student Name</w:t>
                            </w:r>
                            <w:r>
                              <w:rPr>
                                <w:rFonts w:ascii="Arial" w:hAnsi="Arial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Arial" w:hAnsi="Arial"/>
                                <w:sz w:val="20"/>
                              </w:rPr>
                              <w:tab/>
                              <w:t>_______________________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A78C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6pt;margin-top:-9.55pt;width:270pt;height:90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" filled="f" stroked="f">
                <v:textbox inset=",7.2pt,,7.2pt">
                  <w:txbxContent>
                    <w:p w14:paraId="20BE52F7" w14:textId="77777777" w:rsidR="00F46200" w:rsidRDefault="009966CE">
                      <w:pPr>
                        <w:rPr>
                          <w:rFonts w:ascii="Arial" w:hAnsi="Arial"/>
                          <w:sz w:val="20"/>
                        </w:rPr>
                      </w:pPr>
                      <w:r>
                        <w:rPr>
                          <w:rFonts w:ascii="Arial" w:hAnsi="Arial"/>
                          <w:sz w:val="20"/>
                        </w:rPr>
                        <w:t>Desk Number</w:t>
                      </w:r>
                      <w:r>
                        <w:rPr>
                          <w:rFonts w:ascii="Arial" w:hAnsi="Arial"/>
                          <w:sz w:val="20"/>
                        </w:rPr>
                        <w:tab/>
                      </w:r>
                      <w:r>
                        <w:rPr>
                          <w:rFonts w:ascii="Arial" w:hAnsi="Arial"/>
                          <w:sz w:val="20"/>
                        </w:rPr>
                        <w:tab/>
                        <w:t>________</w:t>
                      </w:r>
                    </w:p>
                    <w:p w14:paraId="4081936B" w14:textId="77777777" w:rsidR="00F46200" w:rsidRDefault="009966CE">
                      <w:pPr>
                        <w:rPr>
                          <w:rFonts w:ascii="Arial" w:hAnsi="Arial"/>
                          <w:sz w:val="20"/>
                        </w:rPr>
                      </w:pPr>
                      <w:r>
                        <w:rPr>
                          <w:rFonts w:ascii="Arial" w:hAnsi="Arial"/>
                          <w:sz w:val="20"/>
                        </w:rPr>
                        <w:t>Student Number</w:t>
                      </w:r>
                      <w:r>
                        <w:rPr>
                          <w:rFonts w:ascii="Arial" w:hAnsi="Arial"/>
                          <w:sz w:val="20"/>
                        </w:rPr>
                        <w:tab/>
                        <w:t>_______________________</w:t>
                      </w:r>
                    </w:p>
                    <w:p w14:paraId="46013781" w14:textId="77777777" w:rsidR="00F46200" w:rsidRDefault="009966CE">
                      <w:pPr>
                        <w:rPr>
                          <w:rFonts w:ascii="Arial" w:hAnsi="Arial"/>
                          <w:sz w:val="20"/>
                        </w:rPr>
                      </w:pPr>
                      <w:r>
                        <w:rPr>
                          <w:rFonts w:ascii="Arial" w:hAnsi="Arial"/>
                          <w:sz w:val="20"/>
                        </w:rPr>
                        <w:t>Student Name</w:t>
                      </w:r>
                      <w:r>
                        <w:rPr>
                          <w:rFonts w:ascii="Arial" w:hAnsi="Arial"/>
                          <w:sz w:val="20"/>
                        </w:rPr>
                        <w:tab/>
                      </w:r>
                      <w:r>
                        <w:rPr>
                          <w:rFonts w:ascii="Arial" w:hAnsi="Arial"/>
                          <w:sz w:val="20"/>
                        </w:rPr>
                        <w:tab/>
                        <w:t>_______________________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0F7455D" w14:textId="77777777" w:rsidR="00F46200" w:rsidRPr="00AC063C" w:rsidRDefault="00F46200">
      <w:pPr>
        <w:jc w:val="center"/>
        <w:rPr>
          <w:rFonts w:ascii="Arial" w:hAnsi="Arial" w:cs="Arial"/>
        </w:rPr>
      </w:pPr>
    </w:p>
    <w:p w14:paraId="592CF646" w14:textId="77777777" w:rsidR="00F46200" w:rsidRPr="00AC063C" w:rsidRDefault="00F46200">
      <w:pPr>
        <w:jc w:val="center"/>
        <w:rPr>
          <w:rFonts w:ascii="Arial" w:hAnsi="Arial" w:cs="Arial"/>
        </w:rPr>
      </w:pPr>
    </w:p>
    <w:p w14:paraId="2CF0AE14" w14:textId="77777777" w:rsidR="00F46200" w:rsidRPr="00AC063C" w:rsidRDefault="00F46200">
      <w:pPr>
        <w:jc w:val="center"/>
        <w:rPr>
          <w:rFonts w:ascii="Arial" w:hAnsi="Arial" w:cs="Arial"/>
        </w:rPr>
      </w:pPr>
    </w:p>
    <w:p w14:paraId="2852F628" w14:textId="77777777" w:rsidR="00F46200" w:rsidRPr="00AC063C" w:rsidRDefault="009966CE">
      <w:pPr>
        <w:jc w:val="center"/>
        <w:rPr>
          <w:rFonts w:ascii="Arial" w:hAnsi="Arial" w:cs="Arial"/>
          <w:b/>
          <w:sz w:val="28"/>
        </w:rPr>
      </w:pPr>
      <w:r w:rsidRPr="00AC063C">
        <w:rPr>
          <w:rFonts w:ascii="Arial" w:hAnsi="Arial" w:cs="Arial"/>
          <w:b/>
          <w:sz w:val="28"/>
        </w:rPr>
        <w:t>School of Science and Engineering</w:t>
      </w:r>
    </w:p>
    <w:p w14:paraId="11BA1B8D" w14:textId="6B2C1BB4" w:rsidR="00F46200" w:rsidRPr="00AC063C" w:rsidRDefault="00DE5C04">
      <w:pPr>
        <w:jc w:val="center"/>
        <w:rPr>
          <w:rFonts w:ascii="Arial" w:hAnsi="Arial" w:cs="Arial"/>
          <w:b/>
          <w:sz w:val="28"/>
        </w:rPr>
      </w:pPr>
      <w:r w:rsidRPr="00AC063C">
        <w:rPr>
          <w:rFonts w:ascii="Arial" w:hAnsi="Arial" w:cs="Arial"/>
          <w:b/>
          <w:sz w:val="28"/>
        </w:rPr>
        <w:t xml:space="preserve">FINAL </w:t>
      </w:r>
      <w:r w:rsidR="009966CE" w:rsidRPr="00AC063C">
        <w:rPr>
          <w:rFonts w:ascii="Arial" w:hAnsi="Arial" w:cs="Arial"/>
          <w:b/>
          <w:sz w:val="28"/>
        </w:rPr>
        <w:t>EXAMINATION</w:t>
      </w:r>
    </w:p>
    <w:p w14:paraId="2BBF9A7C" w14:textId="7CFC45F2" w:rsidR="00F46200" w:rsidRPr="00AC063C" w:rsidRDefault="00747773">
      <w:pPr>
        <w:jc w:val="center"/>
        <w:rPr>
          <w:rFonts w:ascii="Arial" w:hAnsi="Arial" w:cs="Arial"/>
          <w:sz w:val="20"/>
        </w:rPr>
      </w:pPr>
      <w:r w:rsidRPr="00AC063C">
        <w:rPr>
          <w:rFonts w:ascii="Arial" w:hAnsi="Arial" w:cs="Arial"/>
          <w:sz w:val="20"/>
        </w:rPr>
        <w:t xml:space="preserve">Semester </w:t>
      </w:r>
      <w:r w:rsidR="00033B08" w:rsidRPr="00AC063C">
        <w:rPr>
          <w:rFonts w:ascii="Arial" w:hAnsi="Arial" w:cs="Arial"/>
          <w:sz w:val="20"/>
          <w:lang w:eastAsia="zh-CN"/>
        </w:rPr>
        <w:t>2</w:t>
      </w:r>
      <w:r w:rsidRPr="00AC063C">
        <w:rPr>
          <w:rFonts w:ascii="Arial" w:hAnsi="Arial" w:cs="Arial"/>
          <w:sz w:val="20"/>
        </w:rPr>
        <w:t>,</w:t>
      </w:r>
      <w:r w:rsidR="00DE5C04" w:rsidRPr="00AC063C">
        <w:rPr>
          <w:rFonts w:ascii="Arial" w:hAnsi="Arial" w:cs="Arial"/>
          <w:sz w:val="20"/>
        </w:rPr>
        <w:t xml:space="preserve"> </w:t>
      </w:r>
      <w:r w:rsidR="00DE5C04" w:rsidRPr="00AC063C">
        <w:rPr>
          <w:rFonts w:ascii="Arial" w:hAnsi="Arial" w:cs="Arial"/>
          <w:sz w:val="20"/>
          <w:lang w:eastAsia="zh-CN"/>
        </w:rPr>
        <w:t>May,</w:t>
      </w:r>
      <w:r w:rsidRPr="00AC063C">
        <w:rPr>
          <w:rFonts w:ascii="Arial" w:hAnsi="Arial" w:cs="Arial"/>
          <w:sz w:val="20"/>
        </w:rPr>
        <w:t xml:space="preserve"> 20</w:t>
      </w:r>
      <w:r w:rsidR="00033B08" w:rsidRPr="00AC063C">
        <w:rPr>
          <w:rFonts w:ascii="Arial" w:hAnsi="Arial" w:cs="Arial"/>
          <w:sz w:val="20"/>
          <w:lang w:eastAsia="zh-CN"/>
        </w:rPr>
        <w:t>20</w:t>
      </w:r>
    </w:p>
    <w:p w14:paraId="70964B9B" w14:textId="77777777" w:rsidR="000A79B4" w:rsidRPr="00AC063C" w:rsidRDefault="009966CE">
      <w:pPr>
        <w:jc w:val="center"/>
        <w:rPr>
          <w:rFonts w:ascii="Arial" w:hAnsi="Arial" w:cs="Arial"/>
          <w:b/>
          <w:sz w:val="28"/>
        </w:rPr>
      </w:pPr>
      <w:r w:rsidRPr="00AC063C">
        <w:rPr>
          <w:rFonts w:ascii="Arial" w:hAnsi="Arial" w:cs="Arial"/>
          <w:b/>
          <w:sz w:val="28"/>
        </w:rPr>
        <w:t>CSC1001 Introduction to Computer Science</w:t>
      </w:r>
      <w:r w:rsidR="000A79B4" w:rsidRPr="00AC063C">
        <w:rPr>
          <w:rFonts w:ascii="Arial" w:hAnsi="Arial" w:cs="Arial"/>
          <w:b/>
          <w:sz w:val="28"/>
        </w:rPr>
        <w:t xml:space="preserve">: </w:t>
      </w:r>
    </w:p>
    <w:p w14:paraId="50DF5ADD" w14:textId="77777777" w:rsidR="00F46200" w:rsidRPr="00AC063C" w:rsidRDefault="000A79B4">
      <w:pPr>
        <w:jc w:val="center"/>
        <w:rPr>
          <w:rFonts w:ascii="Arial" w:hAnsi="Arial" w:cs="Arial"/>
          <w:b/>
          <w:sz w:val="28"/>
        </w:rPr>
      </w:pPr>
      <w:r w:rsidRPr="00AC063C">
        <w:rPr>
          <w:rFonts w:ascii="Arial" w:hAnsi="Arial" w:cs="Arial"/>
          <w:b/>
          <w:sz w:val="28"/>
        </w:rPr>
        <w:t>Programming Methodology</w:t>
      </w:r>
    </w:p>
    <w:p w14:paraId="23ADBD4F" w14:textId="77777777" w:rsidR="00F46200" w:rsidRPr="00AC063C" w:rsidRDefault="00F46200">
      <w:pPr>
        <w:jc w:val="center"/>
        <w:rPr>
          <w:rFonts w:ascii="Arial" w:hAnsi="Arial" w:cs="Arial"/>
          <w:b/>
          <w:sz w:val="28"/>
        </w:rPr>
      </w:pPr>
    </w:p>
    <w:p w14:paraId="5B443E30" w14:textId="77777777" w:rsidR="00F46200" w:rsidRPr="00AC063C" w:rsidRDefault="009966CE">
      <w:pPr>
        <w:rPr>
          <w:rFonts w:ascii="Arial" w:hAnsi="Arial" w:cs="Arial"/>
          <w:sz w:val="20"/>
        </w:rPr>
      </w:pPr>
      <w:r w:rsidRPr="00AC063C">
        <w:rPr>
          <w:rFonts w:ascii="Arial" w:hAnsi="Arial" w:cs="Arial"/>
          <w:sz w:val="20"/>
        </w:rPr>
        <w:t>Examination Duration:</w:t>
      </w:r>
      <w:r w:rsidRPr="00AC063C">
        <w:rPr>
          <w:rFonts w:ascii="Arial" w:hAnsi="Arial" w:cs="Arial"/>
          <w:sz w:val="20"/>
        </w:rPr>
        <w:tab/>
      </w:r>
      <w:r w:rsidRPr="00AC063C">
        <w:rPr>
          <w:rFonts w:ascii="Arial" w:hAnsi="Arial" w:cs="Arial"/>
          <w:sz w:val="20"/>
        </w:rPr>
        <w:tab/>
        <w:t>120 minutes</w:t>
      </w:r>
    </w:p>
    <w:p w14:paraId="6412A402" w14:textId="77777777" w:rsidR="00F46200" w:rsidRPr="00AC063C" w:rsidRDefault="009966CE">
      <w:pPr>
        <w:rPr>
          <w:rFonts w:ascii="Arial" w:hAnsi="Arial" w:cs="Arial"/>
          <w:sz w:val="20"/>
        </w:rPr>
      </w:pPr>
      <w:r w:rsidRPr="00AC063C">
        <w:rPr>
          <w:rFonts w:ascii="Arial" w:hAnsi="Arial" w:cs="Arial"/>
          <w:sz w:val="20"/>
        </w:rPr>
        <w:t>Reading Time:</w:t>
      </w:r>
      <w:r w:rsidRPr="00AC063C">
        <w:rPr>
          <w:rFonts w:ascii="Arial" w:hAnsi="Arial" w:cs="Arial"/>
          <w:sz w:val="20"/>
        </w:rPr>
        <w:tab/>
      </w:r>
      <w:r w:rsidRPr="00AC063C">
        <w:rPr>
          <w:rFonts w:ascii="Arial" w:hAnsi="Arial" w:cs="Arial"/>
          <w:sz w:val="20"/>
        </w:rPr>
        <w:tab/>
      </w:r>
      <w:r w:rsidRPr="00AC063C">
        <w:rPr>
          <w:rFonts w:ascii="Arial" w:hAnsi="Arial" w:cs="Arial"/>
          <w:sz w:val="20"/>
        </w:rPr>
        <w:tab/>
        <w:t>10 minutes</w:t>
      </w:r>
    </w:p>
    <w:p w14:paraId="3A2AC222" w14:textId="77777777" w:rsidR="00F46200" w:rsidRPr="00AC063C" w:rsidRDefault="009966CE">
      <w:pPr>
        <w:rPr>
          <w:rFonts w:ascii="Arial" w:hAnsi="Arial" w:cs="Arial"/>
          <w:sz w:val="20"/>
        </w:rPr>
      </w:pPr>
      <w:r w:rsidRPr="00AC063C">
        <w:rPr>
          <w:rFonts w:ascii="Arial" w:hAnsi="Arial" w:cs="Arial"/>
          <w:sz w:val="20"/>
        </w:rPr>
        <w:t>This examination has __</w:t>
      </w:r>
      <w:r w:rsidRPr="00AC063C">
        <w:rPr>
          <w:rFonts w:ascii="Arial" w:hAnsi="Arial" w:cs="Arial"/>
          <w:sz w:val="20"/>
          <w:u w:val="single"/>
          <w:lang w:eastAsia="zh-CN"/>
        </w:rPr>
        <w:t>3</w:t>
      </w:r>
      <w:r w:rsidRPr="00AC063C">
        <w:rPr>
          <w:rFonts w:ascii="Arial" w:hAnsi="Arial" w:cs="Arial"/>
          <w:sz w:val="20"/>
        </w:rPr>
        <w:t>__ questions.</w:t>
      </w:r>
    </w:p>
    <w:p w14:paraId="1566714A" w14:textId="77777777" w:rsidR="00F46200" w:rsidRPr="00AC063C" w:rsidRDefault="009966CE">
      <w:pPr>
        <w:rPr>
          <w:rFonts w:ascii="Arial" w:hAnsi="Arial" w:cs="Arial"/>
          <w:b/>
          <w:sz w:val="20"/>
        </w:rPr>
      </w:pPr>
      <w:r w:rsidRPr="00AC063C">
        <w:rPr>
          <w:rFonts w:ascii="Arial" w:hAnsi="Arial" w:cs="Arial"/>
          <w:b/>
          <w:sz w:val="20"/>
        </w:rPr>
        <w:t>Exam Conditions:</w:t>
      </w:r>
    </w:p>
    <w:p w14:paraId="1614DCAE" w14:textId="77777777" w:rsidR="00F46200" w:rsidRPr="00AC063C" w:rsidRDefault="009966CE">
      <w:pPr>
        <w:rPr>
          <w:rFonts w:ascii="Arial" w:hAnsi="Arial" w:cs="Arial"/>
          <w:sz w:val="20"/>
        </w:rPr>
      </w:pPr>
      <w:r w:rsidRPr="00AC063C">
        <w:rPr>
          <w:rFonts w:ascii="Arial" w:hAnsi="Arial" w:cs="Arial"/>
          <w:sz w:val="20"/>
        </w:rPr>
        <w:t>This is a FORMAL Examination</w:t>
      </w:r>
    </w:p>
    <w:p w14:paraId="3962CCEA" w14:textId="47A1BD1D" w:rsidR="00F46200" w:rsidRPr="00AC063C" w:rsidRDefault="009966CE">
      <w:pPr>
        <w:rPr>
          <w:rFonts w:ascii="Arial" w:hAnsi="Arial" w:cs="Arial"/>
          <w:sz w:val="20"/>
        </w:rPr>
      </w:pPr>
      <w:r w:rsidRPr="00AC063C">
        <w:rPr>
          <w:rFonts w:ascii="Arial" w:hAnsi="Arial" w:cs="Arial"/>
          <w:sz w:val="20"/>
        </w:rPr>
        <w:t>This is a RESTRICTED OPEN BOOK Exam.  Maximum of one (1) sheet of notes double sided are permitted</w:t>
      </w:r>
    </w:p>
    <w:p w14:paraId="1E5BEE59" w14:textId="77777777" w:rsidR="00F46200" w:rsidRPr="00AC063C" w:rsidRDefault="009966CE">
      <w:pPr>
        <w:rPr>
          <w:rFonts w:ascii="Arial" w:hAnsi="Arial" w:cs="Arial"/>
          <w:b/>
          <w:sz w:val="20"/>
        </w:rPr>
      </w:pPr>
      <w:r w:rsidRPr="00AC063C">
        <w:rPr>
          <w:rFonts w:ascii="Arial" w:hAnsi="Arial" w:cs="Arial"/>
          <w:b/>
          <w:sz w:val="20"/>
        </w:rPr>
        <w:t xml:space="preserve">Materials Permitted </w:t>
      </w:r>
      <w:proofErr w:type="gramStart"/>
      <w:r w:rsidRPr="00AC063C">
        <w:rPr>
          <w:rFonts w:ascii="Arial" w:hAnsi="Arial" w:cs="Arial"/>
          <w:b/>
          <w:sz w:val="20"/>
        </w:rPr>
        <w:t>In</w:t>
      </w:r>
      <w:proofErr w:type="gramEnd"/>
      <w:r w:rsidRPr="00AC063C">
        <w:rPr>
          <w:rFonts w:ascii="Arial" w:hAnsi="Arial" w:cs="Arial"/>
          <w:b/>
          <w:sz w:val="20"/>
        </w:rPr>
        <w:t xml:space="preserve"> The Exam Venue:</w:t>
      </w:r>
    </w:p>
    <w:p w14:paraId="47D38ECB" w14:textId="77777777" w:rsidR="00F46200" w:rsidRPr="00AC063C" w:rsidRDefault="009966CE">
      <w:pPr>
        <w:rPr>
          <w:rFonts w:ascii="Arial" w:hAnsi="Arial" w:cs="Arial"/>
          <w:b/>
          <w:sz w:val="20"/>
        </w:rPr>
      </w:pPr>
      <w:r w:rsidRPr="00AC063C">
        <w:rPr>
          <w:rFonts w:ascii="Arial" w:hAnsi="Arial" w:cs="Arial"/>
          <w:sz w:val="20"/>
        </w:rPr>
        <w:t xml:space="preserve">Maximum of one (1) sheet of handwritten notes double sided are permitted. </w:t>
      </w:r>
      <w:r w:rsidRPr="00AC063C">
        <w:rPr>
          <w:rFonts w:ascii="Arial" w:hAnsi="Arial" w:cs="Arial"/>
          <w:b/>
          <w:sz w:val="20"/>
        </w:rPr>
        <w:t>NO OTHER MATERIALS PERMITTED</w:t>
      </w:r>
    </w:p>
    <w:p w14:paraId="1A19E002" w14:textId="77777777" w:rsidR="00F46200" w:rsidRPr="00AC063C" w:rsidRDefault="009966CE">
      <w:pPr>
        <w:rPr>
          <w:rFonts w:ascii="Arial" w:hAnsi="Arial" w:cs="Arial"/>
          <w:sz w:val="20"/>
        </w:rPr>
      </w:pPr>
      <w:r w:rsidRPr="00AC063C">
        <w:rPr>
          <w:rFonts w:ascii="Arial" w:hAnsi="Arial" w:cs="Arial"/>
          <w:sz w:val="20"/>
        </w:rPr>
        <w:t>Any calculators without the functionalities of programming and file storage are permitted.</w:t>
      </w:r>
    </w:p>
    <w:p w14:paraId="6DB37388" w14:textId="77777777" w:rsidR="00F46200" w:rsidRPr="00AC063C" w:rsidRDefault="009966CE">
      <w:pPr>
        <w:rPr>
          <w:rFonts w:ascii="Arial" w:hAnsi="Arial" w:cs="Arial"/>
          <w:b/>
          <w:sz w:val="20"/>
        </w:rPr>
      </w:pPr>
      <w:r w:rsidRPr="00AC063C">
        <w:rPr>
          <w:rFonts w:ascii="Arial" w:hAnsi="Arial" w:cs="Arial"/>
          <w:b/>
          <w:sz w:val="20"/>
        </w:rPr>
        <w:t xml:space="preserve">Materials </w:t>
      </w:r>
      <w:proofErr w:type="gramStart"/>
      <w:r w:rsidRPr="00AC063C">
        <w:rPr>
          <w:rFonts w:ascii="Arial" w:hAnsi="Arial" w:cs="Arial"/>
          <w:b/>
          <w:sz w:val="20"/>
        </w:rPr>
        <w:t>To</w:t>
      </w:r>
      <w:proofErr w:type="gramEnd"/>
      <w:r w:rsidRPr="00AC063C">
        <w:rPr>
          <w:rFonts w:ascii="Arial" w:hAnsi="Arial" w:cs="Arial"/>
          <w:b/>
          <w:sz w:val="20"/>
        </w:rPr>
        <w:t xml:space="preserve"> Be Supplied To Students:</w:t>
      </w:r>
    </w:p>
    <w:p w14:paraId="18641B33" w14:textId="57BFE713" w:rsidR="00F46200" w:rsidRPr="00AC063C" w:rsidRDefault="009966CE">
      <w:pPr>
        <w:rPr>
          <w:rFonts w:ascii="Arial" w:hAnsi="Arial" w:cs="Arial"/>
          <w:sz w:val="20"/>
        </w:rPr>
      </w:pPr>
      <w:r w:rsidRPr="00AC063C">
        <w:rPr>
          <w:rFonts w:ascii="Arial" w:hAnsi="Arial" w:cs="Arial"/>
          <w:sz w:val="20"/>
        </w:rPr>
        <w:t xml:space="preserve">1 × </w:t>
      </w:r>
      <w:r w:rsidR="001D3F05" w:rsidRPr="00AC063C">
        <w:rPr>
          <w:rFonts w:ascii="Arial" w:hAnsi="Arial" w:cs="Arial"/>
          <w:sz w:val="20"/>
        </w:rPr>
        <w:t>9</w:t>
      </w:r>
      <w:r w:rsidRPr="00AC063C">
        <w:rPr>
          <w:rFonts w:ascii="Arial" w:hAnsi="Arial" w:cs="Arial"/>
          <w:sz w:val="20"/>
        </w:rPr>
        <w:t xml:space="preserve"> Page Answer Booklet</w:t>
      </w:r>
    </w:p>
    <w:p w14:paraId="5374317E" w14:textId="77777777" w:rsidR="00F46200" w:rsidRPr="00AC063C" w:rsidRDefault="00F46200">
      <w:pPr>
        <w:rPr>
          <w:rFonts w:ascii="Arial" w:hAnsi="Arial" w:cs="Arial"/>
          <w:sz w:val="22"/>
        </w:rPr>
      </w:pPr>
    </w:p>
    <w:p w14:paraId="2B9B90EE" w14:textId="77777777" w:rsidR="00F46200" w:rsidRPr="00AC063C" w:rsidRDefault="00F46200">
      <w:pPr>
        <w:rPr>
          <w:rFonts w:ascii="Arial" w:hAnsi="Arial" w:cs="Arial"/>
          <w:sz w:val="22"/>
        </w:rPr>
      </w:pPr>
    </w:p>
    <w:p w14:paraId="0A13D25B" w14:textId="77777777" w:rsidR="00F46200" w:rsidRPr="00AC063C" w:rsidRDefault="00F46200">
      <w:pPr>
        <w:rPr>
          <w:rFonts w:ascii="Arial" w:hAnsi="Arial" w:cs="Arial"/>
          <w:sz w:val="22"/>
        </w:rPr>
      </w:pPr>
    </w:p>
    <w:p w14:paraId="3579A302" w14:textId="77777777" w:rsidR="00F46200" w:rsidRPr="00AC063C" w:rsidRDefault="00F46200">
      <w:pPr>
        <w:rPr>
          <w:rFonts w:ascii="Arial" w:hAnsi="Arial" w:cs="Arial"/>
          <w:sz w:val="22"/>
        </w:rPr>
      </w:pPr>
    </w:p>
    <w:p w14:paraId="166F552D" w14:textId="77777777" w:rsidR="00F46200" w:rsidRPr="00AC063C" w:rsidRDefault="00F46200">
      <w:pPr>
        <w:rPr>
          <w:rFonts w:ascii="Arial" w:hAnsi="Arial" w:cs="Arial"/>
          <w:sz w:val="22"/>
        </w:rPr>
      </w:pPr>
    </w:p>
    <w:p w14:paraId="482363D5" w14:textId="77777777" w:rsidR="00F46200" w:rsidRPr="00AC063C" w:rsidRDefault="00F46200">
      <w:pPr>
        <w:rPr>
          <w:rFonts w:ascii="Arial" w:hAnsi="Arial" w:cs="Arial"/>
          <w:sz w:val="22"/>
        </w:rPr>
      </w:pPr>
    </w:p>
    <w:p w14:paraId="10B9BCF8" w14:textId="77777777" w:rsidR="00F46200" w:rsidRPr="00AC063C" w:rsidRDefault="00F46200">
      <w:pPr>
        <w:rPr>
          <w:rFonts w:ascii="Arial" w:hAnsi="Arial" w:cs="Arial"/>
          <w:sz w:val="22"/>
        </w:rPr>
      </w:pPr>
    </w:p>
    <w:p w14:paraId="409340B9" w14:textId="77777777" w:rsidR="00F46200" w:rsidRPr="00AC063C" w:rsidRDefault="00F46200">
      <w:pPr>
        <w:rPr>
          <w:rFonts w:ascii="Arial" w:hAnsi="Arial" w:cs="Arial"/>
          <w:sz w:val="22"/>
        </w:rPr>
      </w:pPr>
    </w:p>
    <w:p w14:paraId="6C26CFBF" w14:textId="77777777" w:rsidR="00F46200" w:rsidRPr="00AC063C" w:rsidRDefault="009966CE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lastRenderedPageBreak/>
        <w:t>Question 1. (10 × 3% = 30%)</w:t>
      </w:r>
    </w:p>
    <w:p w14:paraId="27FCCAB9" w14:textId="77777777" w:rsidR="00F46200" w:rsidRPr="00AC063C" w:rsidRDefault="009966CE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Pick the correct option in each of the following sub-questions. Note that only ONE option is correct.</w:t>
      </w:r>
    </w:p>
    <w:p w14:paraId="27F9EA42" w14:textId="77777777" w:rsidR="00F46200" w:rsidRPr="00AC063C" w:rsidRDefault="00F46200">
      <w:pPr>
        <w:rPr>
          <w:rFonts w:ascii="Arial" w:hAnsi="Arial" w:cs="Arial"/>
          <w:sz w:val="22"/>
        </w:rPr>
      </w:pPr>
    </w:p>
    <w:p w14:paraId="5B0CF948" w14:textId="41D9C6FE" w:rsidR="00376D11" w:rsidRDefault="00376D11" w:rsidP="00376D11">
      <w:pPr>
        <w:pStyle w:val="10"/>
        <w:numPr>
          <w:ilvl w:val="1"/>
          <w:numId w:val="1"/>
        </w:numPr>
        <w:rPr>
          <w:rFonts w:ascii="Arial" w:hAnsi="Arial"/>
          <w:color w:val="000000" w:themeColor="text1"/>
          <w:sz w:val="22"/>
          <w:lang w:eastAsia="zh-CN"/>
        </w:rPr>
      </w:pPr>
      <w:r>
        <w:rPr>
          <w:rFonts w:ascii="Arial" w:hAnsi="Arial"/>
          <w:color w:val="000000" w:themeColor="text1"/>
          <w:sz w:val="22"/>
          <w:lang w:eastAsia="zh-CN"/>
        </w:rPr>
        <w:t xml:space="preserve">Binary number </w:t>
      </w:r>
      <w:r w:rsidRPr="002004F5">
        <w:rPr>
          <w:rFonts w:ascii="Arial" w:hAnsi="Arial"/>
          <w:color w:val="FF0000"/>
          <w:sz w:val="22"/>
          <w:lang w:eastAsia="zh-CN"/>
        </w:rPr>
        <w:t>10011010.001</w:t>
      </w:r>
      <w:r>
        <w:rPr>
          <w:rFonts w:ascii="Arial" w:hAnsi="Arial"/>
          <w:color w:val="000000" w:themeColor="text1"/>
          <w:sz w:val="22"/>
          <w:lang w:eastAsia="zh-CN"/>
        </w:rPr>
        <w:t xml:space="preserve"> and </w:t>
      </w:r>
      <w:r>
        <w:rPr>
          <w:rFonts w:ascii="Arial" w:hAnsi="Arial" w:hint="eastAsia"/>
          <w:color w:val="000000" w:themeColor="text1"/>
          <w:sz w:val="22"/>
          <w:lang w:eastAsia="zh-CN"/>
        </w:rPr>
        <w:t>hex</w:t>
      </w:r>
      <w:r>
        <w:rPr>
          <w:rFonts w:ascii="Arial" w:hAnsi="Arial"/>
          <w:color w:val="000000" w:themeColor="text1"/>
          <w:sz w:val="22"/>
          <w:lang w:eastAsia="zh-CN"/>
        </w:rPr>
        <w:t xml:space="preserve">adecimal number </w:t>
      </w:r>
      <w:r>
        <w:rPr>
          <w:rFonts w:ascii="Arial" w:hAnsi="Arial"/>
          <w:color w:val="FF0000"/>
          <w:sz w:val="22"/>
          <w:lang w:eastAsia="zh-CN"/>
        </w:rPr>
        <w:t>2B3.8</w:t>
      </w:r>
      <w:r>
        <w:rPr>
          <w:rFonts w:ascii="Arial" w:hAnsi="Arial"/>
          <w:color w:val="000000" w:themeColor="text1"/>
          <w:sz w:val="22"/>
          <w:lang w:eastAsia="zh-CN"/>
        </w:rPr>
        <w:t xml:space="preserve"> equal to decimal numbers: </w:t>
      </w:r>
      <w:r>
        <w:rPr>
          <w:rFonts w:ascii="Arial" w:hAnsi="Arial"/>
          <w:color w:val="FF0000"/>
          <w:sz w:val="22"/>
          <w:lang w:eastAsia="zh-CN"/>
        </w:rPr>
        <w:t>A</w:t>
      </w:r>
    </w:p>
    <w:p w14:paraId="1BC41C8F" w14:textId="77777777" w:rsidR="00376D11" w:rsidRPr="00987D70" w:rsidRDefault="00376D11" w:rsidP="00AD4A60">
      <w:pPr>
        <w:pStyle w:val="10"/>
        <w:numPr>
          <w:ilvl w:val="0"/>
          <w:numId w:val="17"/>
        </w:numPr>
        <w:ind w:left="372" w:hanging="372"/>
        <w:rPr>
          <w:rFonts w:ascii="Arial" w:hAnsi="Arial"/>
          <w:color w:val="000000" w:themeColor="text1"/>
          <w:sz w:val="22"/>
          <w:lang w:eastAsia="zh-CN"/>
        </w:rPr>
      </w:pPr>
      <w:r w:rsidRPr="00987D70">
        <w:rPr>
          <w:rFonts w:ascii="Arial" w:hAnsi="Arial"/>
          <w:color w:val="000000" w:themeColor="text1"/>
          <w:sz w:val="22"/>
          <w:lang w:eastAsia="zh-CN"/>
        </w:rPr>
        <w:t>154.125 and 691.5</w:t>
      </w:r>
    </w:p>
    <w:p w14:paraId="4D884A34" w14:textId="77777777" w:rsidR="00376D11" w:rsidRDefault="00376D11" w:rsidP="00AD4A60">
      <w:pPr>
        <w:pStyle w:val="10"/>
        <w:numPr>
          <w:ilvl w:val="0"/>
          <w:numId w:val="17"/>
        </w:numPr>
        <w:ind w:left="372" w:hanging="372"/>
        <w:rPr>
          <w:rFonts w:ascii="Arial" w:hAnsi="Arial"/>
          <w:color w:val="000000" w:themeColor="text1"/>
          <w:sz w:val="22"/>
          <w:lang w:eastAsia="zh-CN"/>
        </w:rPr>
      </w:pPr>
      <w:r>
        <w:rPr>
          <w:rFonts w:ascii="Arial" w:hAnsi="Arial"/>
          <w:color w:val="000000" w:themeColor="text1"/>
          <w:sz w:val="22"/>
          <w:lang w:eastAsia="zh-CN"/>
        </w:rPr>
        <w:t>154.125 and 707.5</w:t>
      </w:r>
    </w:p>
    <w:p w14:paraId="009385D6" w14:textId="77777777" w:rsidR="00376D11" w:rsidRDefault="00376D11" w:rsidP="00AD4A60">
      <w:pPr>
        <w:pStyle w:val="10"/>
        <w:numPr>
          <w:ilvl w:val="0"/>
          <w:numId w:val="17"/>
        </w:numPr>
        <w:ind w:left="372" w:hanging="372"/>
        <w:rPr>
          <w:rFonts w:ascii="Arial" w:hAnsi="Arial"/>
          <w:color w:val="000000" w:themeColor="text1"/>
          <w:sz w:val="22"/>
          <w:lang w:eastAsia="zh-CN"/>
        </w:rPr>
      </w:pPr>
      <w:r>
        <w:rPr>
          <w:rFonts w:ascii="Arial" w:hAnsi="Arial"/>
          <w:color w:val="000000" w:themeColor="text1"/>
          <w:sz w:val="22"/>
          <w:lang w:eastAsia="zh-CN"/>
        </w:rPr>
        <w:t>308.25 and 691.5</w:t>
      </w:r>
    </w:p>
    <w:p w14:paraId="36820729" w14:textId="77777777" w:rsidR="00376D11" w:rsidRDefault="00376D11" w:rsidP="00AD4A60">
      <w:pPr>
        <w:pStyle w:val="10"/>
        <w:numPr>
          <w:ilvl w:val="0"/>
          <w:numId w:val="17"/>
        </w:numPr>
        <w:ind w:left="372" w:hanging="372"/>
        <w:rPr>
          <w:rFonts w:ascii="Arial" w:hAnsi="Arial"/>
          <w:color w:val="000000" w:themeColor="text1"/>
          <w:sz w:val="22"/>
          <w:lang w:eastAsia="zh-CN"/>
        </w:rPr>
      </w:pPr>
      <w:r>
        <w:rPr>
          <w:rFonts w:ascii="Arial" w:hAnsi="Arial"/>
          <w:color w:val="000000" w:themeColor="text1"/>
          <w:sz w:val="22"/>
          <w:lang w:eastAsia="zh-CN"/>
        </w:rPr>
        <w:t>308.25 and 707.5</w:t>
      </w:r>
    </w:p>
    <w:p w14:paraId="42DE3E49" w14:textId="77777777" w:rsidR="00376D11" w:rsidRDefault="00376D11" w:rsidP="00376D11"/>
    <w:p w14:paraId="63083E26" w14:textId="15CD9E05" w:rsidR="00376D11" w:rsidRDefault="00376D11" w:rsidP="00376D11">
      <w:pPr>
        <w:pStyle w:val="10"/>
        <w:numPr>
          <w:ilvl w:val="1"/>
          <w:numId w:val="1"/>
        </w:numPr>
        <w:rPr>
          <w:rFonts w:ascii="Arial" w:hAnsi="Arial"/>
          <w:sz w:val="22"/>
          <w:lang w:eastAsia="zh-CN"/>
        </w:rPr>
      </w:pPr>
      <w:r>
        <w:rPr>
          <w:rFonts w:ascii="Arial" w:hAnsi="Arial" w:hint="eastAsia"/>
          <w:sz w:val="22"/>
          <w:lang w:eastAsia="zh-CN"/>
        </w:rPr>
        <w:t>Concerning Python language, which of the following statements is correct?</w:t>
      </w:r>
      <w:r>
        <w:rPr>
          <w:rFonts w:ascii="Arial" w:hAnsi="Arial"/>
          <w:sz w:val="22"/>
          <w:lang w:eastAsia="zh-CN"/>
        </w:rPr>
        <w:t xml:space="preserve"> </w:t>
      </w:r>
      <w:r>
        <w:rPr>
          <w:rFonts w:ascii="Arial" w:hAnsi="Arial" w:hint="eastAsia"/>
          <w:color w:val="FF0000"/>
          <w:sz w:val="22"/>
          <w:lang w:val="en-AU"/>
        </w:rPr>
        <w:t>D</w:t>
      </w:r>
    </w:p>
    <w:p w14:paraId="4E452A85" w14:textId="0680AA4C" w:rsidR="00376D11" w:rsidRDefault="00376D11" w:rsidP="00AD4A60">
      <w:pPr>
        <w:pStyle w:val="ac"/>
        <w:numPr>
          <w:ilvl w:val="0"/>
          <w:numId w:val="18"/>
        </w:numPr>
        <w:spacing w:after="0"/>
        <w:ind w:firstLineChars="0"/>
        <w:contextualSpacing/>
        <w:rPr>
          <w:rFonts w:ascii="Arial" w:hAnsi="Arial"/>
          <w:sz w:val="22"/>
          <w:lang w:val="en-AU"/>
        </w:rPr>
      </w:pPr>
      <w:r>
        <w:rPr>
          <w:rFonts w:ascii="Arial" w:hAnsi="Arial" w:hint="eastAsia"/>
          <w:sz w:val="22"/>
          <w:lang w:val="en-AU"/>
        </w:rPr>
        <w:t xml:space="preserve">The python interpreter is </w:t>
      </w:r>
      <w:r w:rsidR="006A76E5">
        <w:rPr>
          <w:rFonts w:ascii="Arial" w:hAnsi="Arial" w:hint="eastAsia"/>
          <w:sz w:val="22"/>
          <w:lang w:val="en-AU" w:eastAsia="zh-CN"/>
        </w:rPr>
        <w:t>only</w:t>
      </w:r>
      <w:r w:rsidR="006A76E5">
        <w:rPr>
          <w:rFonts w:ascii="Arial" w:hAnsi="Arial"/>
          <w:sz w:val="22"/>
          <w:lang w:val="en-AU"/>
        </w:rPr>
        <w:t xml:space="preserve"> </w:t>
      </w:r>
      <w:r>
        <w:rPr>
          <w:rFonts w:ascii="Arial" w:hAnsi="Arial" w:hint="eastAsia"/>
          <w:sz w:val="22"/>
          <w:lang w:val="en-AU"/>
        </w:rPr>
        <w:t>a tool to check grammar mistakes of python code</w:t>
      </w:r>
      <w:r w:rsidR="005006C9">
        <w:rPr>
          <w:rFonts w:ascii="Arial" w:hAnsi="Arial"/>
          <w:sz w:val="22"/>
          <w:lang w:val="en-AU"/>
        </w:rPr>
        <w:t>.</w:t>
      </w:r>
    </w:p>
    <w:p w14:paraId="4E7D0DAD" w14:textId="1111E381" w:rsidR="00376D11" w:rsidRDefault="00376D11" w:rsidP="00AD4A60">
      <w:pPr>
        <w:pStyle w:val="ac"/>
        <w:numPr>
          <w:ilvl w:val="0"/>
          <w:numId w:val="18"/>
        </w:numPr>
        <w:spacing w:after="0"/>
        <w:ind w:firstLineChars="0"/>
        <w:contextualSpacing/>
        <w:rPr>
          <w:rFonts w:ascii="Arial" w:hAnsi="Arial"/>
          <w:sz w:val="22"/>
          <w:lang w:val="en-AU"/>
        </w:rPr>
      </w:pPr>
      <w:r>
        <w:rPr>
          <w:rFonts w:ascii="Arial" w:hAnsi="Arial" w:hint="eastAsia"/>
          <w:sz w:val="22"/>
          <w:lang w:val="en-AU"/>
        </w:rPr>
        <w:t>Object-Oriented Programming is a unique feature of Python</w:t>
      </w:r>
      <w:r w:rsidR="005006C9">
        <w:rPr>
          <w:rFonts w:ascii="Arial" w:hAnsi="Arial"/>
          <w:sz w:val="22"/>
          <w:lang w:val="en-AU"/>
        </w:rPr>
        <w:t>.</w:t>
      </w:r>
    </w:p>
    <w:p w14:paraId="2E828C20" w14:textId="765180AF" w:rsidR="00376D11" w:rsidRDefault="006A76E5" w:rsidP="00AD4A60">
      <w:pPr>
        <w:pStyle w:val="ac"/>
        <w:numPr>
          <w:ilvl w:val="0"/>
          <w:numId w:val="18"/>
        </w:numPr>
        <w:spacing w:after="0"/>
        <w:ind w:firstLineChars="0"/>
        <w:contextualSpacing/>
        <w:rPr>
          <w:rFonts w:ascii="Arial" w:hAnsi="Arial"/>
          <w:sz w:val="22"/>
          <w:lang w:val="en-AU"/>
        </w:rPr>
      </w:pPr>
      <w:r>
        <w:rPr>
          <w:rFonts w:ascii="Arial" w:hAnsi="Arial"/>
          <w:sz w:val="22"/>
          <w:lang w:val="en-AU"/>
        </w:rPr>
        <w:t>Python source files may use any extensions</w:t>
      </w:r>
      <w:r w:rsidR="005006C9">
        <w:rPr>
          <w:rFonts w:ascii="Arial" w:hAnsi="Arial"/>
          <w:sz w:val="22"/>
          <w:lang w:val="en-AU"/>
        </w:rPr>
        <w:t>.</w:t>
      </w:r>
    </w:p>
    <w:p w14:paraId="61467F24" w14:textId="2FC2BBF3" w:rsidR="00376D11" w:rsidRPr="00987D70" w:rsidRDefault="00376D11" w:rsidP="00AD4A60">
      <w:pPr>
        <w:pStyle w:val="ac"/>
        <w:numPr>
          <w:ilvl w:val="0"/>
          <w:numId w:val="18"/>
        </w:numPr>
        <w:spacing w:after="0"/>
        <w:ind w:firstLineChars="0"/>
        <w:contextualSpacing/>
        <w:rPr>
          <w:rFonts w:ascii="Arial" w:hAnsi="Arial"/>
          <w:color w:val="000000" w:themeColor="text1"/>
          <w:sz w:val="22"/>
          <w:lang w:val="en-AU"/>
        </w:rPr>
      </w:pPr>
      <w:r w:rsidRPr="00987D70">
        <w:rPr>
          <w:rFonts w:ascii="Arial" w:hAnsi="Arial" w:hint="eastAsia"/>
          <w:color w:val="000000" w:themeColor="text1"/>
          <w:sz w:val="22"/>
          <w:lang w:val="en-AU"/>
        </w:rPr>
        <w:t xml:space="preserve">Python is a cross-platform language: Pythons programs written on Windows can also </w:t>
      </w:r>
      <w:proofErr w:type="gramStart"/>
      <w:r w:rsidRPr="00987D70">
        <w:rPr>
          <w:rFonts w:ascii="Arial" w:hAnsi="Arial" w:hint="eastAsia"/>
          <w:color w:val="000000" w:themeColor="text1"/>
          <w:sz w:val="22"/>
          <w:lang w:val="en-AU"/>
        </w:rPr>
        <w:t>run on</w:t>
      </w:r>
      <w:proofErr w:type="gramEnd"/>
      <w:r w:rsidRPr="00987D70">
        <w:rPr>
          <w:rFonts w:ascii="Arial" w:hAnsi="Arial" w:hint="eastAsia"/>
          <w:color w:val="000000" w:themeColor="text1"/>
          <w:sz w:val="22"/>
          <w:lang w:val="en-AU"/>
        </w:rPr>
        <w:t xml:space="preserve"> Linux and macOS</w:t>
      </w:r>
      <w:r w:rsidR="005006C9">
        <w:rPr>
          <w:rFonts w:ascii="Arial" w:hAnsi="Arial"/>
          <w:color w:val="000000" w:themeColor="text1"/>
          <w:sz w:val="22"/>
          <w:lang w:val="en-AU"/>
        </w:rPr>
        <w:t>.</w:t>
      </w:r>
    </w:p>
    <w:p w14:paraId="54073BB2" w14:textId="77777777" w:rsidR="00376D11" w:rsidRDefault="00376D11" w:rsidP="00376D11"/>
    <w:p w14:paraId="348A04A4" w14:textId="1197E12E" w:rsidR="00376D11" w:rsidRDefault="00671239" w:rsidP="00376D11">
      <w:pPr>
        <w:numPr>
          <w:ilvl w:val="1"/>
          <w:numId w:val="1"/>
        </w:numPr>
        <w:spacing w:line="259" w:lineRule="auto"/>
        <w:rPr>
          <w:rFonts w:ascii="Arial" w:hAnsi="Arial"/>
          <w:color w:val="000000" w:themeColor="text1"/>
          <w:sz w:val="22"/>
        </w:rPr>
      </w:pPr>
      <w:r>
        <w:rPr>
          <w:rFonts w:ascii="Arial" w:hAnsi="Arial"/>
          <w:sz w:val="22"/>
        </w:rPr>
        <w:t xml:space="preserve">Concerning the following program, which of the following statement is incorrect? </w:t>
      </w:r>
      <w:r>
        <w:rPr>
          <w:rFonts w:ascii="Arial" w:hAnsi="Arial"/>
          <w:color w:val="FF0000"/>
          <w:sz w:val="22"/>
        </w:rPr>
        <w:t>B</w:t>
      </w:r>
    </w:p>
    <w:p w14:paraId="2DE0CD6A" w14:textId="41961D5E" w:rsidR="00376D11" w:rsidRDefault="00671239" w:rsidP="00376D11">
      <w:pPr>
        <w:jc w:val="center"/>
      </w:pPr>
      <w:r>
        <w:rPr>
          <w:noProof/>
        </w:rPr>
        <w:drawing>
          <wp:inline distT="0" distB="0" distL="114300" distR="114300" wp14:anchorId="36F1837A" wp14:editId="6A4DC179">
            <wp:extent cx="2571115" cy="2571115"/>
            <wp:effectExtent l="0" t="0" r="635" b="635"/>
            <wp:docPr id="43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71115" cy="257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06124" w14:textId="77777777" w:rsidR="00671239" w:rsidRDefault="00671239" w:rsidP="00AD4A60">
      <w:pPr>
        <w:pStyle w:val="1"/>
        <w:numPr>
          <w:ilvl w:val="0"/>
          <w:numId w:val="25"/>
        </w:numPr>
        <w:spacing w:line="259" w:lineRule="auto"/>
        <w:ind w:left="709" w:hanging="426"/>
        <w:jc w:val="both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The </w:t>
      </w:r>
      <w:r>
        <w:rPr>
          <w:rFonts w:ascii="Arial" w:hAnsi="Arial"/>
          <w:color w:val="FF0000"/>
          <w:sz w:val="22"/>
          <w:lang w:eastAsia="zh-CN"/>
        </w:rPr>
        <w:t>__init_</w:t>
      </w:r>
      <w:proofErr w:type="gramStart"/>
      <w:r>
        <w:rPr>
          <w:rFonts w:ascii="Arial" w:hAnsi="Arial"/>
          <w:color w:val="FF0000"/>
          <w:sz w:val="22"/>
          <w:lang w:eastAsia="zh-CN"/>
        </w:rPr>
        <w:t>_(</w:t>
      </w:r>
      <w:proofErr w:type="gramEnd"/>
      <w:r>
        <w:rPr>
          <w:rFonts w:ascii="Arial" w:hAnsi="Arial"/>
          <w:color w:val="FF0000"/>
          <w:sz w:val="22"/>
          <w:lang w:eastAsia="zh-CN"/>
        </w:rPr>
        <w:t xml:space="preserve">) </w:t>
      </w:r>
      <w:r>
        <w:rPr>
          <w:rFonts w:ascii="Arial" w:hAnsi="Arial"/>
          <w:sz w:val="22"/>
          <w:lang w:eastAsia="zh-CN"/>
        </w:rPr>
        <w:t xml:space="preserve">function can be invoked out of the definition of </w:t>
      </w:r>
      <w:r>
        <w:rPr>
          <w:rFonts w:ascii="Arial" w:hAnsi="Arial"/>
          <w:color w:val="FF0000"/>
          <w:sz w:val="22"/>
          <w:lang w:eastAsia="zh-CN"/>
        </w:rPr>
        <w:t>class Cat</w:t>
      </w:r>
      <w:r>
        <w:rPr>
          <w:rFonts w:ascii="Arial" w:hAnsi="Arial"/>
          <w:sz w:val="22"/>
          <w:lang w:eastAsia="zh-CN"/>
        </w:rPr>
        <w:t>.</w:t>
      </w:r>
    </w:p>
    <w:p w14:paraId="08AB79AC" w14:textId="77777777" w:rsidR="00671239" w:rsidRDefault="00671239" w:rsidP="00AD4A60">
      <w:pPr>
        <w:pStyle w:val="1"/>
        <w:numPr>
          <w:ilvl w:val="0"/>
          <w:numId w:val="25"/>
        </w:numPr>
        <w:spacing w:line="259" w:lineRule="auto"/>
        <w:ind w:left="709" w:hanging="426"/>
        <w:jc w:val="both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The </w:t>
      </w:r>
      <w:r>
        <w:rPr>
          <w:rFonts w:ascii="Arial" w:hAnsi="Arial"/>
          <w:color w:val="FF0000"/>
          <w:sz w:val="22"/>
          <w:lang w:eastAsia="zh-CN"/>
        </w:rPr>
        <w:t>__init_</w:t>
      </w:r>
      <w:proofErr w:type="gramStart"/>
      <w:r>
        <w:rPr>
          <w:rFonts w:ascii="Arial" w:hAnsi="Arial"/>
          <w:color w:val="FF0000"/>
          <w:sz w:val="22"/>
          <w:lang w:eastAsia="zh-CN"/>
        </w:rPr>
        <w:t>_(</w:t>
      </w:r>
      <w:proofErr w:type="gramEnd"/>
      <w:r>
        <w:rPr>
          <w:rFonts w:ascii="Arial" w:hAnsi="Arial"/>
          <w:color w:val="FF0000"/>
          <w:sz w:val="22"/>
          <w:lang w:eastAsia="zh-CN"/>
        </w:rPr>
        <w:t xml:space="preserve">) </w:t>
      </w:r>
      <w:r>
        <w:rPr>
          <w:rFonts w:ascii="Arial" w:hAnsi="Arial"/>
          <w:sz w:val="22"/>
          <w:lang w:eastAsia="zh-CN"/>
        </w:rPr>
        <w:t>function is a private method.</w:t>
      </w:r>
    </w:p>
    <w:p w14:paraId="35677BEC" w14:textId="77777777" w:rsidR="00671239" w:rsidRDefault="00671239" w:rsidP="00AD4A60">
      <w:pPr>
        <w:pStyle w:val="1"/>
        <w:numPr>
          <w:ilvl w:val="0"/>
          <w:numId w:val="25"/>
        </w:numPr>
        <w:spacing w:line="259" w:lineRule="auto"/>
        <w:ind w:left="709" w:hanging="426"/>
        <w:jc w:val="both"/>
        <w:rPr>
          <w:rFonts w:ascii="Arial" w:hAnsi="Arial"/>
          <w:sz w:val="22"/>
          <w:lang w:eastAsia="zh-CN"/>
        </w:rPr>
      </w:pPr>
      <w:r>
        <w:rPr>
          <w:rFonts w:ascii="Arial" w:hAnsi="Arial" w:hint="eastAsia"/>
          <w:sz w:val="22"/>
          <w:lang w:eastAsia="zh-CN"/>
        </w:rPr>
        <w:t>T</w:t>
      </w:r>
      <w:r>
        <w:rPr>
          <w:rFonts w:ascii="Arial" w:hAnsi="Arial"/>
          <w:sz w:val="22"/>
          <w:lang w:eastAsia="zh-CN"/>
        </w:rPr>
        <w:t xml:space="preserve">he attribute </w:t>
      </w:r>
      <w:r>
        <w:rPr>
          <w:rFonts w:ascii="Arial" w:hAnsi="Arial"/>
          <w:color w:val="FF0000"/>
          <w:sz w:val="22"/>
          <w:lang w:eastAsia="zh-CN"/>
        </w:rPr>
        <w:t>self.__name</w:t>
      </w:r>
      <w:r>
        <w:rPr>
          <w:rFonts w:ascii="Arial" w:hAnsi="Arial"/>
          <w:sz w:val="22"/>
          <w:lang w:eastAsia="zh-CN"/>
        </w:rPr>
        <w:t xml:space="preserve"> in</w:t>
      </w:r>
      <w:r>
        <w:rPr>
          <w:rFonts w:ascii="Arial" w:hAnsi="Arial"/>
          <w:color w:val="FF0000"/>
          <w:sz w:val="22"/>
          <w:lang w:eastAsia="zh-CN"/>
        </w:rPr>
        <w:t xml:space="preserve"> class Cat</w:t>
      </w:r>
      <w:r>
        <w:rPr>
          <w:rFonts w:ascii="Arial" w:hAnsi="Arial"/>
          <w:sz w:val="22"/>
          <w:lang w:eastAsia="zh-CN"/>
        </w:rPr>
        <w:t xml:space="preserve"> is private.</w:t>
      </w:r>
    </w:p>
    <w:p w14:paraId="5E09EEAA" w14:textId="27382720" w:rsidR="00671239" w:rsidRDefault="00671239" w:rsidP="00AD4A60">
      <w:pPr>
        <w:pStyle w:val="1"/>
        <w:numPr>
          <w:ilvl w:val="0"/>
          <w:numId w:val="25"/>
        </w:numPr>
        <w:spacing w:line="259" w:lineRule="auto"/>
        <w:ind w:left="709" w:hanging="426"/>
        <w:jc w:val="both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The statement </w:t>
      </w:r>
      <w:r>
        <w:rPr>
          <w:rFonts w:ascii="Arial" w:hAnsi="Arial"/>
          <w:color w:val="FF0000"/>
          <w:sz w:val="22"/>
          <w:lang w:eastAsia="zh-CN"/>
        </w:rPr>
        <w:t>print(</w:t>
      </w:r>
      <w:proofErr w:type="gramStart"/>
      <w:r>
        <w:rPr>
          <w:rFonts w:ascii="Arial" w:hAnsi="Arial"/>
          <w:color w:val="FF0000"/>
          <w:sz w:val="22"/>
          <w:lang w:eastAsia="zh-CN"/>
        </w:rPr>
        <w:t>cat.getName</w:t>
      </w:r>
      <w:proofErr w:type="gramEnd"/>
      <w:r>
        <w:rPr>
          <w:rFonts w:ascii="Arial" w:hAnsi="Arial"/>
          <w:color w:val="FF0000"/>
          <w:sz w:val="22"/>
          <w:lang w:eastAsia="zh-CN"/>
        </w:rPr>
        <w:t>())</w:t>
      </w:r>
      <w:r>
        <w:rPr>
          <w:rFonts w:ascii="Arial" w:hAnsi="Arial"/>
          <w:sz w:val="22"/>
          <w:lang w:eastAsia="zh-CN"/>
        </w:rPr>
        <w:t xml:space="preserve"> will raise an </w:t>
      </w:r>
      <w:r w:rsidR="006A76E5">
        <w:rPr>
          <w:rFonts w:ascii="Arial" w:hAnsi="Arial"/>
          <w:sz w:val="22"/>
          <w:lang w:eastAsia="zh-CN"/>
        </w:rPr>
        <w:t>e</w:t>
      </w:r>
      <w:r>
        <w:rPr>
          <w:rFonts w:ascii="Arial" w:hAnsi="Arial"/>
          <w:sz w:val="22"/>
          <w:lang w:eastAsia="zh-CN"/>
        </w:rPr>
        <w:t>rror.</w:t>
      </w:r>
    </w:p>
    <w:p w14:paraId="5FE29274" w14:textId="77777777" w:rsidR="00376D11" w:rsidRDefault="00376D11" w:rsidP="00376D11"/>
    <w:p w14:paraId="121955B8" w14:textId="7FF319F7" w:rsidR="00376D11" w:rsidRDefault="00376D11" w:rsidP="00376D11">
      <w:pPr>
        <w:pStyle w:val="ListParagraph1"/>
        <w:numPr>
          <w:ilvl w:val="1"/>
          <w:numId w:val="1"/>
        </w:numPr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Concerning the following program, which of the following statements is incorrect? </w:t>
      </w:r>
      <w:r>
        <w:rPr>
          <w:rFonts w:ascii="Arial" w:hAnsi="Arial"/>
          <w:color w:val="FF0000"/>
          <w:sz w:val="22"/>
        </w:rPr>
        <w:t>C</w:t>
      </w:r>
    </w:p>
    <w:p w14:paraId="70FA24B2" w14:textId="77777777" w:rsidR="00376D11" w:rsidRDefault="00376D11" w:rsidP="00376D11">
      <w:pPr>
        <w:jc w:val="center"/>
        <w:rPr>
          <w:rFonts w:ascii="Arial" w:hAnsi="Arial"/>
          <w:sz w:val="22"/>
        </w:rPr>
      </w:pPr>
      <w:r>
        <w:rPr>
          <w:noProof/>
        </w:rPr>
        <w:lastRenderedPageBreak/>
        <w:drawing>
          <wp:inline distT="0" distB="0" distL="0" distR="0" wp14:anchorId="0503CD9B" wp14:editId="7DF370F9">
            <wp:extent cx="2498474" cy="1711757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87235" cy="1772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EAAFD" w14:textId="77777777" w:rsidR="00376D11" w:rsidRDefault="00376D11" w:rsidP="00AD4A60">
      <w:pPr>
        <w:pStyle w:val="ListParagraph1"/>
        <w:numPr>
          <w:ilvl w:val="0"/>
          <w:numId w:val="19"/>
        </w:numPr>
        <w:ind w:left="709" w:hanging="426"/>
        <w:rPr>
          <w:rFonts w:ascii="Arial" w:hAnsi="Arial"/>
          <w:sz w:val="22"/>
          <w:lang w:eastAsia="zh-CN"/>
        </w:rPr>
      </w:pPr>
      <w:proofErr w:type="gramStart"/>
      <w:r>
        <w:rPr>
          <w:rFonts w:ascii="Arial" w:hAnsi="Arial"/>
          <w:color w:val="FF0000"/>
          <w:sz w:val="22"/>
          <w:lang w:eastAsia="zh-CN"/>
        </w:rPr>
        <w:t>print(</w:t>
      </w:r>
      <w:proofErr w:type="gramEnd"/>
      <w:r>
        <w:rPr>
          <w:rFonts w:ascii="Arial" w:hAnsi="Arial"/>
          <w:color w:val="FF0000"/>
          <w:sz w:val="22"/>
          <w:lang w:eastAsia="zh-CN"/>
        </w:rPr>
        <w:t xml:space="preserve">‘Below 2’) </w:t>
      </w:r>
      <w:r>
        <w:rPr>
          <w:rFonts w:ascii="Arial" w:hAnsi="Arial"/>
          <w:sz w:val="22"/>
          <w:lang w:eastAsia="zh-CN"/>
        </w:rPr>
        <w:t xml:space="preserve">will be executed when </w:t>
      </w:r>
      <m:oMath>
        <m:r>
          <m:rPr>
            <m:sty m:val="p"/>
          </m:rPr>
          <w:rPr>
            <w:rFonts w:ascii="Cambria Math" w:hAnsi="Cambria Math"/>
            <w:sz w:val="22"/>
            <w:lang w:eastAsia="zh-CN"/>
          </w:rPr>
          <m:t>x=1</m:t>
        </m:r>
      </m:oMath>
      <w:r>
        <w:rPr>
          <w:rFonts w:ascii="Arial" w:hAnsi="Arial"/>
          <w:sz w:val="22"/>
          <w:lang w:eastAsia="zh-CN"/>
        </w:rPr>
        <w:t>.</w:t>
      </w:r>
    </w:p>
    <w:p w14:paraId="15D27C29" w14:textId="77777777" w:rsidR="00376D11" w:rsidRDefault="00376D11" w:rsidP="00AD4A60">
      <w:pPr>
        <w:pStyle w:val="ListParagraph1"/>
        <w:numPr>
          <w:ilvl w:val="0"/>
          <w:numId w:val="19"/>
        </w:numPr>
        <w:ind w:left="709" w:hanging="426"/>
        <w:rPr>
          <w:rFonts w:ascii="Arial" w:hAnsi="Arial"/>
          <w:sz w:val="22"/>
          <w:lang w:eastAsia="zh-CN"/>
        </w:rPr>
      </w:pPr>
      <w:proofErr w:type="gramStart"/>
      <w:r>
        <w:rPr>
          <w:rFonts w:ascii="Arial" w:hAnsi="Arial"/>
          <w:color w:val="FF0000"/>
          <w:sz w:val="22"/>
          <w:lang w:eastAsia="zh-CN"/>
        </w:rPr>
        <w:t>print(</w:t>
      </w:r>
      <w:proofErr w:type="gramEnd"/>
      <w:r>
        <w:rPr>
          <w:rFonts w:ascii="Arial" w:hAnsi="Arial"/>
          <w:color w:val="FF0000"/>
          <w:sz w:val="22"/>
          <w:lang w:eastAsia="zh-CN"/>
        </w:rPr>
        <w:t xml:space="preserve">‘Below 20’) </w:t>
      </w:r>
      <w:r>
        <w:rPr>
          <w:rFonts w:ascii="Arial" w:hAnsi="Arial"/>
          <w:sz w:val="22"/>
          <w:lang w:eastAsia="zh-CN"/>
        </w:rPr>
        <w:t xml:space="preserve">will be executed when </w:t>
      </w:r>
      <m:oMath>
        <m:r>
          <m:rPr>
            <m:sty m:val="p"/>
          </m:rPr>
          <w:rPr>
            <w:rFonts w:ascii="Cambria Math" w:hAnsi="Cambria Math"/>
            <w:sz w:val="22"/>
            <w:lang w:eastAsia="zh-CN"/>
          </w:rPr>
          <m:t>x=10</m:t>
        </m:r>
      </m:oMath>
      <w:r>
        <w:rPr>
          <w:rFonts w:ascii="Arial" w:hAnsi="Arial"/>
          <w:sz w:val="22"/>
          <w:lang w:eastAsia="zh-CN"/>
        </w:rPr>
        <w:t>.</w:t>
      </w:r>
    </w:p>
    <w:p w14:paraId="46F1F8FA" w14:textId="77777777" w:rsidR="00376D11" w:rsidRDefault="00376D11" w:rsidP="00AD4A60">
      <w:pPr>
        <w:pStyle w:val="ListParagraph1"/>
        <w:numPr>
          <w:ilvl w:val="0"/>
          <w:numId w:val="19"/>
        </w:numPr>
        <w:ind w:left="709" w:hanging="426"/>
        <w:rPr>
          <w:rFonts w:ascii="Arial" w:hAnsi="Arial"/>
          <w:sz w:val="22"/>
          <w:lang w:eastAsia="zh-CN"/>
        </w:rPr>
      </w:pPr>
      <w:proofErr w:type="gramStart"/>
      <w:r>
        <w:rPr>
          <w:rFonts w:ascii="Arial" w:hAnsi="Arial"/>
          <w:color w:val="FF0000"/>
          <w:sz w:val="22"/>
          <w:lang w:eastAsia="zh-CN"/>
        </w:rPr>
        <w:t>print(</w:t>
      </w:r>
      <w:proofErr w:type="gramEnd"/>
      <w:r>
        <w:rPr>
          <w:rFonts w:ascii="Arial" w:hAnsi="Arial"/>
          <w:color w:val="FF0000"/>
          <w:sz w:val="22"/>
          <w:lang w:eastAsia="zh-CN"/>
        </w:rPr>
        <w:t xml:space="preserve">‘Below 10’) </w:t>
      </w:r>
      <w:r>
        <w:rPr>
          <w:rFonts w:ascii="Arial" w:hAnsi="Arial"/>
          <w:sz w:val="22"/>
          <w:lang w:eastAsia="zh-CN"/>
        </w:rPr>
        <w:t xml:space="preserve">will be executed when </w:t>
      </w:r>
      <m:oMath>
        <m:r>
          <m:rPr>
            <m:sty m:val="p"/>
          </m:rPr>
          <w:rPr>
            <w:rFonts w:ascii="Cambria Math" w:hAnsi="Cambria Math"/>
            <w:sz w:val="22"/>
            <w:lang w:eastAsia="zh-CN"/>
          </w:rPr>
          <m:t>x=8</m:t>
        </m:r>
      </m:oMath>
      <w:r>
        <w:rPr>
          <w:rFonts w:ascii="Arial" w:hAnsi="Arial"/>
          <w:sz w:val="22"/>
          <w:lang w:eastAsia="zh-CN"/>
        </w:rPr>
        <w:t>.</w:t>
      </w:r>
    </w:p>
    <w:p w14:paraId="4BE95E9E" w14:textId="77777777" w:rsidR="00376D11" w:rsidRDefault="00376D11" w:rsidP="00AD4A60">
      <w:pPr>
        <w:pStyle w:val="ListParagraph1"/>
        <w:numPr>
          <w:ilvl w:val="0"/>
          <w:numId w:val="19"/>
        </w:numPr>
        <w:ind w:left="709" w:hanging="426"/>
        <w:rPr>
          <w:rFonts w:ascii="Arial" w:hAnsi="Arial"/>
          <w:sz w:val="22"/>
          <w:lang w:eastAsia="zh-CN"/>
        </w:rPr>
      </w:pPr>
      <w:proofErr w:type="gramStart"/>
      <w:r>
        <w:rPr>
          <w:rFonts w:ascii="Arial" w:hAnsi="Arial"/>
          <w:color w:val="FF0000"/>
          <w:sz w:val="22"/>
          <w:lang w:eastAsia="zh-CN"/>
        </w:rPr>
        <w:t>print(</w:t>
      </w:r>
      <w:proofErr w:type="gramEnd"/>
      <w:r>
        <w:rPr>
          <w:rFonts w:ascii="Arial" w:hAnsi="Arial"/>
          <w:color w:val="FF0000"/>
          <w:sz w:val="22"/>
          <w:lang w:eastAsia="zh-CN"/>
        </w:rPr>
        <w:t xml:space="preserve">‘Something else’) </w:t>
      </w:r>
      <w:r>
        <w:rPr>
          <w:rFonts w:ascii="Arial" w:hAnsi="Arial"/>
          <w:sz w:val="22"/>
          <w:lang w:eastAsia="zh-CN"/>
        </w:rPr>
        <w:t xml:space="preserve">will be executed when </w:t>
      </w:r>
      <m:oMath>
        <m:r>
          <m:rPr>
            <m:sty m:val="p"/>
          </m:rPr>
          <w:rPr>
            <w:rFonts w:ascii="Cambria Math" w:hAnsi="Cambria Math"/>
            <w:sz w:val="22"/>
            <w:lang w:eastAsia="zh-CN"/>
          </w:rPr>
          <m:t>x=20</m:t>
        </m:r>
      </m:oMath>
      <w:r>
        <w:rPr>
          <w:rFonts w:ascii="Arial" w:hAnsi="Arial"/>
          <w:sz w:val="22"/>
          <w:lang w:eastAsia="zh-CN"/>
        </w:rPr>
        <w:t>.</w:t>
      </w:r>
    </w:p>
    <w:p w14:paraId="6C981137" w14:textId="77777777" w:rsidR="00376D11" w:rsidRDefault="00376D11" w:rsidP="00376D11"/>
    <w:p w14:paraId="20D953BC" w14:textId="0099FE99" w:rsidR="00376D11" w:rsidRPr="00732E39" w:rsidRDefault="00376D11" w:rsidP="00376D11">
      <w:pPr>
        <w:pStyle w:val="ListParagraph1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2A6CB7">
        <w:rPr>
          <w:rFonts w:ascii="Arial" w:hAnsi="Arial" w:cs="Arial"/>
          <w:sz w:val="22"/>
          <w:szCs w:val="22"/>
        </w:rPr>
        <w:t>Concerning the following program, which of the following statements is incorrect?</w:t>
      </w:r>
      <w:r>
        <w:rPr>
          <w:rFonts w:ascii="Arial" w:hAnsi="Arial" w:cs="Arial"/>
          <w:sz w:val="22"/>
          <w:szCs w:val="22"/>
        </w:rPr>
        <w:t xml:space="preserve">  </w:t>
      </w:r>
      <w:r>
        <w:rPr>
          <w:rFonts w:ascii="Arial" w:hAnsi="Arial"/>
          <w:color w:val="FF0000"/>
          <w:sz w:val="22"/>
        </w:rPr>
        <w:t>C</w:t>
      </w:r>
    </w:p>
    <w:p w14:paraId="2EC8E8DC" w14:textId="77777777" w:rsidR="00732E39" w:rsidRPr="002A6CB7" w:rsidRDefault="00732E39" w:rsidP="00732E39">
      <w:pPr>
        <w:pStyle w:val="ListParagraph1"/>
        <w:ind w:left="454"/>
        <w:rPr>
          <w:rFonts w:ascii="Arial" w:hAnsi="Arial" w:cs="Arial"/>
          <w:sz w:val="22"/>
          <w:szCs w:val="22"/>
        </w:rPr>
      </w:pPr>
    </w:p>
    <w:p w14:paraId="4C6E0460" w14:textId="77777777" w:rsidR="00376D11" w:rsidRPr="00946D2F" w:rsidRDefault="00376D11" w:rsidP="00376D11">
      <w:pPr>
        <w:pStyle w:val="ListParagraph1"/>
        <w:ind w:left="360"/>
        <w:jc w:val="center"/>
        <w:rPr>
          <w:rFonts w:ascii="Arial" w:hAnsi="Arial" w:cs="Arial"/>
          <w:sz w:val="22"/>
          <w:szCs w:val="22"/>
        </w:rPr>
      </w:pPr>
      <w:r w:rsidRPr="002A6CB7">
        <w:rPr>
          <w:rFonts w:ascii="Arial" w:hAnsi="Arial" w:cs="Arial"/>
          <w:noProof/>
          <w:sz w:val="22"/>
          <w:szCs w:val="22"/>
          <w:lang w:eastAsia="zh-CN"/>
        </w:rPr>
        <w:drawing>
          <wp:inline distT="0" distB="0" distL="0" distR="0" wp14:anchorId="7F41ED19" wp14:editId="33600A87">
            <wp:extent cx="1901728" cy="1584773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0476" cy="16170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AAAFBE" w14:textId="77777777" w:rsidR="00376D11" w:rsidRPr="002A6CB7" w:rsidRDefault="00376D11" w:rsidP="00376D11">
      <w:pPr>
        <w:pStyle w:val="ListParagraph1"/>
        <w:ind w:left="0" w:firstLine="360"/>
        <w:rPr>
          <w:rFonts w:ascii="Arial" w:hAnsi="Arial" w:cs="Arial"/>
          <w:sz w:val="22"/>
          <w:szCs w:val="22"/>
        </w:rPr>
      </w:pPr>
      <w:r w:rsidRPr="002A6CB7">
        <w:rPr>
          <w:rFonts w:ascii="Arial" w:hAnsi="Arial" w:cs="Arial"/>
          <w:sz w:val="22"/>
          <w:szCs w:val="22"/>
        </w:rPr>
        <w:t>A.</w:t>
      </w:r>
      <w:r w:rsidRPr="002A6CB7">
        <w:rPr>
          <w:rFonts w:ascii="Arial" w:hAnsi="Arial" w:cs="Arial"/>
          <w:sz w:val="22"/>
          <w:szCs w:val="22"/>
        </w:rPr>
        <w:tab/>
        <w:t xml:space="preserve">Class </w:t>
      </w:r>
      <w:proofErr w:type="gramStart"/>
      <w:r w:rsidRPr="002A6CB7">
        <w:rPr>
          <w:rFonts w:ascii="Arial" w:hAnsi="Arial" w:cs="Arial"/>
          <w:color w:val="FF0000"/>
          <w:sz w:val="22"/>
          <w:szCs w:val="22"/>
        </w:rPr>
        <w:t>A(</w:t>
      </w:r>
      <w:proofErr w:type="gramEnd"/>
      <w:r w:rsidRPr="002A6CB7">
        <w:rPr>
          <w:rFonts w:ascii="Arial" w:hAnsi="Arial" w:cs="Arial"/>
          <w:color w:val="FF0000"/>
          <w:sz w:val="22"/>
          <w:szCs w:val="22"/>
        </w:rPr>
        <w:t>)</w:t>
      </w:r>
      <w:r w:rsidRPr="002A6CB7">
        <w:rPr>
          <w:rFonts w:ascii="Arial" w:hAnsi="Arial" w:cs="Arial"/>
          <w:sz w:val="22"/>
          <w:szCs w:val="22"/>
        </w:rPr>
        <w:t xml:space="preserve"> contains two newly defined data fields.</w:t>
      </w:r>
    </w:p>
    <w:p w14:paraId="3624CFD6" w14:textId="77777777" w:rsidR="00376D11" w:rsidRPr="002A6CB7" w:rsidRDefault="00376D11" w:rsidP="00376D11">
      <w:pPr>
        <w:pStyle w:val="ListParagraph1"/>
        <w:ind w:left="0" w:firstLine="360"/>
        <w:rPr>
          <w:rFonts w:ascii="Arial" w:hAnsi="Arial" w:cs="Arial"/>
          <w:sz w:val="22"/>
          <w:szCs w:val="22"/>
        </w:rPr>
      </w:pPr>
      <w:r w:rsidRPr="002A6CB7">
        <w:rPr>
          <w:rFonts w:ascii="Arial" w:hAnsi="Arial" w:cs="Arial"/>
          <w:sz w:val="22"/>
          <w:szCs w:val="22"/>
        </w:rPr>
        <w:t>B.</w:t>
      </w:r>
      <w:r w:rsidRPr="002A6CB7">
        <w:rPr>
          <w:rFonts w:ascii="Arial" w:hAnsi="Arial" w:cs="Arial"/>
          <w:sz w:val="22"/>
          <w:szCs w:val="22"/>
        </w:rPr>
        <w:tab/>
        <w:t xml:space="preserve">The scope of </w:t>
      </w:r>
      <w:r w:rsidRPr="002A6CB7">
        <w:rPr>
          <w:rFonts w:ascii="Arial" w:hAnsi="Arial" w:cs="Arial"/>
          <w:color w:val="FF0000"/>
          <w:sz w:val="22"/>
          <w:szCs w:val="22"/>
        </w:rPr>
        <w:t>self</w:t>
      </w:r>
      <w:r w:rsidRPr="002A6CB7">
        <w:rPr>
          <w:rFonts w:ascii="Arial" w:hAnsi="Arial" w:cs="Arial"/>
          <w:sz w:val="22"/>
          <w:szCs w:val="22"/>
        </w:rPr>
        <w:t xml:space="preserve"> is throughout the whole body of class </w:t>
      </w:r>
      <w:proofErr w:type="gramStart"/>
      <w:r w:rsidRPr="002A6CB7">
        <w:rPr>
          <w:rFonts w:ascii="Arial" w:hAnsi="Arial" w:cs="Arial"/>
          <w:color w:val="FF0000"/>
          <w:sz w:val="22"/>
          <w:szCs w:val="22"/>
        </w:rPr>
        <w:t>A(</w:t>
      </w:r>
      <w:proofErr w:type="gramEnd"/>
      <w:r w:rsidRPr="002A6CB7">
        <w:rPr>
          <w:rFonts w:ascii="Arial" w:hAnsi="Arial" w:cs="Arial"/>
          <w:color w:val="FF0000"/>
          <w:sz w:val="22"/>
          <w:szCs w:val="22"/>
        </w:rPr>
        <w:t>)</w:t>
      </w:r>
      <w:r w:rsidRPr="002A6CB7">
        <w:rPr>
          <w:rFonts w:ascii="Arial" w:hAnsi="Arial" w:cs="Arial"/>
          <w:sz w:val="22"/>
          <w:szCs w:val="22"/>
        </w:rPr>
        <w:t xml:space="preserve">. </w:t>
      </w:r>
    </w:p>
    <w:p w14:paraId="3D4606FB" w14:textId="77777777" w:rsidR="00376D11" w:rsidRPr="002A6CB7" w:rsidRDefault="00376D11" w:rsidP="00376D11">
      <w:pPr>
        <w:pStyle w:val="ListParagraph1"/>
        <w:ind w:left="0" w:firstLine="360"/>
        <w:rPr>
          <w:rFonts w:ascii="Arial" w:hAnsi="Arial" w:cs="Arial"/>
          <w:sz w:val="22"/>
          <w:szCs w:val="22"/>
        </w:rPr>
      </w:pPr>
      <w:r w:rsidRPr="002A6CB7">
        <w:rPr>
          <w:rFonts w:ascii="Arial" w:hAnsi="Arial" w:cs="Arial"/>
          <w:sz w:val="22"/>
          <w:szCs w:val="22"/>
        </w:rPr>
        <w:t>C.</w:t>
      </w:r>
      <w:r w:rsidRPr="002A6CB7">
        <w:rPr>
          <w:rFonts w:ascii="Arial" w:hAnsi="Arial" w:cs="Arial"/>
          <w:sz w:val="22"/>
          <w:szCs w:val="22"/>
        </w:rPr>
        <w:tab/>
        <w:t xml:space="preserve">Method </w:t>
      </w:r>
      <w:proofErr w:type="gramStart"/>
      <w:r w:rsidRPr="002A6CB7">
        <w:rPr>
          <w:rFonts w:ascii="Arial" w:hAnsi="Arial" w:cs="Arial"/>
          <w:color w:val="FF0000"/>
          <w:sz w:val="22"/>
          <w:szCs w:val="22"/>
        </w:rPr>
        <w:t>add(</w:t>
      </w:r>
      <w:proofErr w:type="gramEnd"/>
      <w:r w:rsidRPr="002A6CB7">
        <w:rPr>
          <w:rFonts w:ascii="Arial" w:hAnsi="Arial" w:cs="Arial"/>
          <w:color w:val="FF0000"/>
          <w:sz w:val="22"/>
          <w:szCs w:val="22"/>
        </w:rPr>
        <w:t>)</w:t>
      </w:r>
      <w:r w:rsidRPr="002A6CB7">
        <w:rPr>
          <w:rFonts w:ascii="Arial" w:hAnsi="Arial" w:cs="Arial"/>
          <w:sz w:val="22"/>
          <w:szCs w:val="22"/>
        </w:rPr>
        <w:t xml:space="preserve"> will return the sum of two data fields </w:t>
      </w:r>
      <w:r w:rsidRPr="002A6CB7">
        <w:rPr>
          <w:rFonts w:ascii="Arial" w:hAnsi="Arial" w:cs="Arial"/>
          <w:color w:val="FF0000"/>
          <w:sz w:val="22"/>
          <w:szCs w:val="22"/>
        </w:rPr>
        <w:t>a</w:t>
      </w:r>
      <w:r w:rsidRPr="002A6CB7">
        <w:rPr>
          <w:rFonts w:ascii="Arial" w:hAnsi="Arial" w:cs="Arial"/>
          <w:sz w:val="22"/>
          <w:szCs w:val="22"/>
        </w:rPr>
        <w:t xml:space="preserve"> and </w:t>
      </w:r>
      <w:r w:rsidRPr="002A6CB7">
        <w:rPr>
          <w:rFonts w:ascii="Arial" w:hAnsi="Arial" w:cs="Arial"/>
          <w:color w:val="FF0000"/>
          <w:sz w:val="22"/>
          <w:szCs w:val="22"/>
        </w:rPr>
        <w:t>b</w:t>
      </w:r>
      <w:r w:rsidRPr="002A6CB7">
        <w:rPr>
          <w:rFonts w:ascii="Arial" w:hAnsi="Arial" w:cs="Arial"/>
          <w:sz w:val="22"/>
          <w:szCs w:val="22"/>
        </w:rPr>
        <w:t xml:space="preserve">. </w:t>
      </w:r>
    </w:p>
    <w:p w14:paraId="4286948A" w14:textId="77777777" w:rsidR="00376D11" w:rsidRPr="002A6CB7" w:rsidRDefault="00376D11" w:rsidP="00376D11">
      <w:pPr>
        <w:pStyle w:val="ListParagraph1"/>
        <w:ind w:left="0" w:firstLine="360"/>
        <w:rPr>
          <w:rFonts w:ascii="Arial" w:hAnsi="Arial" w:cs="Arial"/>
          <w:sz w:val="22"/>
          <w:szCs w:val="22"/>
        </w:rPr>
      </w:pPr>
      <w:r w:rsidRPr="002A6CB7">
        <w:rPr>
          <w:rFonts w:ascii="Arial" w:hAnsi="Arial" w:cs="Arial"/>
          <w:sz w:val="22"/>
          <w:szCs w:val="22"/>
        </w:rPr>
        <w:t>D.</w:t>
      </w:r>
      <w:r w:rsidRPr="002A6CB7">
        <w:rPr>
          <w:rFonts w:ascii="Arial" w:hAnsi="Arial" w:cs="Arial"/>
          <w:sz w:val="22"/>
          <w:szCs w:val="22"/>
        </w:rPr>
        <w:tab/>
        <w:t xml:space="preserve">Variable </w:t>
      </w:r>
      <w:r w:rsidRPr="002A6CB7">
        <w:rPr>
          <w:rFonts w:ascii="Arial" w:hAnsi="Arial" w:cs="Arial"/>
          <w:color w:val="FF0000"/>
          <w:sz w:val="22"/>
          <w:szCs w:val="22"/>
        </w:rPr>
        <w:t>x</w:t>
      </w:r>
      <w:r w:rsidRPr="002A6CB7">
        <w:rPr>
          <w:rFonts w:ascii="Arial" w:hAnsi="Arial" w:cs="Arial"/>
          <w:sz w:val="22"/>
          <w:szCs w:val="22"/>
        </w:rPr>
        <w:t xml:space="preserve"> defined in </w:t>
      </w:r>
      <w:proofErr w:type="gramStart"/>
      <w:r w:rsidRPr="002A6CB7">
        <w:rPr>
          <w:rFonts w:ascii="Arial" w:hAnsi="Arial" w:cs="Arial"/>
          <w:color w:val="FF0000"/>
          <w:sz w:val="22"/>
          <w:szCs w:val="22"/>
        </w:rPr>
        <w:t>multiply(</w:t>
      </w:r>
      <w:proofErr w:type="gramEnd"/>
      <w:r w:rsidRPr="002A6CB7">
        <w:rPr>
          <w:rFonts w:ascii="Arial" w:hAnsi="Arial" w:cs="Arial"/>
          <w:color w:val="FF0000"/>
          <w:sz w:val="22"/>
          <w:szCs w:val="22"/>
        </w:rPr>
        <w:t xml:space="preserve">) </w:t>
      </w:r>
      <w:r w:rsidRPr="002A6CB7">
        <w:rPr>
          <w:rFonts w:ascii="Arial" w:hAnsi="Arial" w:cs="Arial"/>
          <w:sz w:val="22"/>
          <w:szCs w:val="22"/>
        </w:rPr>
        <w:t xml:space="preserve">and </w:t>
      </w:r>
      <w:r w:rsidRPr="002A6CB7">
        <w:rPr>
          <w:rFonts w:ascii="Arial" w:hAnsi="Arial" w:cs="Arial"/>
          <w:color w:val="FF0000"/>
          <w:sz w:val="22"/>
          <w:szCs w:val="22"/>
        </w:rPr>
        <w:t xml:space="preserve">add() </w:t>
      </w:r>
      <w:r w:rsidRPr="002A6CB7">
        <w:rPr>
          <w:rFonts w:ascii="Arial" w:hAnsi="Arial" w:cs="Arial"/>
          <w:sz w:val="22"/>
          <w:szCs w:val="22"/>
        </w:rPr>
        <w:t>are two different local variables.</w:t>
      </w:r>
    </w:p>
    <w:p w14:paraId="72588CA3" w14:textId="77777777" w:rsidR="00376D11" w:rsidRDefault="00376D11" w:rsidP="00376D11">
      <w:pPr>
        <w:rPr>
          <w:lang w:val="en-AU"/>
        </w:rPr>
      </w:pPr>
    </w:p>
    <w:p w14:paraId="1E2D5D6B" w14:textId="6CC72549" w:rsidR="00376D11" w:rsidRPr="00376D11" w:rsidRDefault="00376D11" w:rsidP="00376D11">
      <w:pPr>
        <w:pStyle w:val="ac"/>
        <w:numPr>
          <w:ilvl w:val="1"/>
          <w:numId w:val="1"/>
        </w:numPr>
        <w:spacing w:after="0"/>
        <w:ind w:firstLineChars="0"/>
        <w:contextualSpacing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Concerning the object in Python, which of the following statements is incorrect? </w:t>
      </w:r>
      <w:r>
        <w:rPr>
          <w:rFonts w:ascii="Arial" w:hAnsi="Arial"/>
          <w:color w:val="FF0000"/>
          <w:sz w:val="22"/>
        </w:rPr>
        <w:t>B</w:t>
      </w:r>
    </w:p>
    <w:p w14:paraId="4D65A424" w14:textId="77777777" w:rsidR="00376D11" w:rsidRDefault="00376D11" w:rsidP="00AD4A60">
      <w:pPr>
        <w:numPr>
          <w:ilvl w:val="0"/>
          <w:numId w:val="20"/>
        </w:numPr>
        <w:ind w:left="709" w:hanging="426"/>
        <w:contextualSpacing/>
        <w:rPr>
          <w:rFonts w:ascii="Arial" w:hAnsi="Arial"/>
          <w:sz w:val="22"/>
        </w:rPr>
      </w:pPr>
      <w:bookmarkStart w:id="0" w:name="OLE_LINK4"/>
      <w:bookmarkStart w:id="1" w:name="OLE_LINK3"/>
      <w:bookmarkStart w:id="2" w:name="OLE_LINK6"/>
      <w:bookmarkStart w:id="3" w:name="OLE_LINK5"/>
      <w:r>
        <w:rPr>
          <w:rFonts w:ascii="Arial" w:hAnsi="Arial"/>
          <w:sz w:val="22"/>
        </w:rPr>
        <w:t xml:space="preserve">Every object in Python has </w:t>
      </w:r>
      <w:proofErr w:type="gramStart"/>
      <w:r>
        <w:rPr>
          <w:rFonts w:ascii="Arial" w:hAnsi="Arial"/>
          <w:sz w:val="22"/>
        </w:rPr>
        <w:t>an</w:t>
      </w:r>
      <w:proofErr w:type="gramEnd"/>
      <w:r>
        <w:rPr>
          <w:rFonts w:ascii="Arial" w:hAnsi="Arial"/>
          <w:sz w:val="22"/>
        </w:rPr>
        <w:t xml:space="preserve"> unique ID. </w:t>
      </w:r>
      <w:bookmarkEnd w:id="0"/>
      <w:bookmarkEnd w:id="1"/>
    </w:p>
    <w:p w14:paraId="4F56E3DA" w14:textId="126CD02B" w:rsidR="00376D11" w:rsidRDefault="00376D11" w:rsidP="00AD4A60">
      <w:pPr>
        <w:numPr>
          <w:ilvl w:val="0"/>
          <w:numId w:val="20"/>
        </w:numPr>
        <w:ind w:left="709" w:hanging="426"/>
        <w:contextualSpacing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The type of an object cannot be determined automatically by Python interpreter, programmer must define its type. </w:t>
      </w:r>
    </w:p>
    <w:bookmarkEnd w:id="2"/>
    <w:bookmarkEnd w:id="3"/>
    <w:p w14:paraId="536FF5D0" w14:textId="77777777" w:rsidR="00376D11" w:rsidRDefault="00376D11" w:rsidP="00AD4A60">
      <w:pPr>
        <w:numPr>
          <w:ilvl w:val="0"/>
          <w:numId w:val="20"/>
        </w:numPr>
        <w:ind w:left="709" w:hanging="426"/>
        <w:contextualSpacing/>
        <w:rPr>
          <w:rFonts w:ascii="Arial" w:hAnsi="Arial"/>
          <w:sz w:val="22"/>
        </w:rPr>
      </w:pPr>
      <w:r>
        <w:rPr>
          <w:rFonts w:ascii="Arial" w:hAnsi="Arial"/>
          <w:sz w:val="22"/>
        </w:rPr>
        <w:t>Every variable is essentially a reference to an object.</w:t>
      </w:r>
    </w:p>
    <w:p w14:paraId="093621AE" w14:textId="0AA14C3F" w:rsidR="00376D11" w:rsidRDefault="00376D11" w:rsidP="00AD4A60">
      <w:pPr>
        <w:numPr>
          <w:ilvl w:val="0"/>
          <w:numId w:val="20"/>
        </w:numPr>
        <w:ind w:left="709" w:hanging="426"/>
        <w:contextualSpacing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The ID of an object </w:t>
      </w:r>
      <w:r w:rsidR="00C92860">
        <w:rPr>
          <w:rFonts w:ascii="Arial" w:hAnsi="Arial"/>
          <w:sz w:val="22"/>
        </w:rPr>
        <w:t>will</w:t>
      </w:r>
      <w:r>
        <w:rPr>
          <w:rFonts w:ascii="Arial" w:hAnsi="Arial"/>
          <w:sz w:val="22"/>
        </w:rPr>
        <w:t xml:space="preserve"> not be changed during the execution of the program. </w:t>
      </w:r>
    </w:p>
    <w:p w14:paraId="04A2DD7F" w14:textId="77777777" w:rsidR="00376D11" w:rsidRDefault="00376D11" w:rsidP="00376D11">
      <w:pPr>
        <w:rPr>
          <w:rFonts w:ascii="Arial" w:hAnsi="Arial"/>
          <w:color w:val="FF0000"/>
          <w:sz w:val="22"/>
        </w:rPr>
      </w:pPr>
    </w:p>
    <w:p w14:paraId="71C31231" w14:textId="61DA885C" w:rsidR="00376D11" w:rsidRPr="00376D11" w:rsidRDefault="00376D11" w:rsidP="00376D11">
      <w:pPr>
        <w:pStyle w:val="ListParagraph1"/>
        <w:numPr>
          <w:ilvl w:val="1"/>
          <w:numId w:val="1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>C</w:t>
      </w:r>
      <w:r>
        <w:rPr>
          <w:rFonts w:ascii="Arial" w:hAnsi="Arial" w:hint="eastAsia"/>
          <w:sz w:val="22"/>
          <w:lang w:eastAsia="zh-CN"/>
        </w:rPr>
        <w:t xml:space="preserve">oncerning </w:t>
      </w:r>
      <w:r>
        <w:rPr>
          <w:rFonts w:ascii="Arial" w:hAnsi="Arial"/>
          <w:sz w:val="22"/>
          <w:lang w:eastAsia="zh-CN"/>
        </w:rPr>
        <w:t xml:space="preserve">class inheritance in Python, which of the following statements is incorrect? </w:t>
      </w:r>
      <w:r>
        <w:rPr>
          <w:rFonts w:ascii="Arial" w:hAnsi="Arial"/>
          <w:color w:val="FF0000"/>
          <w:sz w:val="22"/>
          <w:lang w:eastAsia="zh-CN"/>
        </w:rPr>
        <w:t>C</w:t>
      </w:r>
    </w:p>
    <w:p w14:paraId="639DE0CD" w14:textId="77777777" w:rsidR="00376D11" w:rsidRDefault="00376D11" w:rsidP="00AD4A60">
      <w:pPr>
        <w:pStyle w:val="ListParagraph1"/>
        <w:numPr>
          <w:ilvl w:val="0"/>
          <w:numId w:val="21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>Inheritance enables you to define a general class and later extend it to define more specialized classes.</w:t>
      </w:r>
    </w:p>
    <w:p w14:paraId="3AC6142E" w14:textId="77777777" w:rsidR="00376D11" w:rsidRDefault="00376D11" w:rsidP="00AD4A60">
      <w:pPr>
        <w:pStyle w:val="ListParagraph1"/>
        <w:numPr>
          <w:ilvl w:val="0"/>
          <w:numId w:val="21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A subclass may inherit data fields and methods from its superclass. </w:t>
      </w:r>
    </w:p>
    <w:p w14:paraId="5C00FE47" w14:textId="1C8C0C39" w:rsidR="00376D11" w:rsidRDefault="00C92860" w:rsidP="00AD4A60">
      <w:pPr>
        <w:pStyle w:val="ListParagraph1"/>
        <w:numPr>
          <w:ilvl w:val="0"/>
          <w:numId w:val="21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>Every instance of the superclass is also an instance of the subclass</w:t>
      </w:r>
      <w:r w:rsidR="00376D11">
        <w:rPr>
          <w:rFonts w:ascii="Arial" w:hAnsi="Arial"/>
          <w:sz w:val="22"/>
          <w:lang w:eastAsia="zh-CN"/>
        </w:rPr>
        <w:t>.</w:t>
      </w:r>
    </w:p>
    <w:p w14:paraId="2D27D444" w14:textId="77777777" w:rsidR="00376D11" w:rsidRDefault="00376D11" w:rsidP="00AD4A60">
      <w:pPr>
        <w:pStyle w:val="ListParagraph1"/>
        <w:numPr>
          <w:ilvl w:val="0"/>
          <w:numId w:val="21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A subclass is not a subset of its superclass, usually it contains more information and methods than its superclass. </w:t>
      </w:r>
    </w:p>
    <w:p w14:paraId="666994CB" w14:textId="77777777" w:rsidR="00376D11" w:rsidRDefault="00376D11" w:rsidP="00376D11">
      <w:pPr>
        <w:pStyle w:val="ListParagraph1"/>
        <w:ind w:left="0"/>
        <w:rPr>
          <w:rFonts w:ascii="Arial" w:hAnsi="Arial"/>
          <w:color w:val="FF0000"/>
          <w:sz w:val="22"/>
          <w:lang w:eastAsia="zh-CN"/>
        </w:rPr>
      </w:pPr>
    </w:p>
    <w:p w14:paraId="7B7E2ADA" w14:textId="7EF4251B" w:rsidR="00376D11" w:rsidRDefault="00376D11" w:rsidP="00376D11">
      <w:pPr>
        <w:pStyle w:val="ListParagraph1"/>
        <w:numPr>
          <w:ilvl w:val="1"/>
          <w:numId w:val="1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lastRenderedPageBreak/>
        <w:t xml:space="preserve">Concerning the following program, which of the following statements is correct? </w:t>
      </w:r>
      <w:r>
        <w:rPr>
          <w:rFonts w:ascii="Arial" w:hAnsi="Arial"/>
          <w:color w:val="FF0000"/>
          <w:sz w:val="22"/>
        </w:rPr>
        <w:t>D</w:t>
      </w:r>
    </w:p>
    <w:p w14:paraId="323ED7BF" w14:textId="77777777" w:rsidR="00376D11" w:rsidRDefault="00376D11" w:rsidP="00376D11">
      <w:pPr>
        <w:jc w:val="center"/>
        <w:rPr>
          <w:rFonts w:ascii="Arial" w:hAnsi="Arial"/>
          <w:sz w:val="22"/>
        </w:rPr>
      </w:pPr>
      <w:r>
        <w:rPr>
          <w:noProof/>
        </w:rPr>
        <w:drawing>
          <wp:inline distT="0" distB="0" distL="114300" distR="114300" wp14:anchorId="5876A0EB" wp14:editId="5A0835A1">
            <wp:extent cx="1976755" cy="2571750"/>
            <wp:effectExtent l="0" t="0" r="4445" b="0"/>
            <wp:docPr id="1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7675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77941" w14:textId="77777777" w:rsidR="00376D11" w:rsidRDefault="00376D11" w:rsidP="00AD4A60">
      <w:pPr>
        <w:pStyle w:val="ListParagraph1"/>
        <w:numPr>
          <w:ilvl w:val="0"/>
          <w:numId w:val="22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The output of the statement </w:t>
      </w:r>
      <w:r>
        <w:rPr>
          <w:rFonts w:ascii="Arial" w:hAnsi="Arial"/>
          <w:color w:val="FF0000"/>
          <w:sz w:val="22"/>
          <w:lang w:eastAsia="zh-CN"/>
        </w:rPr>
        <w:t>print(obj_</w:t>
      </w:r>
      <w:proofErr w:type="gramStart"/>
      <w:r>
        <w:rPr>
          <w:rFonts w:ascii="Arial" w:hAnsi="Arial"/>
          <w:color w:val="FF0000"/>
          <w:sz w:val="22"/>
          <w:lang w:eastAsia="zh-CN"/>
        </w:rPr>
        <w:t>b.b</w:t>
      </w:r>
      <w:proofErr w:type="gramEnd"/>
      <w:r>
        <w:rPr>
          <w:rFonts w:ascii="Arial" w:hAnsi="Arial"/>
          <w:color w:val="FF0000"/>
          <w:sz w:val="22"/>
          <w:lang w:eastAsia="zh-CN"/>
        </w:rPr>
        <w:t>)</w:t>
      </w:r>
      <w:r>
        <w:rPr>
          <w:rFonts w:ascii="Arial" w:hAnsi="Arial"/>
          <w:sz w:val="22"/>
          <w:lang w:eastAsia="zh-CN"/>
        </w:rPr>
        <w:t xml:space="preserve"> is [1, 2, 3].</w:t>
      </w:r>
    </w:p>
    <w:p w14:paraId="5E23754C" w14:textId="77777777" w:rsidR="00376D11" w:rsidRDefault="00376D11" w:rsidP="00AD4A60">
      <w:pPr>
        <w:pStyle w:val="ListParagraph1"/>
        <w:numPr>
          <w:ilvl w:val="0"/>
          <w:numId w:val="22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The output of the statement </w:t>
      </w:r>
      <w:r>
        <w:rPr>
          <w:rFonts w:ascii="Arial" w:hAnsi="Arial"/>
          <w:color w:val="FF0000"/>
          <w:sz w:val="22"/>
          <w:lang w:eastAsia="zh-CN"/>
        </w:rPr>
        <w:t>print(obj_</w:t>
      </w:r>
      <w:proofErr w:type="gramStart"/>
      <w:r>
        <w:rPr>
          <w:rFonts w:ascii="Arial" w:hAnsi="Arial"/>
          <w:color w:val="FF0000"/>
          <w:sz w:val="22"/>
          <w:lang w:eastAsia="zh-CN"/>
        </w:rPr>
        <w:t>b.b</w:t>
      </w:r>
      <w:proofErr w:type="gramEnd"/>
      <w:r>
        <w:rPr>
          <w:rFonts w:ascii="Arial" w:hAnsi="Arial"/>
          <w:color w:val="FF0000"/>
          <w:sz w:val="22"/>
          <w:lang w:eastAsia="zh-CN"/>
        </w:rPr>
        <w:t>)</w:t>
      </w:r>
      <w:r>
        <w:rPr>
          <w:rFonts w:ascii="Arial" w:hAnsi="Arial"/>
          <w:sz w:val="22"/>
          <w:lang w:eastAsia="zh-CN"/>
        </w:rPr>
        <w:t xml:space="preserve"> is [5, 2, 3].</w:t>
      </w:r>
    </w:p>
    <w:p w14:paraId="1157D7C7" w14:textId="77777777" w:rsidR="00376D11" w:rsidRDefault="00376D11" w:rsidP="00AD4A60">
      <w:pPr>
        <w:pStyle w:val="ListParagraph1"/>
        <w:numPr>
          <w:ilvl w:val="0"/>
          <w:numId w:val="22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The output of the statement </w:t>
      </w:r>
      <w:r>
        <w:rPr>
          <w:rFonts w:ascii="Arial" w:hAnsi="Arial"/>
          <w:color w:val="FF0000"/>
          <w:sz w:val="22"/>
          <w:lang w:eastAsia="zh-CN"/>
        </w:rPr>
        <w:t>print(obj_</w:t>
      </w:r>
      <w:proofErr w:type="gramStart"/>
      <w:r>
        <w:rPr>
          <w:rFonts w:ascii="Arial" w:hAnsi="Arial"/>
          <w:color w:val="FF0000"/>
          <w:sz w:val="22"/>
          <w:lang w:eastAsia="zh-CN"/>
        </w:rPr>
        <w:t>b.b</w:t>
      </w:r>
      <w:proofErr w:type="gramEnd"/>
      <w:r>
        <w:rPr>
          <w:rFonts w:ascii="Arial" w:hAnsi="Arial"/>
          <w:color w:val="FF0000"/>
          <w:sz w:val="22"/>
          <w:lang w:eastAsia="zh-CN"/>
        </w:rPr>
        <w:t>)</w:t>
      </w:r>
      <w:r>
        <w:rPr>
          <w:rFonts w:ascii="Arial" w:hAnsi="Arial"/>
          <w:sz w:val="22"/>
          <w:lang w:eastAsia="zh-CN"/>
        </w:rPr>
        <w:t xml:space="preserve"> is [3, 2, 1].</w:t>
      </w:r>
    </w:p>
    <w:p w14:paraId="71FDA7BC" w14:textId="77777777" w:rsidR="00376D11" w:rsidRDefault="00376D11" w:rsidP="00AD4A60">
      <w:pPr>
        <w:pStyle w:val="ListParagraph1"/>
        <w:numPr>
          <w:ilvl w:val="0"/>
          <w:numId w:val="22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The output of the statement </w:t>
      </w:r>
      <w:r>
        <w:rPr>
          <w:rFonts w:ascii="Arial" w:hAnsi="Arial"/>
          <w:color w:val="FF0000"/>
          <w:sz w:val="22"/>
          <w:lang w:eastAsia="zh-CN"/>
        </w:rPr>
        <w:t>print(obj_</w:t>
      </w:r>
      <w:proofErr w:type="gramStart"/>
      <w:r>
        <w:rPr>
          <w:rFonts w:ascii="Arial" w:hAnsi="Arial"/>
          <w:color w:val="FF0000"/>
          <w:sz w:val="22"/>
          <w:lang w:eastAsia="zh-CN"/>
        </w:rPr>
        <w:t>b.b</w:t>
      </w:r>
      <w:proofErr w:type="gramEnd"/>
      <w:r>
        <w:rPr>
          <w:rFonts w:ascii="Arial" w:hAnsi="Arial"/>
          <w:color w:val="FF0000"/>
          <w:sz w:val="22"/>
          <w:lang w:eastAsia="zh-CN"/>
        </w:rPr>
        <w:t>)</w:t>
      </w:r>
      <w:r>
        <w:rPr>
          <w:rFonts w:ascii="Arial" w:hAnsi="Arial"/>
          <w:sz w:val="22"/>
          <w:lang w:eastAsia="zh-CN"/>
        </w:rPr>
        <w:t xml:space="preserve"> is [5, 2, 1].</w:t>
      </w:r>
    </w:p>
    <w:p w14:paraId="7138B074" w14:textId="77777777" w:rsidR="00376D11" w:rsidRDefault="00376D11" w:rsidP="00376D11">
      <w:pPr>
        <w:pStyle w:val="ListParagraph1"/>
        <w:spacing w:line="259" w:lineRule="auto"/>
        <w:ind w:left="0"/>
        <w:rPr>
          <w:rFonts w:ascii="Arial" w:hAnsi="Arial"/>
          <w:sz w:val="22"/>
          <w:lang w:eastAsia="zh-CN"/>
        </w:rPr>
      </w:pPr>
    </w:p>
    <w:p w14:paraId="26D64A2D" w14:textId="1C78C6FD" w:rsidR="00376D11" w:rsidRPr="00964AC3" w:rsidRDefault="00376D11" w:rsidP="00376D11">
      <w:pPr>
        <w:pStyle w:val="ListParagraph1"/>
        <w:numPr>
          <w:ilvl w:val="1"/>
          <w:numId w:val="1"/>
        </w:numPr>
        <w:spacing w:line="259" w:lineRule="auto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Concerning data structure and algorithm, which of the following statements is incorrect? </w:t>
      </w:r>
      <w:r>
        <w:rPr>
          <w:rFonts w:ascii="Arial" w:hAnsi="Arial"/>
          <w:color w:val="FF0000"/>
          <w:sz w:val="22"/>
        </w:rPr>
        <w:t>A</w:t>
      </w:r>
    </w:p>
    <w:p w14:paraId="05E879E4" w14:textId="77777777" w:rsidR="00376D11" w:rsidRDefault="00376D11" w:rsidP="00AD4A60">
      <w:pPr>
        <w:pStyle w:val="ListParagraph1"/>
        <w:numPr>
          <w:ilvl w:val="0"/>
          <w:numId w:val="23"/>
        </w:numPr>
        <w:ind w:left="360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When evaluating an algorithm, we only need to measuring its running time. </w:t>
      </w:r>
    </w:p>
    <w:p w14:paraId="4298D5A0" w14:textId="77777777" w:rsidR="00376D11" w:rsidRDefault="00376D11" w:rsidP="00AD4A60">
      <w:pPr>
        <w:pStyle w:val="ListParagraph1"/>
        <w:numPr>
          <w:ilvl w:val="0"/>
          <w:numId w:val="23"/>
        </w:numPr>
        <w:ind w:left="360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Data structure concerns how to organize and access data. </w:t>
      </w:r>
    </w:p>
    <w:p w14:paraId="7C4844FF" w14:textId="77777777" w:rsidR="00376D11" w:rsidRDefault="00376D11" w:rsidP="00AD4A60">
      <w:pPr>
        <w:pStyle w:val="ListParagraph1"/>
        <w:numPr>
          <w:ilvl w:val="0"/>
          <w:numId w:val="23"/>
        </w:numPr>
        <w:ind w:left="360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An algorithm is a step-by-step procedure for performing some tasks in a finite amount of time. </w:t>
      </w:r>
    </w:p>
    <w:p w14:paraId="7B8BDDB9" w14:textId="17B1E0FA" w:rsidR="00376D11" w:rsidRDefault="00376D11" w:rsidP="00AD4A60">
      <w:pPr>
        <w:pStyle w:val="ListParagraph1"/>
        <w:numPr>
          <w:ilvl w:val="0"/>
          <w:numId w:val="23"/>
        </w:numPr>
        <w:ind w:left="360"/>
        <w:rPr>
          <w:rFonts w:ascii="Arial" w:hAnsi="Arial"/>
          <w:sz w:val="22"/>
          <w:lang w:eastAsia="zh-CN"/>
        </w:rPr>
      </w:pPr>
      <w:r>
        <w:rPr>
          <w:rFonts w:ascii="Arial" w:hAnsi="Arial"/>
          <w:sz w:val="22"/>
          <w:lang w:eastAsia="zh-CN"/>
        </w:rPr>
        <w:t xml:space="preserve">When analyzing the running time of an algorithm, two commonly used approaches are experimental analysis and </w:t>
      </w:r>
      <w:r w:rsidR="00F11553">
        <w:rPr>
          <w:rFonts w:ascii="Arial" w:hAnsi="Arial"/>
          <w:sz w:val="22"/>
          <w:lang w:eastAsia="zh-CN"/>
        </w:rPr>
        <w:t xml:space="preserve">theoretical </w:t>
      </w:r>
      <w:r>
        <w:rPr>
          <w:rFonts w:ascii="Arial" w:hAnsi="Arial"/>
          <w:sz w:val="22"/>
          <w:lang w:eastAsia="zh-CN"/>
        </w:rPr>
        <w:t xml:space="preserve">analysis.  </w:t>
      </w:r>
    </w:p>
    <w:p w14:paraId="2A5747E5" w14:textId="77777777" w:rsidR="00376D11" w:rsidRDefault="00376D11" w:rsidP="00376D11">
      <w:pPr>
        <w:rPr>
          <w:rFonts w:ascii="Arial" w:hAnsi="Arial"/>
          <w:color w:val="FF0000"/>
          <w:sz w:val="22"/>
        </w:rPr>
      </w:pPr>
    </w:p>
    <w:p w14:paraId="1DBEB98B" w14:textId="796AE89A" w:rsidR="00376D11" w:rsidRPr="00F932C7" w:rsidRDefault="00376D11" w:rsidP="00F932C7">
      <w:pPr>
        <w:pStyle w:val="ac"/>
        <w:numPr>
          <w:ilvl w:val="1"/>
          <w:numId w:val="1"/>
        </w:numPr>
        <w:spacing w:after="0"/>
        <w:ind w:firstLineChars="0"/>
        <w:contextualSpacing/>
        <w:rPr>
          <w:rFonts w:ascii="Arial" w:hAnsi="Arial"/>
          <w:sz w:val="22"/>
        </w:rPr>
      </w:pPr>
      <w:r>
        <w:rPr>
          <w:rFonts w:ascii="Arial" w:hAnsi="Arial"/>
          <w:sz w:val="22"/>
        </w:rPr>
        <w:t>Concerning the binary search algorithm, which of the following statement is correct?</w:t>
      </w:r>
      <w:r w:rsidR="00F932C7">
        <w:rPr>
          <w:rFonts w:ascii="Arial" w:hAnsi="Arial"/>
          <w:sz w:val="22"/>
        </w:rPr>
        <w:t xml:space="preserve"> </w:t>
      </w:r>
      <w:r w:rsidR="00F932C7">
        <w:rPr>
          <w:rFonts w:ascii="Arial" w:hAnsi="Arial"/>
          <w:color w:val="FF0000"/>
          <w:sz w:val="22"/>
        </w:rPr>
        <w:t>A</w:t>
      </w:r>
    </w:p>
    <w:p w14:paraId="38E0D5B3" w14:textId="77777777" w:rsidR="00376D11" w:rsidRDefault="00376D11" w:rsidP="00AD4A60">
      <w:pPr>
        <w:pStyle w:val="ListParagraph1"/>
        <w:numPr>
          <w:ilvl w:val="0"/>
          <w:numId w:val="24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This algorithm is able to find out whether a target element exists in a given sequence of elements. </w:t>
      </w:r>
    </w:p>
    <w:p w14:paraId="24730374" w14:textId="77777777" w:rsidR="00376D11" w:rsidRDefault="00376D11" w:rsidP="00AD4A60">
      <w:pPr>
        <w:pStyle w:val="ListParagraph1"/>
        <w:numPr>
          <w:ilvl w:val="0"/>
          <w:numId w:val="24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Binary search algorithm can be applied on an unsorted sequence. </w:t>
      </w:r>
    </w:p>
    <w:p w14:paraId="6B58414B" w14:textId="77777777" w:rsidR="00376D11" w:rsidRDefault="00376D11" w:rsidP="00AD4A60">
      <w:pPr>
        <w:pStyle w:val="ListParagraph1"/>
        <w:numPr>
          <w:ilvl w:val="0"/>
          <w:numId w:val="24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The time complexity of binary search is </w:t>
      </w:r>
      <w:r>
        <w:rPr>
          <w:rFonts w:ascii="Arial" w:hAnsi="Arial"/>
          <w:color w:val="FF0000"/>
          <w:sz w:val="22"/>
        </w:rPr>
        <w:t xml:space="preserve">O(n). </w:t>
      </w:r>
    </w:p>
    <w:p w14:paraId="33CDD761" w14:textId="77777777" w:rsidR="00376D11" w:rsidRDefault="00376D11" w:rsidP="00AD4A60">
      <w:pPr>
        <w:pStyle w:val="ListParagraph1"/>
        <w:numPr>
          <w:ilvl w:val="0"/>
          <w:numId w:val="24"/>
        </w:num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Binary search is </w:t>
      </w:r>
      <w:r>
        <w:rPr>
          <w:rFonts w:ascii="Arial" w:hAnsi="Arial" w:hint="eastAsia"/>
          <w:sz w:val="22"/>
          <w:lang w:eastAsia="zh-CN"/>
        </w:rPr>
        <w:t xml:space="preserve">usually </w:t>
      </w:r>
      <w:r>
        <w:rPr>
          <w:rFonts w:ascii="Arial" w:hAnsi="Arial"/>
          <w:sz w:val="22"/>
        </w:rPr>
        <w:t xml:space="preserve">equally efficient compared with sequential search. </w:t>
      </w:r>
    </w:p>
    <w:p w14:paraId="243B6F9D" w14:textId="0B387AE5" w:rsidR="000D68CB" w:rsidRPr="00376D11" w:rsidRDefault="000D68CB">
      <w:pPr>
        <w:rPr>
          <w:rFonts w:ascii="Arial" w:hAnsi="Arial" w:cs="Arial"/>
          <w:sz w:val="22"/>
          <w:lang w:val="en-AU"/>
        </w:rPr>
      </w:pPr>
    </w:p>
    <w:p w14:paraId="10CF5313" w14:textId="77777777" w:rsidR="000D68CB" w:rsidRPr="00AC063C" w:rsidRDefault="000D68CB">
      <w:pPr>
        <w:spacing w:after="0"/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br w:type="page"/>
      </w:r>
    </w:p>
    <w:p w14:paraId="690850EC" w14:textId="77777777" w:rsidR="00F46200" w:rsidRPr="00AC063C" w:rsidRDefault="009966CE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lastRenderedPageBreak/>
        <w:t>Question 2. (10 × 4% = 40%)</w:t>
      </w:r>
    </w:p>
    <w:p w14:paraId="7F155CC6" w14:textId="16FEFC0A" w:rsidR="00F46200" w:rsidRPr="00AC063C" w:rsidRDefault="009966CE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Pick the correct option/s in each of the following sub-questions. Note that there may be MULTIPLE correct options for each sub-question.</w:t>
      </w:r>
      <w:r w:rsidR="00C21F78" w:rsidRPr="00AC063C">
        <w:rPr>
          <w:rFonts w:ascii="Arial" w:hAnsi="Arial" w:cs="Arial"/>
          <w:sz w:val="22"/>
        </w:rPr>
        <w:t xml:space="preserve"> You will get 2 points when your answers are partially right.</w:t>
      </w:r>
    </w:p>
    <w:p w14:paraId="4F17BEA9" w14:textId="77777777" w:rsidR="00DF48D7" w:rsidRPr="00AC063C" w:rsidRDefault="00DF48D7">
      <w:pPr>
        <w:rPr>
          <w:rFonts w:ascii="Arial" w:hAnsi="Arial" w:cs="Arial"/>
          <w:sz w:val="22"/>
        </w:rPr>
      </w:pPr>
    </w:p>
    <w:p w14:paraId="5CBDFFB8" w14:textId="4D9D530F" w:rsidR="00AC063C" w:rsidRPr="00AC063C" w:rsidRDefault="00AC063C" w:rsidP="00AD4A60">
      <w:pPr>
        <w:pStyle w:val="10"/>
        <w:numPr>
          <w:ilvl w:val="0"/>
          <w:numId w:val="10"/>
        </w:numPr>
        <w:spacing w:after="0" w:line="360" w:lineRule="auto"/>
        <w:rPr>
          <w:rFonts w:ascii="Arial" w:hAnsi="Arial" w:cs="Arial"/>
          <w:sz w:val="22"/>
          <w:szCs w:val="22"/>
        </w:rPr>
      </w:pPr>
      <w:r w:rsidRPr="00AC063C">
        <w:rPr>
          <w:rFonts w:ascii="Arial" w:hAnsi="Arial" w:cs="Arial"/>
          <w:sz w:val="22"/>
          <w:szCs w:val="22"/>
          <w:lang w:eastAsia="zh-CN"/>
        </w:rPr>
        <w:t xml:space="preserve">Concerning the following program, which of the following </w:t>
      </w:r>
      <w:bookmarkStart w:id="4" w:name="OLE_LINK11"/>
      <w:bookmarkStart w:id="5" w:name="OLE_LINK12"/>
      <w:r w:rsidRPr="00AC063C">
        <w:rPr>
          <w:rFonts w:ascii="Arial" w:hAnsi="Arial" w:cs="Arial"/>
          <w:sz w:val="22"/>
          <w:szCs w:val="22"/>
          <w:lang w:eastAsia="zh-CN"/>
        </w:rPr>
        <w:t>statement/s is/are</w:t>
      </w:r>
      <w:bookmarkEnd w:id="4"/>
      <w:bookmarkEnd w:id="5"/>
      <w:r w:rsidRPr="00AC063C">
        <w:rPr>
          <w:rFonts w:ascii="Arial" w:hAnsi="Arial" w:cs="Arial"/>
          <w:sz w:val="22"/>
          <w:szCs w:val="22"/>
          <w:lang w:eastAsia="zh-CN"/>
        </w:rPr>
        <w:t xml:space="preserve"> correct? </w:t>
      </w:r>
      <w:r w:rsidRPr="00AC063C">
        <w:rPr>
          <w:rFonts w:ascii="Arial" w:hAnsi="Arial" w:cs="Arial"/>
          <w:color w:val="FF0000"/>
          <w:szCs w:val="32"/>
        </w:rPr>
        <w:t>BD</w:t>
      </w:r>
    </w:p>
    <w:p w14:paraId="00081502" w14:textId="77777777" w:rsidR="00AC063C" w:rsidRPr="00AC063C" w:rsidRDefault="00AC063C" w:rsidP="00AC063C">
      <w:pPr>
        <w:pStyle w:val="10"/>
        <w:spacing w:after="0" w:line="360" w:lineRule="auto"/>
        <w:jc w:val="center"/>
        <w:rPr>
          <w:rFonts w:ascii="Arial" w:hAnsi="Arial" w:cs="Arial"/>
          <w:sz w:val="22"/>
          <w:szCs w:val="22"/>
        </w:rPr>
      </w:pPr>
      <w:r w:rsidRPr="00AC063C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4AAF0DE0" wp14:editId="38B41767">
            <wp:extent cx="1780673" cy="2553112"/>
            <wp:effectExtent l="0" t="0" r="0" b="0"/>
            <wp:docPr id="5" name="图片 5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片包含 文本&#10;&#10;描述已自动生成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63" cy="257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A9510" w14:textId="77777777" w:rsidR="00AC063C" w:rsidRPr="00825F66" w:rsidRDefault="00AC063C" w:rsidP="00AD4A60">
      <w:pPr>
        <w:pStyle w:val="10"/>
        <w:numPr>
          <w:ilvl w:val="0"/>
          <w:numId w:val="6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Class </w:t>
      </w:r>
      <w:proofErr w:type="gramStart"/>
      <w:r w:rsidRPr="00825F66">
        <w:rPr>
          <w:rFonts w:ascii="Arial" w:hAnsi="Arial" w:cs="Arial"/>
          <w:color w:val="000000" w:themeColor="text1"/>
          <w:sz w:val="22"/>
          <w:szCs w:val="22"/>
        </w:rPr>
        <w:t>B(</w:t>
      </w:r>
      <w:proofErr w:type="gramEnd"/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) has only one superclass. </w:t>
      </w:r>
    </w:p>
    <w:p w14:paraId="03D56E85" w14:textId="78A40BAD" w:rsidR="00AC063C" w:rsidRPr="00825F66" w:rsidRDefault="00AC063C" w:rsidP="00AD4A60">
      <w:pPr>
        <w:pStyle w:val="10"/>
        <w:numPr>
          <w:ilvl w:val="0"/>
          <w:numId w:val="6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  <w:lang w:eastAsia="zh-CN"/>
        </w:rPr>
        <w:t xml:space="preserve">In class </w:t>
      </w:r>
      <w:proofErr w:type="gramStart"/>
      <w:r w:rsidRPr="00825F66">
        <w:rPr>
          <w:rFonts w:ascii="Arial" w:hAnsi="Arial" w:cs="Arial"/>
          <w:color w:val="000000" w:themeColor="text1"/>
          <w:sz w:val="22"/>
          <w:szCs w:val="22"/>
          <w:lang w:eastAsia="zh-CN"/>
        </w:rPr>
        <w:t>B(</w:t>
      </w:r>
      <w:proofErr w:type="gramEnd"/>
      <w:r w:rsidRPr="00825F66">
        <w:rPr>
          <w:rFonts w:ascii="Arial" w:hAnsi="Arial" w:cs="Arial"/>
          <w:color w:val="000000" w:themeColor="text1"/>
          <w:sz w:val="22"/>
          <w:szCs w:val="22"/>
          <w:lang w:eastAsia="zh-CN"/>
        </w:rPr>
        <w:t>), the initializer of A() is accessed by calling function super()</w:t>
      </w:r>
      <w:r w:rsidR="00DE3A11">
        <w:rPr>
          <w:rFonts w:ascii="Arial" w:hAnsi="Arial" w:cs="Arial"/>
          <w:color w:val="000000" w:themeColor="text1"/>
          <w:sz w:val="22"/>
          <w:szCs w:val="22"/>
          <w:lang w:eastAsia="zh-CN"/>
        </w:rPr>
        <w:t>.__init__(2021)</w:t>
      </w:r>
      <w:r w:rsidRPr="00825F66">
        <w:rPr>
          <w:rFonts w:ascii="Arial" w:hAnsi="Arial" w:cs="Arial"/>
          <w:color w:val="000000" w:themeColor="text1"/>
          <w:sz w:val="22"/>
          <w:szCs w:val="22"/>
          <w:lang w:eastAsia="zh-CN"/>
        </w:rPr>
        <w:t>.</w:t>
      </w:r>
    </w:p>
    <w:p w14:paraId="2DFD8E0E" w14:textId="77777777" w:rsidR="00AC063C" w:rsidRPr="00825F66" w:rsidRDefault="00AC063C" w:rsidP="00AD4A60">
      <w:pPr>
        <w:pStyle w:val="10"/>
        <w:numPr>
          <w:ilvl w:val="0"/>
          <w:numId w:val="6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  <w:lang w:eastAsia="zh-CN"/>
        </w:rPr>
        <w:t xml:space="preserve">Class </w:t>
      </w:r>
      <w:proofErr w:type="gramStart"/>
      <w:r w:rsidRPr="00825F66">
        <w:rPr>
          <w:rFonts w:ascii="Arial" w:hAnsi="Arial" w:cs="Arial"/>
          <w:color w:val="000000" w:themeColor="text1"/>
          <w:sz w:val="22"/>
          <w:szCs w:val="22"/>
          <w:lang w:eastAsia="zh-CN"/>
        </w:rPr>
        <w:t>B(</w:t>
      </w:r>
      <w:proofErr w:type="gramEnd"/>
      <w:r w:rsidRPr="00825F66">
        <w:rPr>
          <w:rFonts w:ascii="Arial" w:hAnsi="Arial" w:cs="Arial"/>
          <w:color w:val="000000" w:themeColor="text1"/>
          <w:sz w:val="22"/>
          <w:szCs w:val="22"/>
          <w:lang w:eastAsia="zh-CN"/>
        </w:rPr>
        <w:t>) has only one data field.</w:t>
      </w:r>
    </w:p>
    <w:p w14:paraId="733F693A" w14:textId="77777777" w:rsidR="00AC063C" w:rsidRPr="00825F66" w:rsidRDefault="00AC063C" w:rsidP="00AD4A60">
      <w:pPr>
        <w:pStyle w:val="10"/>
        <w:numPr>
          <w:ilvl w:val="0"/>
          <w:numId w:val="6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  <w:lang w:eastAsia="zh-CN"/>
        </w:rPr>
      </w:pPr>
      <w:r w:rsidRPr="00825F66">
        <w:rPr>
          <w:rFonts w:ascii="Arial" w:hAnsi="Arial" w:cs="Arial"/>
          <w:color w:val="000000" w:themeColor="text1"/>
          <w:sz w:val="22"/>
          <w:szCs w:val="22"/>
          <w:lang w:eastAsia="zh-CN"/>
        </w:rPr>
        <w:t>The output of b.i and b.j are 2022 and 1.</w:t>
      </w:r>
    </w:p>
    <w:p w14:paraId="62B4D479" w14:textId="77777777" w:rsidR="00AC063C" w:rsidRPr="00AC063C" w:rsidRDefault="00AC063C" w:rsidP="00AC063C">
      <w:pPr>
        <w:pStyle w:val="10"/>
        <w:spacing w:after="0" w:line="360" w:lineRule="auto"/>
        <w:ind w:left="0"/>
        <w:rPr>
          <w:rFonts w:ascii="Arial" w:hAnsi="Arial" w:cs="Arial"/>
          <w:sz w:val="22"/>
          <w:szCs w:val="22"/>
          <w:lang w:eastAsia="zh-CN"/>
        </w:rPr>
      </w:pPr>
    </w:p>
    <w:p w14:paraId="4E481048" w14:textId="52FB9375" w:rsidR="00AC063C" w:rsidRPr="00AC063C" w:rsidRDefault="00AC063C" w:rsidP="00AD4A60">
      <w:pPr>
        <w:pStyle w:val="10"/>
        <w:numPr>
          <w:ilvl w:val="0"/>
          <w:numId w:val="10"/>
        </w:numPr>
        <w:spacing w:after="0" w:line="360" w:lineRule="auto"/>
        <w:rPr>
          <w:rFonts w:ascii="Arial" w:hAnsi="Arial" w:cs="Arial"/>
          <w:sz w:val="22"/>
          <w:szCs w:val="22"/>
          <w:lang w:eastAsia="zh-CN"/>
        </w:rPr>
      </w:pPr>
      <w:r w:rsidRPr="00AC063C">
        <w:rPr>
          <w:rFonts w:ascii="Arial" w:hAnsi="Arial" w:cs="Arial"/>
          <w:sz w:val="22"/>
          <w:szCs w:val="22"/>
          <w:lang w:eastAsia="zh-CN"/>
        </w:rPr>
        <w:t xml:space="preserve">Concerning the class in Python, which of the following statement/s is/are correct? </w:t>
      </w:r>
      <w:r w:rsidRPr="00AC063C">
        <w:rPr>
          <w:rFonts w:ascii="Arial" w:hAnsi="Arial" w:cs="Arial"/>
          <w:color w:val="FF0000"/>
          <w:szCs w:val="32"/>
        </w:rPr>
        <w:t>ABD</w:t>
      </w:r>
    </w:p>
    <w:p w14:paraId="3DA56A54" w14:textId="690A7C9C" w:rsidR="00AC063C" w:rsidRPr="00825F66" w:rsidRDefault="00DE3A11" w:rsidP="00AD4A60">
      <w:pPr>
        <w:pStyle w:val="ListParagraph1"/>
        <w:widowControl w:val="0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 xml:space="preserve">In Python, class and data type are equivalent. </w:t>
      </w:r>
    </w:p>
    <w:p w14:paraId="0DECFFFF" w14:textId="77777777" w:rsidR="00AC063C" w:rsidRPr="00825F66" w:rsidRDefault="00AC063C" w:rsidP="00AD4A60">
      <w:pPr>
        <w:pStyle w:val="ListParagraph1"/>
        <w:widowControl w:val="0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>A subclass can inherit or override the public data fields and methods of its superclass.</w:t>
      </w:r>
    </w:p>
    <w:p w14:paraId="58258731" w14:textId="41518F6C" w:rsidR="00AC063C" w:rsidRPr="00825F66" w:rsidRDefault="00DE3A11" w:rsidP="00AD4A60">
      <w:pPr>
        <w:pStyle w:val="ListParagraph1"/>
        <w:widowControl w:val="0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W</w:t>
      </w:r>
      <w:r w:rsidR="00AC063C" w:rsidRPr="00825F66">
        <w:rPr>
          <w:rFonts w:ascii="Arial" w:hAnsi="Arial" w:cs="Arial"/>
          <w:color w:val="000000" w:themeColor="text1"/>
          <w:sz w:val="22"/>
          <w:szCs w:val="22"/>
        </w:rPr>
        <w:t xml:space="preserve">e cannot access 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private members both </w:t>
      </w:r>
      <w:r w:rsidR="00AC063C" w:rsidRPr="00825F66">
        <w:rPr>
          <w:rFonts w:ascii="Arial" w:hAnsi="Arial" w:cs="Arial"/>
          <w:color w:val="000000" w:themeColor="text1"/>
          <w:sz w:val="22"/>
          <w:szCs w:val="22"/>
        </w:rPr>
        <w:t xml:space="preserve">in </w:t>
      </w:r>
      <w:r>
        <w:rPr>
          <w:rFonts w:ascii="Arial" w:hAnsi="Arial" w:cs="Arial"/>
          <w:color w:val="000000" w:themeColor="text1"/>
          <w:sz w:val="22"/>
          <w:szCs w:val="22"/>
        </w:rPr>
        <w:t>and</w:t>
      </w:r>
      <w:r w:rsidR="00AC063C" w:rsidRPr="00825F66">
        <w:rPr>
          <w:rFonts w:ascii="Arial" w:hAnsi="Arial" w:cs="Arial"/>
          <w:color w:val="000000" w:themeColor="text1"/>
          <w:sz w:val="22"/>
          <w:szCs w:val="22"/>
        </w:rPr>
        <w:t xml:space="preserve"> outside the class.</w:t>
      </w:r>
    </w:p>
    <w:p w14:paraId="32C04D6D" w14:textId="77777777" w:rsidR="00AC063C" w:rsidRPr="00825F66" w:rsidRDefault="00AC063C" w:rsidP="00AD4A60">
      <w:pPr>
        <w:pStyle w:val="ListParagraph1"/>
        <w:widowControl w:val="0"/>
        <w:numPr>
          <w:ilvl w:val="0"/>
          <w:numId w:val="8"/>
        </w:numPr>
        <w:spacing w:after="0"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>The scope of a local variable in a method is within this method, we cannot access it outside the method.</w:t>
      </w:r>
    </w:p>
    <w:p w14:paraId="1AF4DBA7" w14:textId="77777777" w:rsidR="00AC063C" w:rsidRPr="00AC063C" w:rsidRDefault="00AC063C" w:rsidP="00AC063C">
      <w:pPr>
        <w:pStyle w:val="ListParagraph1"/>
        <w:widowControl w:val="0"/>
        <w:spacing w:after="0" w:line="360" w:lineRule="auto"/>
        <w:ind w:left="0"/>
        <w:jc w:val="both"/>
        <w:rPr>
          <w:rFonts w:ascii="Arial" w:hAnsi="Arial" w:cs="Arial"/>
          <w:sz w:val="22"/>
          <w:szCs w:val="22"/>
        </w:rPr>
      </w:pPr>
    </w:p>
    <w:p w14:paraId="3E9B6637" w14:textId="6E9431B5" w:rsidR="00AC063C" w:rsidRPr="00AC063C" w:rsidRDefault="00AC063C" w:rsidP="00AD4A60">
      <w:pPr>
        <w:pStyle w:val="10"/>
        <w:numPr>
          <w:ilvl w:val="0"/>
          <w:numId w:val="10"/>
        </w:numPr>
        <w:spacing w:after="0" w:line="360" w:lineRule="auto"/>
        <w:rPr>
          <w:rFonts w:ascii="Arial" w:hAnsi="Arial" w:cs="Arial"/>
          <w:sz w:val="22"/>
          <w:szCs w:val="22"/>
        </w:rPr>
      </w:pPr>
      <w:r w:rsidRPr="00AC063C">
        <w:rPr>
          <w:rFonts w:ascii="Arial" w:hAnsi="Arial" w:cs="Arial"/>
          <w:sz w:val="22"/>
          <w:szCs w:val="22"/>
        </w:rPr>
        <w:t xml:space="preserve">Which of </w:t>
      </w:r>
      <w:r w:rsidRPr="00AC063C">
        <w:rPr>
          <w:rFonts w:ascii="Arial" w:hAnsi="Arial" w:cs="Arial"/>
          <w:sz w:val="22"/>
          <w:szCs w:val="22"/>
          <w:lang w:eastAsia="zh-CN"/>
        </w:rPr>
        <w:t>the</w:t>
      </w:r>
      <w:r w:rsidRPr="00AC063C">
        <w:rPr>
          <w:rFonts w:ascii="Arial" w:hAnsi="Arial" w:cs="Arial"/>
          <w:sz w:val="22"/>
          <w:szCs w:val="22"/>
        </w:rPr>
        <w:t xml:space="preserve"> following statements </w:t>
      </w:r>
      <w:r w:rsidRPr="00AC063C">
        <w:rPr>
          <w:rFonts w:ascii="Arial" w:hAnsi="Arial" w:cs="Arial"/>
          <w:sz w:val="22"/>
          <w:szCs w:val="22"/>
          <w:lang w:eastAsia="zh-CN"/>
        </w:rPr>
        <w:t>is/</w:t>
      </w:r>
      <w:r w:rsidRPr="00AC063C">
        <w:rPr>
          <w:rFonts w:ascii="Arial" w:hAnsi="Arial" w:cs="Arial"/>
          <w:sz w:val="22"/>
          <w:szCs w:val="22"/>
        </w:rPr>
        <w:t xml:space="preserve">are correct?  </w:t>
      </w:r>
      <w:r w:rsidRPr="00AC063C">
        <w:rPr>
          <w:rFonts w:ascii="Arial" w:hAnsi="Arial" w:cs="Arial"/>
          <w:color w:val="FF0000"/>
          <w:szCs w:val="32"/>
        </w:rPr>
        <w:t>ABD</w:t>
      </w:r>
    </w:p>
    <w:p w14:paraId="6AAD2FEF" w14:textId="77777777" w:rsidR="00AC063C" w:rsidRPr="00825F66" w:rsidRDefault="00AC063C" w:rsidP="00AD4A60">
      <w:pPr>
        <w:pStyle w:val="ListParagraph1"/>
        <w:widowControl w:val="0"/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>Data are saved sequentially in a queue.</w:t>
      </w:r>
    </w:p>
    <w:p w14:paraId="1114C981" w14:textId="400E29FD" w:rsidR="00AC063C" w:rsidRPr="00825F66" w:rsidRDefault="00AC063C" w:rsidP="00AD4A60">
      <w:pPr>
        <w:pStyle w:val="ListParagraph1"/>
        <w:widowControl w:val="0"/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A </w:t>
      </w:r>
      <w:r w:rsidR="007C1C1A">
        <w:rPr>
          <w:rFonts w:ascii="Arial" w:hAnsi="Arial" w:cs="Arial"/>
          <w:color w:val="000000" w:themeColor="text1"/>
          <w:sz w:val="22"/>
          <w:szCs w:val="22"/>
        </w:rPr>
        <w:t xml:space="preserve">singly </w:t>
      </w: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linked list is </w:t>
      </w:r>
      <w:r w:rsidR="007C1C1A">
        <w:rPr>
          <w:rFonts w:ascii="Arial" w:hAnsi="Arial" w:cs="Arial"/>
          <w:color w:val="000000" w:themeColor="text1"/>
          <w:sz w:val="22"/>
          <w:szCs w:val="22"/>
        </w:rPr>
        <w:t xml:space="preserve">also </w:t>
      </w:r>
      <w:r w:rsidRPr="00825F66">
        <w:rPr>
          <w:rFonts w:ascii="Arial" w:hAnsi="Arial" w:cs="Arial"/>
          <w:color w:val="000000" w:themeColor="text1"/>
          <w:sz w:val="22"/>
          <w:szCs w:val="22"/>
        </w:rPr>
        <w:t>a tree.</w:t>
      </w:r>
    </w:p>
    <w:p w14:paraId="65831FFF" w14:textId="4AE7F320" w:rsidR="00AC063C" w:rsidRPr="00825F66" w:rsidRDefault="00AC063C" w:rsidP="00AD4A60">
      <w:pPr>
        <w:pStyle w:val="ListParagraph1"/>
        <w:widowControl w:val="0"/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A tree is </w:t>
      </w:r>
      <w:r w:rsidR="007C1C1A">
        <w:rPr>
          <w:rFonts w:ascii="Arial" w:hAnsi="Arial" w:cs="Arial"/>
          <w:color w:val="000000" w:themeColor="text1"/>
          <w:sz w:val="22"/>
          <w:szCs w:val="22"/>
        </w:rPr>
        <w:t>also</w:t>
      </w: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 a linked list.</w:t>
      </w:r>
    </w:p>
    <w:p w14:paraId="726F5413" w14:textId="77777777" w:rsidR="00AC063C" w:rsidRPr="00825F66" w:rsidRDefault="00AC063C" w:rsidP="00AD4A60">
      <w:pPr>
        <w:pStyle w:val="ListParagraph1"/>
        <w:widowControl w:val="0"/>
        <w:numPr>
          <w:ilvl w:val="0"/>
          <w:numId w:val="13"/>
        </w:numPr>
        <w:spacing w:after="0" w:line="360" w:lineRule="auto"/>
        <w:jc w:val="both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>Stack and queue can be implemented based on linked list.</w:t>
      </w:r>
    </w:p>
    <w:p w14:paraId="33F93FF5" w14:textId="77777777" w:rsidR="00AC063C" w:rsidRPr="00AC063C" w:rsidRDefault="00AC063C" w:rsidP="00AC063C">
      <w:pPr>
        <w:pStyle w:val="ListParagraph1"/>
        <w:widowControl w:val="0"/>
        <w:spacing w:after="0" w:line="360" w:lineRule="auto"/>
        <w:ind w:left="643"/>
        <w:jc w:val="both"/>
        <w:rPr>
          <w:rFonts w:ascii="Arial" w:hAnsi="Arial" w:cs="Arial"/>
          <w:sz w:val="22"/>
          <w:szCs w:val="22"/>
        </w:rPr>
      </w:pPr>
    </w:p>
    <w:p w14:paraId="7C1778EF" w14:textId="0CCE1FE2" w:rsidR="00AC063C" w:rsidRPr="00AC063C" w:rsidRDefault="00AC063C" w:rsidP="00AD4A60">
      <w:pPr>
        <w:pStyle w:val="10"/>
        <w:numPr>
          <w:ilvl w:val="0"/>
          <w:numId w:val="10"/>
        </w:numPr>
        <w:spacing w:after="0" w:line="360" w:lineRule="auto"/>
        <w:rPr>
          <w:rFonts w:ascii="Arial" w:hAnsi="Arial" w:cs="Arial"/>
          <w:sz w:val="22"/>
          <w:szCs w:val="22"/>
        </w:rPr>
      </w:pPr>
      <w:r w:rsidRPr="00AC063C">
        <w:rPr>
          <w:rFonts w:ascii="Arial" w:hAnsi="Arial" w:cs="Arial"/>
          <w:sz w:val="22"/>
          <w:szCs w:val="22"/>
          <w:lang w:eastAsia="zh-CN"/>
        </w:rPr>
        <w:t>Concerning</w:t>
      </w:r>
      <w:r w:rsidRPr="00AC063C">
        <w:rPr>
          <w:rFonts w:ascii="Arial" w:hAnsi="Arial" w:cs="Arial"/>
          <w:sz w:val="22"/>
          <w:szCs w:val="22"/>
        </w:rPr>
        <w:t xml:space="preserve"> the binary search algorithm, which of the following statement/s is/are correct? </w:t>
      </w:r>
      <w:r w:rsidR="00F51079">
        <w:rPr>
          <w:rFonts w:ascii="Arial" w:hAnsi="Arial" w:cs="Arial" w:hint="eastAsia"/>
          <w:color w:val="FF0000"/>
          <w:szCs w:val="32"/>
          <w:lang w:eastAsia="zh-CN"/>
        </w:rPr>
        <w:t>C</w:t>
      </w:r>
      <w:r w:rsidRPr="00AC063C">
        <w:rPr>
          <w:rFonts w:ascii="Arial" w:hAnsi="Arial" w:cs="Arial"/>
          <w:color w:val="FF0000"/>
          <w:szCs w:val="32"/>
        </w:rPr>
        <w:t>D</w:t>
      </w:r>
    </w:p>
    <w:p w14:paraId="2B876E59" w14:textId="5D54DE64" w:rsidR="00AC063C" w:rsidRPr="00825F66" w:rsidRDefault="00207F70" w:rsidP="00AD4A60">
      <w:pPr>
        <w:pStyle w:val="ListParagraph1"/>
        <w:numPr>
          <w:ilvl w:val="0"/>
          <w:numId w:val="15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207F70">
        <w:rPr>
          <w:rFonts w:ascii="Arial" w:hAnsi="Arial" w:cs="Arial"/>
          <w:color w:val="000000" w:themeColor="text1"/>
          <w:sz w:val="22"/>
          <w:szCs w:val="22"/>
        </w:rPr>
        <w:t>Binary search algorithm can be applied on an unsorted sequence.</w:t>
      </w:r>
      <w:r w:rsidR="00AC063C" w:rsidRPr="00825F66">
        <w:rPr>
          <w:rFonts w:ascii="Arial" w:hAnsi="Arial" w:cs="Arial"/>
          <w:color w:val="000000" w:themeColor="text1"/>
          <w:sz w:val="22"/>
          <w:szCs w:val="22"/>
        </w:rPr>
        <w:t xml:space="preserve"> </w:t>
      </w:r>
    </w:p>
    <w:p w14:paraId="05A11A30" w14:textId="76551A71" w:rsidR="00AC063C" w:rsidRPr="00207F70" w:rsidRDefault="00207F70" w:rsidP="00AD4A60">
      <w:pPr>
        <w:pStyle w:val="ac"/>
        <w:numPr>
          <w:ilvl w:val="0"/>
          <w:numId w:val="15"/>
        </w:numPr>
        <w:ind w:firstLineChars="0"/>
        <w:rPr>
          <w:rFonts w:ascii="Arial" w:hAnsi="Arial" w:cs="Arial"/>
          <w:color w:val="000000" w:themeColor="text1"/>
          <w:sz w:val="22"/>
          <w:szCs w:val="22"/>
        </w:rPr>
      </w:pPr>
      <w:r w:rsidRPr="00207F70">
        <w:rPr>
          <w:rFonts w:ascii="Arial" w:hAnsi="Arial" w:cs="Arial"/>
          <w:color w:val="000000" w:themeColor="text1"/>
          <w:sz w:val="22"/>
          <w:szCs w:val="22"/>
        </w:rPr>
        <w:t xml:space="preserve">The time complexity of binary search is O(n). </w:t>
      </w:r>
    </w:p>
    <w:p w14:paraId="10764C5A" w14:textId="77777777" w:rsidR="00AC063C" w:rsidRPr="00825F66" w:rsidRDefault="00AC063C" w:rsidP="00AD4A60">
      <w:pPr>
        <w:pStyle w:val="ListParagraph1"/>
        <w:numPr>
          <w:ilvl w:val="0"/>
          <w:numId w:val="15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The time complexity of binary search is </w:t>
      </w:r>
      <w:proofErr w:type="gramStart"/>
      <w:r w:rsidRPr="00825F66">
        <w:rPr>
          <w:rFonts w:ascii="Arial" w:hAnsi="Arial" w:cs="Arial"/>
          <w:color w:val="000000" w:themeColor="text1"/>
          <w:sz w:val="22"/>
          <w:szCs w:val="22"/>
        </w:rPr>
        <w:t>O(</w:t>
      </w:r>
      <w:proofErr w:type="gramEnd"/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log n). </w:t>
      </w:r>
    </w:p>
    <w:p w14:paraId="255BD2EB" w14:textId="77777777" w:rsidR="00AC063C" w:rsidRPr="00825F66" w:rsidRDefault="00AC063C" w:rsidP="00AD4A60">
      <w:pPr>
        <w:pStyle w:val="ListParagraph1"/>
        <w:numPr>
          <w:ilvl w:val="0"/>
          <w:numId w:val="15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Binary search is usually more efficient than sequential search. </w:t>
      </w:r>
    </w:p>
    <w:p w14:paraId="4EB73A04" w14:textId="77777777" w:rsidR="00AC063C" w:rsidRPr="00AC063C" w:rsidRDefault="00AC063C" w:rsidP="00AC063C">
      <w:pPr>
        <w:pStyle w:val="ListParagraph1"/>
        <w:spacing w:after="0" w:line="360" w:lineRule="auto"/>
        <w:ind w:left="360"/>
        <w:rPr>
          <w:rFonts w:ascii="Arial" w:hAnsi="Arial" w:cs="Arial"/>
          <w:sz w:val="22"/>
          <w:szCs w:val="22"/>
        </w:rPr>
      </w:pPr>
    </w:p>
    <w:p w14:paraId="66399194" w14:textId="5B76C8F2" w:rsidR="00AC063C" w:rsidRPr="00AC063C" w:rsidRDefault="00AC063C" w:rsidP="00AD4A60">
      <w:pPr>
        <w:pStyle w:val="10"/>
        <w:numPr>
          <w:ilvl w:val="0"/>
          <w:numId w:val="10"/>
        </w:numPr>
        <w:spacing w:after="0" w:line="360" w:lineRule="auto"/>
        <w:rPr>
          <w:rFonts w:ascii="Arial" w:hAnsi="Arial" w:cs="Arial"/>
          <w:sz w:val="22"/>
          <w:szCs w:val="22"/>
        </w:rPr>
      </w:pPr>
      <w:r w:rsidRPr="00AC063C">
        <w:rPr>
          <w:rFonts w:ascii="Arial" w:hAnsi="Arial" w:cs="Arial"/>
          <w:sz w:val="22"/>
          <w:szCs w:val="22"/>
        </w:rPr>
        <w:t xml:space="preserve">Concerning linked list, which of the following statement/s is/are correct? </w:t>
      </w:r>
      <w:r w:rsidRPr="00AC063C">
        <w:rPr>
          <w:rFonts w:ascii="Arial" w:hAnsi="Arial" w:cs="Arial"/>
          <w:color w:val="FF0000"/>
          <w:szCs w:val="32"/>
        </w:rPr>
        <w:t>BC</w:t>
      </w:r>
    </w:p>
    <w:p w14:paraId="4992CAB5" w14:textId="77777777" w:rsidR="00AC063C" w:rsidRPr="00825F66" w:rsidRDefault="00AC063C" w:rsidP="00AD4A60">
      <w:pPr>
        <w:pStyle w:val="ListParagraph1"/>
        <w:numPr>
          <w:ilvl w:val="0"/>
          <w:numId w:val="16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>For a singly linked list, each node has two references except for tail.</w:t>
      </w:r>
    </w:p>
    <w:p w14:paraId="1F7769D5" w14:textId="77777777" w:rsidR="00AC063C" w:rsidRPr="00825F66" w:rsidRDefault="00AC063C" w:rsidP="00AD4A60">
      <w:pPr>
        <w:pStyle w:val="ListParagraph1"/>
        <w:numPr>
          <w:ilvl w:val="0"/>
          <w:numId w:val="16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We can identify the tail of a singly linked list as the node having None as its next reference. </w:t>
      </w:r>
    </w:p>
    <w:p w14:paraId="4323CF52" w14:textId="77777777" w:rsidR="00AC063C" w:rsidRPr="00825F66" w:rsidRDefault="00AC063C" w:rsidP="00AD4A60">
      <w:pPr>
        <w:pStyle w:val="ListParagraph1"/>
        <w:numPr>
          <w:ilvl w:val="0"/>
          <w:numId w:val="16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The time complexity of inserting a node at the tail of a singly linked list is constant. </w:t>
      </w:r>
    </w:p>
    <w:p w14:paraId="4FD54671" w14:textId="77777777" w:rsidR="00AC063C" w:rsidRPr="00825F66" w:rsidRDefault="00AC063C" w:rsidP="00AD4A60">
      <w:pPr>
        <w:pStyle w:val="ListParagraph1"/>
        <w:numPr>
          <w:ilvl w:val="0"/>
          <w:numId w:val="16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>The time complexity of removing a node at the tail of a singly linked list is constant.</w:t>
      </w:r>
    </w:p>
    <w:p w14:paraId="43FC4C18" w14:textId="77777777" w:rsidR="00AC063C" w:rsidRPr="00AC063C" w:rsidRDefault="00AC063C" w:rsidP="00AC063C">
      <w:pPr>
        <w:pStyle w:val="ListParagraph1"/>
        <w:spacing w:after="0" w:line="360" w:lineRule="auto"/>
        <w:rPr>
          <w:rFonts w:ascii="Arial" w:hAnsi="Arial" w:cs="Arial"/>
          <w:sz w:val="22"/>
          <w:szCs w:val="22"/>
        </w:rPr>
      </w:pPr>
    </w:p>
    <w:p w14:paraId="410015E7" w14:textId="38695071" w:rsidR="00AC063C" w:rsidRPr="00AC063C" w:rsidRDefault="00AC063C" w:rsidP="00AD4A60">
      <w:pPr>
        <w:pStyle w:val="10"/>
        <w:numPr>
          <w:ilvl w:val="0"/>
          <w:numId w:val="10"/>
        </w:numPr>
        <w:spacing w:after="0" w:line="360" w:lineRule="auto"/>
        <w:rPr>
          <w:rFonts w:ascii="Arial" w:hAnsi="Arial" w:cs="Arial"/>
          <w:sz w:val="22"/>
          <w:szCs w:val="22"/>
        </w:rPr>
      </w:pPr>
      <w:r w:rsidRPr="00AC063C">
        <w:rPr>
          <w:rFonts w:ascii="Arial" w:hAnsi="Arial" w:cs="Arial"/>
          <w:sz w:val="22"/>
          <w:szCs w:val="22"/>
        </w:rPr>
        <w:t xml:space="preserve">Concerning a binary tree, which of the following statement/s is/are correct? </w:t>
      </w:r>
      <w:r w:rsidRPr="00AC063C">
        <w:rPr>
          <w:rFonts w:ascii="Arial" w:hAnsi="Arial" w:cs="Arial"/>
          <w:color w:val="FF0000"/>
          <w:szCs w:val="32"/>
        </w:rPr>
        <w:t>A</w:t>
      </w:r>
      <w:r w:rsidR="003C3DD3">
        <w:rPr>
          <w:rFonts w:ascii="Arial" w:hAnsi="Arial" w:cs="Arial"/>
          <w:color w:val="FF0000"/>
          <w:szCs w:val="32"/>
        </w:rPr>
        <w:t>B</w:t>
      </w:r>
      <w:r w:rsidRPr="00AC063C">
        <w:rPr>
          <w:rFonts w:ascii="Arial" w:hAnsi="Arial" w:cs="Arial"/>
          <w:color w:val="FF0000"/>
          <w:szCs w:val="32"/>
        </w:rPr>
        <w:t>D</w:t>
      </w:r>
    </w:p>
    <w:p w14:paraId="3B5508F3" w14:textId="77777777" w:rsidR="00AC063C" w:rsidRPr="00825F66" w:rsidRDefault="00AC063C" w:rsidP="00AD4A60">
      <w:pPr>
        <w:pStyle w:val="10"/>
        <w:numPr>
          <w:ilvl w:val="0"/>
          <w:numId w:val="14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>In a binary tree, each node contains three references.</w:t>
      </w:r>
    </w:p>
    <w:p w14:paraId="48451770" w14:textId="77777777" w:rsidR="00AC063C" w:rsidRPr="00825F66" w:rsidRDefault="00AC063C" w:rsidP="00AD4A60">
      <w:pPr>
        <w:pStyle w:val="10"/>
        <w:numPr>
          <w:ilvl w:val="0"/>
          <w:numId w:val="14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>Each child node is labelled as being either a left child or a right child.</w:t>
      </w:r>
    </w:p>
    <w:p w14:paraId="1DA0F044" w14:textId="77777777" w:rsidR="00AC063C" w:rsidRPr="00825F66" w:rsidRDefault="00AC063C" w:rsidP="00AD4A60">
      <w:pPr>
        <w:pStyle w:val="10"/>
        <w:numPr>
          <w:ilvl w:val="0"/>
          <w:numId w:val="14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>A binary tree is proper if each node has either one or two children.</w:t>
      </w:r>
    </w:p>
    <w:p w14:paraId="422E2C9B" w14:textId="77777777" w:rsidR="00AC063C" w:rsidRPr="00825F66" w:rsidRDefault="00AC063C" w:rsidP="00AD4A60">
      <w:pPr>
        <w:pStyle w:val="10"/>
        <w:numPr>
          <w:ilvl w:val="0"/>
          <w:numId w:val="14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In a binary tree, data are saved hierarchically. </w:t>
      </w:r>
    </w:p>
    <w:p w14:paraId="0072103A" w14:textId="77777777" w:rsidR="00AC063C" w:rsidRPr="00AC063C" w:rsidRDefault="00AC063C" w:rsidP="00AC063C">
      <w:pPr>
        <w:pStyle w:val="10"/>
        <w:spacing w:after="0" w:line="360" w:lineRule="auto"/>
        <w:rPr>
          <w:rFonts w:ascii="Arial" w:hAnsi="Arial" w:cs="Arial"/>
          <w:color w:val="FF0000"/>
          <w:sz w:val="22"/>
          <w:szCs w:val="22"/>
        </w:rPr>
      </w:pPr>
    </w:p>
    <w:p w14:paraId="32E53359" w14:textId="34811716" w:rsidR="00AC063C" w:rsidRPr="00AC063C" w:rsidRDefault="00AC063C" w:rsidP="00AD4A60">
      <w:pPr>
        <w:pStyle w:val="10"/>
        <w:numPr>
          <w:ilvl w:val="0"/>
          <w:numId w:val="10"/>
        </w:numPr>
        <w:spacing w:after="0" w:line="360" w:lineRule="auto"/>
        <w:rPr>
          <w:rFonts w:ascii="Arial" w:hAnsi="Arial" w:cs="Arial"/>
          <w:sz w:val="22"/>
          <w:szCs w:val="22"/>
        </w:rPr>
      </w:pPr>
      <w:r w:rsidRPr="00AC063C">
        <w:rPr>
          <w:rFonts w:ascii="Arial" w:hAnsi="Arial" w:cs="Arial"/>
          <w:sz w:val="22"/>
          <w:szCs w:val="22"/>
        </w:rPr>
        <w:t>Concerning</w:t>
      </w:r>
      <w:r w:rsidRPr="00AC063C">
        <w:rPr>
          <w:rFonts w:ascii="Arial" w:hAnsi="Arial" w:cs="Arial"/>
          <w:sz w:val="22"/>
          <w:szCs w:val="22"/>
          <w:lang w:eastAsia="zh-CN"/>
        </w:rPr>
        <w:t xml:space="preserve"> stack, which of the following statement/s is/are correct? </w:t>
      </w:r>
      <w:r w:rsidRPr="00AC063C">
        <w:rPr>
          <w:rFonts w:ascii="Arial" w:hAnsi="Arial" w:cs="Arial"/>
          <w:color w:val="FF0000"/>
          <w:szCs w:val="32"/>
        </w:rPr>
        <w:t>AD</w:t>
      </w:r>
    </w:p>
    <w:p w14:paraId="1DEFB29B" w14:textId="77777777" w:rsidR="00AC063C" w:rsidRPr="00825F66" w:rsidRDefault="00AC063C" w:rsidP="00AD4A60">
      <w:pPr>
        <w:pStyle w:val="10"/>
        <w:numPr>
          <w:ilvl w:val="0"/>
          <w:numId w:val="9"/>
        </w:numPr>
        <w:spacing w:after="0" w:line="360" w:lineRule="auto"/>
        <w:ind w:firstLine="440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A stack can be accessed based on the “last in first out” principle. </w:t>
      </w:r>
    </w:p>
    <w:p w14:paraId="0FA3980D" w14:textId="77777777" w:rsidR="00AC063C" w:rsidRPr="00825F66" w:rsidRDefault="00AC063C" w:rsidP="00AD4A60">
      <w:pPr>
        <w:pStyle w:val="10"/>
        <w:numPr>
          <w:ilvl w:val="0"/>
          <w:numId w:val="9"/>
        </w:numPr>
        <w:spacing w:after="0" w:line="360" w:lineRule="auto"/>
        <w:ind w:firstLine="440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More than one element of a stack can be accessed simultaneously if necessary. </w:t>
      </w:r>
    </w:p>
    <w:p w14:paraId="120CDB3E" w14:textId="77777777" w:rsidR="00AC063C" w:rsidRPr="00825F66" w:rsidRDefault="00AC063C" w:rsidP="00AD4A60">
      <w:pPr>
        <w:pStyle w:val="10"/>
        <w:numPr>
          <w:ilvl w:val="0"/>
          <w:numId w:val="9"/>
        </w:numPr>
        <w:spacing w:after="0" w:line="360" w:lineRule="auto"/>
        <w:ind w:firstLine="440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>The time complexity of Inserting an element into a stack is linear.</w:t>
      </w:r>
    </w:p>
    <w:p w14:paraId="12439150" w14:textId="77777777" w:rsidR="00AC063C" w:rsidRPr="00825F66" w:rsidRDefault="00AC063C" w:rsidP="00AD4A60">
      <w:pPr>
        <w:pStyle w:val="10"/>
        <w:numPr>
          <w:ilvl w:val="0"/>
          <w:numId w:val="9"/>
        </w:numPr>
        <w:spacing w:after="0" w:line="360" w:lineRule="auto"/>
        <w:ind w:firstLine="440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The time complexity of removing an element from a stack is constant. </w:t>
      </w:r>
    </w:p>
    <w:p w14:paraId="452A533C" w14:textId="77777777" w:rsidR="00AC063C" w:rsidRPr="00AC063C" w:rsidRDefault="00AC063C" w:rsidP="00AC063C">
      <w:pPr>
        <w:pStyle w:val="10"/>
        <w:spacing w:after="0" w:line="360" w:lineRule="auto"/>
        <w:rPr>
          <w:rFonts w:ascii="Arial" w:hAnsi="Arial" w:cs="Arial"/>
          <w:color w:val="FF0000"/>
          <w:sz w:val="22"/>
          <w:szCs w:val="22"/>
        </w:rPr>
      </w:pPr>
    </w:p>
    <w:p w14:paraId="03C80A97" w14:textId="0EAB1B89" w:rsidR="00AC063C" w:rsidRPr="00AC063C" w:rsidRDefault="00AC063C" w:rsidP="00AD4A60">
      <w:pPr>
        <w:pStyle w:val="10"/>
        <w:numPr>
          <w:ilvl w:val="0"/>
          <w:numId w:val="10"/>
        </w:numPr>
        <w:spacing w:after="0" w:line="360" w:lineRule="auto"/>
        <w:rPr>
          <w:rFonts w:ascii="Arial" w:hAnsi="Arial" w:cs="Arial"/>
          <w:sz w:val="22"/>
          <w:szCs w:val="22"/>
        </w:rPr>
      </w:pPr>
      <w:r w:rsidRPr="00AC063C">
        <w:rPr>
          <w:rFonts w:ascii="Arial" w:hAnsi="Arial" w:cs="Arial"/>
          <w:sz w:val="22"/>
          <w:szCs w:val="22"/>
        </w:rPr>
        <w:t xml:space="preserve">Concerning algorithm analysis, which of the following </w:t>
      </w:r>
      <w:r w:rsidRPr="00AC063C">
        <w:rPr>
          <w:rFonts w:ascii="Arial" w:hAnsi="Arial" w:cs="Arial"/>
          <w:sz w:val="22"/>
          <w:szCs w:val="22"/>
          <w:lang w:eastAsia="zh-CN"/>
        </w:rPr>
        <w:t>statement/s is/are</w:t>
      </w:r>
      <w:r w:rsidRPr="00AC063C">
        <w:rPr>
          <w:rFonts w:ascii="Arial" w:hAnsi="Arial" w:cs="Arial"/>
          <w:sz w:val="22"/>
          <w:szCs w:val="22"/>
        </w:rPr>
        <w:t xml:space="preserve"> correct? </w:t>
      </w:r>
      <w:r w:rsidRPr="00AC063C">
        <w:rPr>
          <w:rFonts w:ascii="Arial" w:hAnsi="Arial" w:cs="Arial"/>
          <w:color w:val="FF0000"/>
          <w:szCs w:val="32"/>
        </w:rPr>
        <w:t>AC</w:t>
      </w:r>
    </w:p>
    <w:p w14:paraId="2C4B004C" w14:textId="77777777" w:rsidR="00AC063C" w:rsidRPr="00825F66" w:rsidRDefault="00AC063C" w:rsidP="00AD4A60">
      <w:pPr>
        <w:pStyle w:val="10"/>
        <w:numPr>
          <w:ilvl w:val="0"/>
          <w:numId w:val="11"/>
        </w:numPr>
        <w:spacing w:after="0" w:line="360" w:lineRule="auto"/>
        <w:rPr>
          <w:rFonts w:ascii="Arial" w:hAnsi="Arial" w:cs="Arial"/>
          <w:color w:val="000000" w:themeColor="text1"/>
          <w:sz w:val="22"/>
        </w:rPr>
      </w:pPr>
      <w:r w:rsidRPr="00825F66">
        <w:rPr>
          <w:rFonts w:ascii="Arial" w:hAnsi="Arial" w:cs="Arial"/>
          <w:color w:val="000000" w:themeColor="text1"/>
          <w:sz w:val="22"/>
        </w:rPr>
        <w:t xml:space="preserve">The big-Oh notation allows us to say that a function f(n) is less than or equal to another function g(n) </w:t>
      </w:r>
      <w:r w:rsidRPr="00825F66">
        <w:rPr>
          <w:rFonts w:ascii="Arial" w:hAnsi="Arial" w:cs="Arial"/>
          <w:color w:val="000000" w:themeColor="text1"/>
          <w:sz w:val="22"/>
          <w:szCs w:val="22"/>
        </w:rPr>
        <w:t>up</w:t>
      </w:r>
      <w:r w:rsidRPr="00825F66">
        <w:rPr>
          <w:rFonts w:ascii="Arial" w:hAnsi="Arial" w:cs="Arial"/>
          <w:color w:val="000000" w:themeColor="text1"/>
          <w:sz w:val="22"/>
        </w:rPr>
        <w:t xml:space="preserve"> to a constant factor when n is large enough. </w:t>
      </w:r>
    </w:p>
    <w:p w14:paraId="54573B59" w14:textId="77777777" w:rsidR="00AC063C" w:rsidRPr="00825F66" w:rsidRDefault="00AC063C" w:rsidP="00AD4A60">
      <w:pPr>
        <w:pStyle w:val="10"/>
        <w:numPr>
          <w:ilvl w:val="0"/>
          <w:numId w:val="11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Function </w:t>
      </w:r>
      <m:oMath>
        <m:r>
          <m:rPr>
            <m:sty m:val="p"/>
          </m:rPr>
          <w:rPr>
            <w:rFonts w:ascii="Cambria Math" w:hAnsi="Cambria Math" w:cs="Arial"/>
            <w:color w:val="000000" w:themeColor="text1"/>
            <w:sz w:val="22"/>
            <w:szCs w:val="22"/>
          </w:rPr>
          <m:t>5</m:t>
        </m:r>
        <m:sSup>
          <m:sSup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n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4</m:t>
            </m:r>
          </m:sup>
        </m:sSup>
        <m:r>
          <w:rPr>
            <w:rFonts w:ascii="Cambria Math" w:hAnsi="Cambria Math" w:cs="Arial"/>
            <w:color w:val="000000" w:themeColor="text1"/>
            <w:sz w:val="22"/>
            <w:szCs w:val="22"/>
          </w:rPr>
          <m:t>+6</m:t>
        </m:r>
        <m:sSup>
          <m:sSup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n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3</m:t>
            </m:r>
          </m:sup>
        </m:sSup>
        <m:r>
          <w:rPr>
            <w:rFonts w:ascii="Cambria Math" w:hAnsi="Cambria Math" w:cs="Arial"/>
            <w:color w:val="000000" w:themeColor="text1"/>
            <w:sz w:val="22"/>
            <w:szCs w:val="22"/>
          </w:rPr>
          <m:t>+2</m:t>
        </m:r>
        <m:sSup>
          <m:sSup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n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 w:cs="Arial"/>
            <w:color w:val="000000" w:themeColor="text1"/>
            <w:sz w:val="22"/>
            <w:szCs w:val="22"/>
          </w:rPr>
          <m:t>+</m:t>
        </m:r>
        <m:sSup>
          <m:sSup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2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n</m:t>
            </m:r>
          </m:sup>
        </m:sSup>
        <m:r>
          <w:rPr>
            <w:rFonts w:ascii="Cambria Math" w:hAnsi="Cambria Math" w:cs="Arial"/>
            <w:color w:val="000000" w:themeColor="text1"/>
            <w:sz w:val="22"/>
            <w:szCs w:val="22"/>
          </w:rPr>
          <m:t>+2n</m:t>
        </m:r>
      </m:oMath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 is </w:t>
      </w:r>
      <w:proofErr w:type="gramStart"/>
      <w:r w:rsidRPr="00825F66">
        <w:rPr>
          <w:rFonts w:ascii="Arial" w:hAnsi="Arial" w:cs="Arial"/>
          <w:color w:val="000000" w:themeColor="text1"/>
          <w:sz w:val="22"/>
          <w:szCs w:val="22"/>
        </w:rPr>
        <w:t>O(</w:t>
      </w:r>
      <w:proofErr w:type="gramEnd"/>
      <m:oMath>
        <m:sSup>
          <m:sSup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n</m:t>
            </m:r>
          </m:e>
          <m:sup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4</m:t>
            </m:r>
          </m:sup>
        </m:sSup>
      </m:oMath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). </w:t>
      </w:r>
    </w:p>
    <w:p w14:paraId="318CBA12" w14:textId="22168D83" w:rsidR="00AC063C" w:rsidRPr="00825F66" w:rsidRDefault="00AC063C" w:rsidP="00AD4A60">
      <w:pPr>
        <w:pStyle w:val="10"/>
        <w:numPr>
          <w:ilvl w:val="0"/>
          <w:numId w:val="11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lastRenderedPageBreak/>
        <w:t xml:space="preserve">The big-Oh notation </w:t>
      </w:r>
      <w:r w:rsidR="00335387">
        <w:rPr>
          <w:rFonts w:ascii="Arial" w:hAnsi="Arial" w:cs="Arial"/>
          <w:color w:val="000000" w:themeColor="text1"/>
          <w:sz w:val="22"/>
          <w:szCs w:val="22"/>
        </w:rPr>
        <w:t xml:space="preserve">can be </w:t>
      </w: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used to characterize the running time of an algorithm in the asymptotic sense. </w:t>
      </w:r>
    </w:p>
    <w:p w14:paraId="7ECB1E3A" w14:textId="08184A12" w:rsidR="00AC063C" w:rsidRPr="00825F66" w:rsidRDefault="00AC063C" w:rsidP="00AD4A60">
      <w:pPr>
        <w:pStyle w:val="10"/>
        <w:numPr>
          <w:ilvl w:val="0"/>
          <w:numId w:val="11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When we </w:t>
      </w:r>
      <w:r w:rsidR="00AD44A6" w:rsidRPr="00825F66">
        <w:rPr>
          <w:rFonts w:ascii="Arial" w:hAnsi="Arial" w:cs="Arial"/>
          <w:color w:val="000000" w:themeColor="text1"/>
          <w:sz w:val="22"/>
          <w:szCs w:val="22"/>
        </w:rPr>
        <w:t>analyze</w:t>
      </w: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 an algorithm, we are usually interested at its average performance regardless of the input size. </w:t>
      </w:r>
    </w:p>
    <w:p w14:paraId="5153812B" w14:textId="77777777" w:rsidR="00AC063C" w:rsidRPr="00AC063C" w:rsidRDefault="00AC063C" w:rsidP="00AC063C">
      <w:pPr>
        <w:pStyle w:val="10"/>
        <w:spacing w:after="0" w:line="360" w:lineRule="auto"/>
        <w:ind w:firstLine="440"/>
        <w:rPr>
          <w:rFonts w:ascii="Arial" w:hAnsi="Arial" w:cs="Arial"/>
          <w:sz w:val="22"/>
          <w:szCs w:val="22"/>
        </w:rPr>
      </w:pPr>
    </w:p>
    <w:p w14:paraId="0B8F3042" w14:textId="22EA34F5" w:rsidR="00AC063C" w:rsidRPr="00AC063C" w:rsidRDefault="00AC063C" w:rsidP="00AD4A60">
      <w:pPr>
        <w:pStyle w:val="10"/>
        <w:numPr>
          <w:ilvl w:val="0"/>
          <w:numId w:val="10"/>
        </w:numPr>
        <w:spacing w:after="0" w:line="360" w:lineRule="auto"/>
        <w:rPr>
          <w:rFonts w:ascii="Arial" w:hAnsi="Arial" w:cs="Arial"/>
          <w:sz w:val="22"/>
          <w:szCs w:val="22"/>
        </w:rPr>
      </w:pPr>
      <w:r w:rsidRPr="00AC063C">
        <w:rPr>
          <w:rFonts w:ascii="Arial" w:hAnsi="Arial" w:cs="Arial"/>
          <w:sz w:val="22"/>
          <w:szCs w:val="22"/>
        </w:rPr>
        <w:t xml:space="preserve">Concerning recursion, which of the following </w:t>
      </w:r>
      <w:r w:rsidRPr="00AC063C">
        <w:rPr>
          <w:rFonts w:ascii="Arial" w:hAnsi="Arial" w:cs="Arial"/>
          <w:sz w:val="22"/>
          <w:szCs w:val="22"/>
          <w:lang w:eastAsia="zh-CN"/>
        </w:rPr>
        <w:t>statement/s is/are</w:t>
      </w:r>
      <w:r w:rsidRPr="00AC063C">
        <w:rPr>
          <w:rFonts w:ascii="Arial" w:hAnsi="Arial" w:cs="Arial"/>
          <w:sz w:val="22"/>
          <w:szCs w:val="22"/>
        </w:rPr>
        <w:t xml:space="preserve"> correct? </w:t>
      </w:r>
      <w:r w:rsidRPr="00AC063C">
        <w:rPr>
          <w:rFonts w:ascii="Arial" w:hAnsi="Arial" w:cs="Arial"/>
          <w:color w:val="FF0000"/>
          <w:szCs w:val="32"/>
        </w:rPr>
        <w:t>A</w:t>
      </w:r>
    </w:p>
    <w:p w14:paraId="0F3AFB18" w14:textId="19D12069" w:rsidR="00AC063C" w:rsidRPr="00825F66" w:rsidRDefault="00335387" w:rsidP="00AD4A60">
      <w:pPr>
        <w:pStyle w:val="ListParagraph1"/>
        <w:numPr>
          <w:ilvl w:val="0"/>
          <w:numId w:val="7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  <w:lang w:eastAsia="zh-CN"/>
        </w:rPr>
        <w:t>Calculating f</w:t>
      </w:r>
      <w:r w:rsidR="00AC063C" w:rsidRPr="00825F66">
        <w:rPr>
          <w:rFonts w:ascii="Arial" w:hAnsi="Arial" w:cs="Arial"/>
          <w:color w:val="000000" w:themeColor="text1"/>
          <w:sz w:val="22"/>
          <w:szCs w:val="22"/>
        </w:rPr>
        <w:t xml:space="preserve">actorial 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function </w:t>
      </w:r>
      <w:r w:rsidR="00AC063C" w:rsidRPr="00825F66">
        <w:rPr>
          <w:rFonts w:ascii="Arial" w:hAnsi="Arial" w:cs="Arial"/>
          <w:color w:val="000000" w:themeColor="text1"/>
          <w:sz w:val="22"/>
          <w:szCs w:val="22"/>
        </w:rPr>
        <w:t>belongs to linear recursive algorithms.</w:t>
      </w:r>
    </w:p>
    <w:p w14:paraId="64BF7426" w14:textId="420314D6" w:rsidR="00AC063C" w:rsidRPr="00825F66" w:rsidRDefault="00AC063C" w:rsidP="00AD4A60">
      <w:pPr>
        <w:pStyle w:val="ListParagraph1"/>
        <w:numPr>
          <w:ilvl w:val="0"/>
          <w:numId w:val="7"/>
        </w:numPr>
        <w:spacing w:after="0" w:line="360" w:lineRule="auto"/>
        <w:rPr>
          <w:rFonts w:ascii="Arial" w:hAnsi="Arial" w:cs="Arial"/>
          <w:color w:val="000000" w:themeColor="text1"/>
          <w:sz w:val="22"/>
          <w:szCs w:val="22"/>
        </w:rPr>
      </w:pP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A recursive </w:t>
      </w:r>
      <w:r w:rsidR="00335387">
        <w:rPr>
          <w:rFonts w:ascii="Arial" w:hAnsi="Arial" w:cs="Arial"/>
          <w:color w:val="000000" w:themeColor="text1"/>
          <w:sz w:val="22"/>
          <w:szCs w:val="22"/>
        </w:rPr>
        <w:t>definition</w:t>
      </w:r>
      <w:r w:rsidRPr="00825F66">
        <w:rPr>
          <w:rFonts w:ascii="Arial" w:hAnsi="Arial" w:cs="Arial"/>
          <w:color w:val="000000" w:themeColor="text1"/>
          <w:sz w:val="22"/>
          <w:szCs w:val="22"/>
        </w:rPr>
        <w:t xml:space="preserve"> should have only one base case.</w:t>
      </w:r>
    </w:p>
    <w:p w14:paraId="1FD7CAFF" w14:textId="5944B5D0" w:rsidR="00AC063C" w:rsidRPr="00825F66" w:rsidRDefault="00335387" w:rsidP="00AD4A60">
      <w:pPr>
        <w:pStyle w:val="ListParagraph1"/>
        <w:numPr>
          <w:ilvl w:val="0"/>
          <w:numId w:val="7"/>
        </w:numPr>
        <w:spacing w:after="0" w:line="360" w:lineRule="auto"/>
        <w:rPr>
          <w:rFonts w:ascii="Arial" w:hAnsi="Arial" w:cs="Arial"/>
          <w:color w:val="000000" w:themeColor="text1"/>
          <w:sz w:val="22"/>
        </w:rPr>
      </w:pPr>
      <w:r>
        <w:rPr>
          <w:rFonts w:ascii="Arial" w:hAnsi="Arial" w:cs="Arial"/>
          <w:color w:val="000000" w:themeColor="text1"/>
          <w:sz w:val="22"/>
        </w:rPr>
        <w:t>Inside a function, only one recursive call can be made</w:t>
      </w:r>
      <w:r w:rsidR="00AC063C" w:rsidRPr="00825F66">
        <w:rPr>
          <w:rFonts w:ascii="Arial" w:hAnsi="Arial" w:cs="Arial"/>
          <w:color w:val="000000" w:themeColor="text1"/>
          <w:sz w:val="22"/>
        </w:rPr>
        <w:t>.</w:t>
      </w:r>
    </w:p>
    <w:p w14:paraId="34934F69" w14:textId="17E94338" w:rsidR="00AC063C" w:rsidRPr="00825F66" w:rsidRDefault="00335387" w:rsidP="00AD4A60">
      <w:pPr>
        <w:pStyle w:val="ListParagraph1"/>
        <w:numPr>
          <w:ilvl w:val="0"/>
          <w:numId w:val="7"/>
        </w:numPr>
        <w:spacing w:after="0" w:line="360" w:lineRule="auto"/>
        <w:rPr>
          <w:rFonts w:ascii="Arial" w:hAnsi="Arial" w:cs="Arial"/>
          <w:color w:val="000000" w:themeColor="text1"/>
          <w:sz w:val="22"/>
        </w:rPr>
      </w:pPr>
      <w:r>
        <w:rPr>
          <w:rFonts w:ascii="Arial" w:hAnsi="Arial" w:cs="Arial"/>
          <w:color w:val="000000" w:themeColor="text1"/>
          <w:sz w:val="22"/>
          <w:lang w:eastAsia="zh-CN"/>
        </w:rPr>
        <w:t xml:space="preserve">Quick sort is a recursive algorithm whose </w:t>
      </w:r>
      <w:r w:rsidR="00DB14BE">
        <w:rPr>
          <w:rFonts w:ascii="Arial" w:hAnsi="Arial" w:cs="Arial"/>
          <w:color w:val="000000" w:themeColor="text1"/>
          <w:sz w:val="22"/>
          <w:lang w:eastAsia="zh-CN"/>
        </w:rPr>
        <w:t xml:space="preserve">average </w:t>
      </w:r>
      <w:r>
        <w:rPr>
          <w:rFonts w:ascii="Arial" w:hAnsi="Arial" w:cs="Arial"/>
          <w:color w:val="000000" w:themeColor="text1"/>
          <w:sz w:val="22"/>
          <w:lang w:eastAsia="zh-CN"/>
        </w:rPr>
        <w:t>time complexity is O(n</w:t>
      </w:r>
      <w:r w:rsidRPr="00335387">
        <w:rPr>
          <w:rFonts w:ascii="Arial" w:hAnsi="Arial" w:cs="Arial"/>
          <w:color w:val="000000" w:themeColor="text1"/>
          <w:sz w:val="22"/>
          <w:vertAlign w:val="superscript"/>
          <w:lang w:eastAsia="zh-CN"/>
        </w:rPr>
        <w:t>2</w:t>
      </w:r>
      <w:r>
        <w:rPr>
          <w:rFonts w:ascii="Arial" w:hAnsi="Arial" w:cs="Arial"/>
          <w:color w:val="000000" w:themeColor="text1"/>
          <w:sz w:val="22"/>
          <w:lang w:eastAsia="zh-CN"/>
        </w:rPr>
        <w:t>)</w:t>
      </w:r>
      <w:r w:rsidR="00AC063C" w:rsidRPr="00825F66">
        <w:rPr>
          <w:rFonts w:ascii="Arial" w:hAnsi="Arial" w:cs="Arial"/>
          <w:color w:val="000000" w:themeColor="text1"/>
          <w:sz w:val="22"/>
          <w:lang w:eastAsia="zh-CN"/>
        </w:rPr>
        <w:t>.</w:t>
      </w:r>
    </w:p>
    <w:p w14:paraId="3C5322E6" w14:textId="77777777" w:rsidR="0018244B" w:rsidRPr="00AC063C" w:rsidRDefault="0018244B" w:rsidP="0018244B">
      <w:pPr>
        <w:pStyle w:val="ListParagraph1"/>
        <w:spacing w:after="0" w:line="360" w:lineRule="auto"/>
        <w:ind w:left="360"/>
        <w:rPr>
          <w:rFonts w:ascii="Arial" w:hAnsi="Arial" w:cs="Arial"/>
          <w:color w:val="FF0000"/>
          <w:sz w:val="22"/>
        </w:rPr>
      </w:pPr>
    </w:p>
    <w:p w14:paraId="125A4085" w14:textId="78E54A47" w:rsidR="00AC063C" w:rsidRPr="00AC063C" w:rsidRDefault="00AC063C" w:rsidP="00AD4A60">
      <w:pPr>
        <w:pStyle w:val="10"/>
        <w:numPr>
          <w:ilvl w:val="0"/>
          <w:numId w:val="10"/>
        </w:numPr>
        <w:spacing w:after="0" w:line="360" w:lineRule="auto"/>
        <w:rPr>
          <w:rFonts w:ascii="Arial" w:hAnsi="Arial" w:cs="Arial"/>
          <w:szCs w:val="32"/>
        </w:rPr>
      </w:pPr>
      <w:r w:rsidRPr="00AC063C">
        <w:rPr>
          <w:rFonts w:ascii="Arial" w:hAnsi="Arial" w:cs="Arial"/>
          <w:szCs w:val="32"/>
        </w:rPr>
        <w:t xml:space="preserve">Assume that the </w:t>
      </w:r>
      <w:r w:rsidR="00DB14BE" w:rsidRPr="00DB14BE">
        <w:rPr>
          <w:rFonts w:ascii="Arial" w:hAnsi="Arial" w:cs="Arial"/>
          <w:szCs w:val="32"/>
        </w:rPr>
        <w:t>five numbers</w:t>
      </w:r>
      <w:r w:rsidR="00DB14BE">
        <w:rPr>
          <w:rFonts w:ascii="Arial" w:hAnsi="Arial" w:cs="Arial"/>
          <w:sz w:val="22"/>
          <w:szCs w:val="22"/>
          <w:lang w:eastAsia="zh-CN"/>
        </w:rPr>
        <w:t xml:space="preserve"> </w:t>
      </w:r>
      <w:r w:rsidRPr="00AC063C">
        <w:rPr>
          <w:rFonts w:ascii="Arial" w:hAnsi="Arial" w:cs="Arial"/>
          <w:szCs w:val="32"/>
        </w:rPr>
        <w:t>1, 2, 3, 4, and 5 are pushed onto the stack</w:t>
      </w:r>
      <w:r w:rsidR="00DB14BE">
        <w:rPr>
          <w:rFonts w:ascii="Arial" w:hAnsi="Arial" w:cs="Arial"/>
          <w:szCs w:val="32"/>
        </w:rPr>
        <w:t xml:space="preserve">, which of the following statement/s is/are </w:t>
      </w:r>
      <w:proofErr w:type="gramStart"/>
      <w:r w:rsidR="00DB14BE">
        <w:rPr>
          <w:rFonts w:ascii="Arial" w:hAnsi="Arial" w:cs="Arial"/>
          <w:szCs w:val="32"/>
        </w:rPr>
        <w:t>correct?</w:t>
      </w:r>
      <w:r w:rsidRPr="00AC063C">
        <w:rPr>
          <w:rFonts w:ascii="Arial" w:hAnsi="Arial" w:cs="Arial"/>
          <w:szCs w:val="32"/>
        </w:rPr>
        <w:t>:</w:t>
      </w:r>
      <w:proofErr w:type="gramEnd"/>
      <w:r w:rsidRPr="00AC063C">
        <w:rPr>
          <w:rFonts w:ascii="Arial" w:hAnsi="Arial" w:cs="Arial"/>
          <w:szCs w:val="32"/>
        </w:rPr>
        <w:t xml:space="preserve"> </w:t>
      </w:r>
      <w:r w:rsidR="00310F1C">
        <w:rPr>
          <w:rFonts w:ascii="Arial" w:hAnsi="Arial" w:cs="Arial"/>
          <w:color w:val="FF0000"/>
          <w:szCs w:val="32"/>
        </w:rPr>
        <w:t>CD</w:t>
      </w:r>
    </w:p>
    <w:p w14:paraId="2B69EBD6" w14:textId="7F584894" w:rsidR="00AC063C" w:rsidRPr="00825F66" w:rsidRDefault="00310F1C" w:rsidP="00AD4A60">
      <w:pPr>
        <w:pStyle w:val="10"/>
        <w:numPr>
          <w:ilvl w:val="0"/>
          <w:numId w:val="12"/>
        </w:numPr>
        <w:spacing w:after="0" w:line="360" w:lineRule="auto"/>
        <w:ind w:left="300"/>
        <w:rPr>
          <w:rFonts w:ascii="Arial" w:hAnsi="Arial" w:cs="Arial"/>
          <w:color w:val="000000" w:themeColor="text1"/>
          <w:sz w:val="22"/>
        </w:rPr>
      </w:pPr>
      <w:r>
        <w:rPr>
          <w:rFonts w:ascii="Arial" w:hAnsi="Arial" w:cs="Arial"/>
          <w:color w:val="000000" w:themeColor="text1"/>
          <w:sz w:val="22"/>
        </w:rPr>
        <w:t>If the numbers are pushed in the order of 1-2-3-4-5, then the first number popped will be 1</w:t>
      </w:r>
      <w:r w:rsidR="00DB14BE">
        <w:rPr>
          <w:rFonts w:ascii="Arial" w:hAnsi="Arial" w:cs="Arial"/>
          <w:color w:val="000000" w:themeColor="text1"/>
          <w:sz w:val="22"/>
        </w:rPr>
        <w:t xml:space="preserve">. </w:t>
      </w:r>
    </w:p>
    <w:p w14:paraId="19892917" w14:textId="4755AC72" w:rsidR="00AC063C" w:rsidRPr="00825F66" w:rsidRDefault="00310F1C" w:rsidP="00AD4A60">
      <w:pPr>
        <w:pStyle w:val="10"/>
        <w:numPr>
          <w:ilvl w:val="0"/>
          <w:numId w:val="12"/>
        </w:numPr>
        <w:spacing w:after="0" w:line="360" w:lineRule="auto"/>
        <w:ind w:left="300"/>
        <w:rPr>
          <w:rFonts w:ascii="Arial" w:hAnsi="Arial" w:cs="Arial"/>
          <w:color w:val="000000" w:themeColor="text1"/>
          <w:sz w:val="22"/>
        </w:rPr>
      </w:pPr>
      <w:r>
        <w:rPr>
          <w:rFonts w:ascii="Arial" w:hAnsi="Arial" w:cs="Arial"/>
          <w:color w:val="000000" w:themeColor="text1"/>
          <w:sz w:val="22"/>
        </w:rPr>
        <w:t xml:space="preserve">In Python, these five numbers are essentially saved in a list. </w:t>
      </w:r>
    </w:p>
    <w:p w14:paraId="3DFA219C" w14:textId="3D6CFDD3" w:rsidR="00AC063C" w:rsidRPr="00825F66" w:rsidRDefault="00310F1C" w:rsidP="00AD4A60">
      <w:pPr>
        <w:pStyle w:val="10"/>
        <w:numPr>
          <w:ilvl w:val="0"/>
          <w:numId w:val="12"/>
        </w:numPr>
        <w:spacing w:after="0" w:line="360" w:lineRule="auto"/>
        <w:ind w:left="300"/>
        <w:rPr>
          <w:rFonts w:ascii="Arial" w:hAnsi="Arial" w:cs="Arial"/>
          <w:color w:val="000000" w:themeColor="text1"/>
          <w:sz w:val="22"/>
        </w:rPr>
      </w:pPr>
      <w:r>
        <w:rPr>
          <w:rFonts w:ascii="Arial" w:hAnsi="Arial" w:cs="Arial"/>
          <w:color w:val="000000" w:themeColor="text1"/>
          <w:sz w:val="22"/>
        </w:rPr>
        <w:t xml:space="preserve">The stack can be implemented based on a dictionary. </w:t>
      </w:r>
    </w:p>
    <w:p w14:paraId="3FE837BC" w14:textId="7A480913" w:rsidR="00AC063C" w:rsidRPr="00825F66" w:rsidRDefault="00310F1C" w:rsidP="00AD4A60">
      <w:pPr>
        <w:pStyle w:val="10"/>
        <w:numPr>
          <w:ilvl w:val="0"/>
          <w:numId w:val="12"/>
        </w:numPr>
        <w:spacing w:after="0" w:line="360" w:lineRule="auto"/>
        <w:ind w:left="300"/>
        <w:rPr>
          <w:rFonts w:ascii="Arial" w:hAnsi="Arial" w:cs="Arial"/>
          <w:color w:val="000000" w:themeColor="text1"/>
          <w:sz w:val="22"/>
        </w:rPr>
      </w:pPr>
      <w:r>
        <w:rPr>
          <w:rFonts w:ascii="Arial" w:hAnsi="Arial" w:cs="Arial" w:hint="eastAsia"/>
          <w:color w:val="000000" w:themeColor="text1"/>
          <w:sz w:val="22"/>
          <w:lang w:eastAsia="zh-CN"/>
        </w:rPr>
        <w:t>T</w:t>
      </w:r>
      <w:r>
        <w:rPr>
          <w:rFonts w:ascii="Arial" w:hAnsi="Arial" w:cs="Arial"/>
          <w:color w:val="000000" w:themeColor="text1"/>
          <w:sz w:val="22"/>
          <w:lang w:eastAsia="zh-CN"/>
        </w:rPr>
        <w:t xml:space="preserve">he time complexity of popping out all elements in the stack is O(n). </w:t>
      </w:r>
    </w:p>
    <w:p w14:paraId="291C0768" w14:textId="0F735D28" w:rsidR="00820BF1" w:rsidRPr="00AC063C" w:rsidRDefault="00820BF1">
      <w:pPr>
        <w:spacing w:after="0"/>
        <w:rPr>
          <w:rFonts w:ascii="Arial" w:hAnsi="Arial" w:cs="Arial"/>
          <w:sz w:val="22"/>
        </w:rPr>
      </w:pPr>
    </w:p>
    <w:p w14:paraId="6602AB52" w14:textId="75DE9D53" w:rsidR="00820BF1" w:rsidRPr="00AC063C" w:rsidRDefault="00820BF1">
      <w:pPr>
        <w:spacing w:after="0"/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br w:type="page"/>
      </w:r>
    </w:p>
    <w:p w14:paraId="67FFED30" w14:textId="6C8F9B41" w:rsidR="00F46200" w:rsidRPr="00AC063C" w:rsidRDefault="009966CE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lastRenderedPageBreak/>
        <w:t>Question 3. (</w:t>
      </w:r>
      <w:r w:rsidR="00F62E02" w:rsidRPr="00AC063C">
        <w:rPr>
          <w:rFonts w:ascii="Arial" w:hAnsi="Arial" w:cs="Arial"/>
          <w:sz w:val="22"/>
        </w:rPr>
        <w:t>8</w:t>
      </w:r>
      <w:r w:rsidRPr="00AC063C">
        <w:rPr>
          <w:rFonts w:ascii="Arial" w:hAnsi="Arial" w:cs="Arial"/>
          <w:sz w:val="22"/>
        </w:rPr>
        <w:t xml:space="preserve">% + </w:t>
      </w:r>
      <w:r w:rsidR="00FC75EC" w:rsidRPr="00AC063C">
        <w:rPr>
          <w:rFonts w:ascii="Arial" w:hAnsi="Arial" w:cs="Arial"/>
          <w:sz w:val="22"/>
          <w:lang w:eastAsia="zh-CN"/>
        </w:rPr>
        <w:t>10</w:t>
      </w:r>
      <w:r w:rsidR="0007654D" w:rsidRPr="00AC063C">
        <w:rPr>
          <w:rFonts w:ascii="Arial" w:hAnsi="Arial" w:cs="Arial"/>
          <w:sz w:val="22"/>
          <w:lang w:eastAsia="zh-CN"/>
        </w:rPr>
        <w:t>%</w:t>
      </w:r>
      <w:r w:rsidR="00BF3F06" w:rsidRPr="00AC063C">
        <w:rPr>
          <w:rFonts w:ascii="Arial" w:hAnsi="Arial" w:cs="Arial"/>
          <w:sz w:val="22"/>
          <w:lang w:eastAsia="zh-CN"/>
        </w:rPr>
        <w:t xml:space="preserve"> </w:t>
      </w:r>
      <w:r w:rsidR="0007654D" w:rsidRPr="00AC063C">
        <w:rPr>
          <w:rFonts w:ascii="Arial" w:hAnsi="Arial" w:cs="Arial"/>
          <w:sz w:val="22"/>
          <w:lang w:eastAsia="zh-CN"/>
        </w:rPr>
        <w:t>+</w:t>
      </w:r>
      <w:r w:rsidR="00BF3F06" w:rsidRPr="00AC063C">
        <w:rPr>
          <w:rFonts w:ascii="Arial" w:hAnsi="Arial" w:cs="Arial"/>
          <w:sz w:val="22"/>
          <w:lang w:eastAsia="zh-CN"/>
        </w:rPr>
        <w:t xml:space="preserve"> </w:t>
      </w:r>
      <w:r w:rsidR="000440F8" w:rsidRPr="00AC063C">
        <w:rPr>
          <w:rFonts w:ascii="Arial" w:hAnsi="Arial" w:cs="Arial"/>
          <w:sz w:val="22"/>
          <w:lang w:eastAsia="zh-CN"/>
        </w:rPr>
        <w:t>1</w:t>
      </w:r>
      <w:r w:rsidR="00F62E02" w:rsidRPr="00AC063C">
        <w:rPr>
          <w:rFonts w:ascii="Arial" w:hAnsi="Arial" w:cs="Arial"/>
          <w:sz w:val="22"/>
          <w:lang w:eastAsia="zh-CN"/>
        </w:rPr>
        <w:t>2</w:t>
      </w:r>
      <w:r w:rsidRPr="00AC063C">
        <w:rPr>
          <w:rFonts w:ascii="Arial" w:hAnsi="Arial" w:cs="Arial"/>
          <w:sz w:val="22"/>
        </w:rPr>
        <w:t>% = 30%)</w:t>
      </w:r>
    </w:p>
    <w:p w14:paraId="5C8054B3" w14:textId="478DDAA0" w:rsidR="00F46200" w:rsidRPr="00AC063C" w:rsidRDefault="009966CE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 xml:space="preserve">Read the following programs and answer the corresponding questions. </w:t>
      </w:r>
    </w:p>
    <w:p w14:paraId="3CDB4B15" w14:textId="77777777" w:rsidR="006B5228" w:rsidRPr="00AC063C" w:rsidRDefault="006B5228" w:rsidP="00AD4A60">
      <w:pPr>
        <w:pStyle w:val="ListParagraph1"/>
        <w:numPr>
          <w:ilvl w:val="1"/>
          <w:numId w:val="2"/>
        </w:numPr>
        <w:rPr>
          <w:rFonts w:ascii="Arial" w:hAnsi="Arial" w:cs="Arial"/>
          <w:sz w:val="22"/>
          <w:lang w:eastAsia="zh-CN"/>
        </w:rPr>
      </w:pPr>
      <w:r w:rsidRPr="00AC063C">
        <w:rPr>
          <w:rFonts w:ascii="Arial" w:hAnsi="Arial" w:cs="Arial"/>
          <w:sz w:val="22"/>
        </w:rPr>
        <w:t>Concerning the following program.</w:t>
      </w:r>
    </w:p>
    <w:p w14:paraId="30ECE8C0" w14:textId="645BBD8F" w:rsidR="00296E3E" w:rsidRPr="00AC063C" w:rsidRDefault="00296E3E" w:rsidP="006B5228">
      <w:pPr>
        <w:jc w:val="center"/>
        <w:rPr>
          <w:rFonts w:ascii="Arial" w:hAnsi="Arial" w:cs="Arial"/>
          <w:sz w:val="22"/>
        </w:rPr>
      </w:pPr>
      <w:r w:rsidRPr="00AC063C">
        <w:rPr>
          <w:rFonts w:ascii="Arial" w:hAnsi="Arial" w:cs="Arial"/>
          <w:noProof/>
        </w:rPr>
        <w:drawing>
          <wp:inline distT="0" distB="0" distL="0" distR="0" wp14:anchorId="2E840060" wp14:editId="42C29491">
            <wp:extent cx="2813246" cy="1823720"/>
            <wp:effectExtent l="0" t="0" r="635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3467" cy="1856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EF1C9" w14:textId="2DF63EFF" w:rsidR="006B5228" w:rsidRPr="00AC063C" w:rsidRDefault="000E6A8B" w:rsidP="00AD4A60">
      <w:pPr>
        <w:pStyle w:val="ListParagraph1"/>
        <w:numPr>
          <w:ilvl w:val="0"/>
          <w:numId w:val="3"/>
        </w:numPr>
        <w:rPr>
          <w:rFonts w:ascii="Arial" w:hAnsi="Arial" w:cs="Arial"/>
          <w:sz w:val="22"/>
          <w:lang w:eastAsia="zh-CN"/>
        </w:rPr>
      </w:pPr>
      <w:r w:rsidRPr="00AC063C">
        <w:rPr>
          <w:rFonts w:ascii="Arial" w:hAnsi="Arial" w:cs="Arial"/>
          <w:sz w:val="22"/>
          <w:lang w:eastAsia="zh-CN"/>
        </w:rPr>
        <w:t xml:space="preserve">How many times function </w:t>
      </w:r>
      <w:r w:rsidRPr="00AC063C">
        <w:rPr>
          <w:rFonts w:ascii="Arial" w:hAnsi="Arial" w:cs="Arial"/>
          <w:color w:val="FF0000"/>
          <w:sz w:val="22"/>
        </w:rPr>
        <w:t>Func()</w:t>
      </w:r>
      <w:r w:rsidRPr="00AC063C">
        <w:rPr>
          <w:rFonts w:ascii="Arial" w:hAnsi="Arial" w:cs="Arial"/>
          <w:sz w:val="22"/>
          <w:lang w:eastAsia="zh-CN"/>
        </w:rPr>
        <w:t xml:space="preserve"> will be called in total</w:t>
      </w:r>
      <w:r w:rsidRPr="00AC063C">
        <w:rPr>
          <w:rFonts w:ascii="Arial" w:hAnsi="Arial" w:cs="Arial"/>
          <w:sz w:val="22"/>
          <w:lang w:eastAsia="zh-CN"/>
        </w:rPr>
        <w:t>？</w:t>
      </w:r>
    </w:p>
    <w:p w14:paraId="09311A3D" w14:textId="25DA13E3" w:rsidR="000E6A8B" w:rsidRPr="00AC063C" w:rsidRDefault="000E6A8B" w:rsidP="00AD4A60">
      <w:pPr>
        <w:pStyle w:val="ListParagraph1"/>
        <w:numPr>
          <w:ilvl w:val="0"/>
          <w:numId w:val="3"/>
        </w:numPr>
        <w:rPr>
          <w:rFonts w:ascii="Arial" w:hAnsi="Arial" w:cs="Arial"/>
          <w:sz w:val="22"/>
          <w:lang w:eastAsia="zh-CN"/>
        </w:rPr>
      </w:pPr>
      <w:r w:rsidRPr="00AC063C">
        <w:rPr>
          <w:rFonts w:ascii="Arial" w:hAnsi="Arial" w:cs="Arial"/>
          <w:sz w:val="22"/>
          <w:lang w:eastAsia="zh-CN"/>
        </w:rPr>
        <w:t xml:space="preserve">What </w:t>
      </w:r>
      <w:r w:rsidR="0099229E" w:rsidRPr="00AC063C">
        <w:rPr>
          <w:rFonts w:ascii="Arial" w:hAnsi="Arial" w:cs="Arial"/>
          <w:sz w:val="22"/>
          <w:lang w:eastAsia="zh-CN"/>
        </w:rPr>
        <w:t>are</w:t>
      </w:r>
      <w:r w:rsidRPr="00AC063C">
        <w:rPr>
          <w:rFonts w:ascii="Arial" w:hAnsi="Arial" w:cs="Arial"/>
          <w:sz w:val="22"/>
          <w:lang w:eastAsia="zh-CN"/>
        </w:rPr>
        <w:t xml:space="preserve"> the output</w:t>
      </w:r>
      <w:r w:rsidR="0099229E" w:rsidRPr="00AC063C">
        <w:rPr>
          <w:rFonts w:ascii="Arial" w:hAnsi="Arial" w:cs="Arial"/>
          <w:sz w:val="22"/>
          <w:lang w:eastAsia="zh-CN"/>
        </w:rPr>
        <w:t>s</w:t>
      </w:r>
      <w:r w:rsidRPr="00AC063C">
        <w:rPr>
          <w:rFonts w:ascii="Arial" w:hAnsi="Arial" w:cs="Arial"/>
          <w:sz w:val="22"/>
          <w:lang w:eastAsia="zh-CN"/>
        </w:rPr>
        <w:t xml:space="preserve"> of this program?</w:t>
      </w:r>
    </w:p>
    <w:p w14:paraId="67D13BB7" w14:textId="155217E6" w:rsidR="00F46200" w:rsidRPr="00AC063C" w:rsidRDefault="00F46200" w:rsidP="007D5950">
      <w:pPr>
        <w:rPr>
          <w:rFonts w:ascii="Arial" w:hAnsi="Arial" w:cs="Arial"/>
          <w:sz w:val="22"/>
        </w:rPr>
      </w:pPr>
    </w:p>
    <w:p w14:paraId="075AFE89" w14:textId="77777777" w:rsidR="00030A7E" w:rsidRPr="00AC063C" w:rsidRDefault="00030A7E" w:rsidP="00030A7E">
      <w:pPr>
        <w:rPr>
          <w:rFonts w:ascii="Arial" w:hAnsi="Arial" w:cs="Arial"/>
          <w:b/>
          <w:color w:val="FF0000"/>
          <w:sz w:val="22"/>
          <w:lang w:eastAsia="zh-CN"/>
        </w:rPr>
      </w:pPr>
      <w:r w:rsidRPr="00AC063C">
        <w:rPr>
          <w:rFonts w:ascii="Arial" w:hAnsi="Arial" w:cs="Arial"/>
          <w:b/>
          <w:color w:val="FF0000"/>
          <w:sz w:val="22"/>
          <w:lang w:eastAsia="zh-CN"/>
        </w:rPr>
        <w:t>Answer:</w:t>
      </w:r>
    </w:p>
    <w:p w14:paraId="096B9FCF" w14:textId="0B1A0DC3" w:rsidR="006068CA" w:rsidRPr="00AC063C" w:rsidRDefault="00CF56AF" w:rsidP="007D5950">
      <w:pPr>
        <w:rPr>
          <w:rFonts w:ascii="Arial" w:hAnsi="Arial" w:cs="Arial"/>
          <w:sz w:val="22"/>
          <w:lang w:eastAsia="zh-CN"/>
        </w:rPr>
      </w:pPr>
      <w:r w:rsidRPr="00AC063C">
        <w:rPr>
          <w:rFonts w:ascii="Arial" w:hAnsi="Arial" w:cs="Arial"/>
          <w:sz w:val="22"/>
          <w:lang w:eastAsia="zh-CN"/>
        </w:rPr>
        <w:t xml:space="preserve">1) </w:t>
      </w:r>
      <w:r w:rsidR="006E73E9" w:rsidRPr="00AC063C">
        <w:rPr>
          <w:rFonts w:ascii="Arial" w:hAnsi="Arial" w:cs="Arial"/>
          <w:sz w:val="22"/>
          <w:lang w:eastAsia="zh-CN"/>
        </w:rPr>
        <w:t xml:space="preserve"> </w:t>
      </w:r>
      <w:r w:rsidR="00BD2464" w:rsidRPr="00AC063C">
        <w:rPr>
          <w:rFonts w:ascii="Arial" w:hAnsi="Arial" w:cs="Arial"/>
          <w:sz w:val="22"/>
          <w:lang w:eastAsia="zh-CN"/>
        </w:rPr>
        <w:t>7</w:t>
      </w:r>
      <w:r w:rsidR="006E73E9" w:rsidRPr="00AC063C">
        <w:rPr>
          <w:rFonts w:ascii="Arial" w:hAnsi="Arial" w:cs="Arial"/>
          <w:sz w:val="22"/>
          <w:lang w:eastAsia="zh-CN"/>
        </w:rPr>
        <w:t xml:space="preserve">      </w:t>
      </w:r>
      <w:r w:rsidR="006E73E9" w:rsidRPr="00AC063C">
        <w:rPr>
          <w:rFonts w:ascii="Arial" w:hAnsi="Arial" w:cs="Arial"/>
          <w:color w:val="FF0000"/>
          <w:sz w:val="22"/>
        </w:rPr>
        <w:t>3 points</w:t>
      </w:r>
    </w:p>
    <w:p w14:paraId="54399CBB" w14:textId="5F20D669" w:rsidR="00CF56AF" w:rsidRPr="00AC063C" w:rsidRDefault="00CF56AF" w:rsidP="007D5950">
      <w:pPr>
        <w:rPr>
          <w:rFonts w:ascii="Arial" w:hAnsi="Arial" w:cs="Arial"/>
          <w:sz w:val="22"/>
          <w:lang w:eastAsia="zh-CN"/>
        </w:rPr>
      </w:pPr>
      <w:r w:rsidRPr="00AC063C">
        <w:rPr>
          <w:rFonts w:ascii="Arial" w:hAnsi="Arial" w:cs="Arial"/>
          <w:sz w:val="22"/>
          <w:lang w:eastAsia="zh-CN"/>
        </w:rPr>
        <w:t xml:space="preserve">2) </w:t>
      </w:r>
      <w:r w:rsidR="00296E3E" w:rsidRPr="00AC063C">
        <w:rPr>
          <w:rFonts w:ascii="Arial" w:hAnsi="Arial" w:cs="Arial"/>
          <w:sz w:val="22"/>
          <w:lang w:eastAsia="zh-CN"/>
        </w:rPr>
        <w:t xml:space="preserve"> </w:t>
      </w:r>
      <w:r w:rsidR="008100AF" w:rsidRPr="00AC063C">
        <w:rPr>
          <w:rFonts w:ascii="Arial" w:hAnsi="Arial" w:cs="Arial"/>
          <w:sz w:val="22"/>
          <w:lang w:eastAsia="zh-CN"/>
        </w:rPr>
        <w:t xml:space="preserve"> </w:t>
      </w:r>
      <w:r w:rsidR="006E73E9" w:rsidRPr="00AC063C">
        <w:rPr>
          <w:rFonts w:ascii="Arial" w:hAnsi="Arial" w:cs="Arial"/>
          <w:sz w:val="22"/>
          <w:lang w:eastAsia="zh-CN"/>
        </w:rPr>
        <w:t xml:space="preserve">  </w:t>
      </w:r>
      <w:r w:rsidR="00410A4D" w:rsidRPr="00AC063C">
        <w:rPr>
          <w:rFonts w:ascii="Arial" w:hAnsi="Arial" w:cs="Arial"/>
          <w:sz w:val="22"/>
          <w:lang w:eastAsia="zh-CN"/>
        </w:rPr>
        <w:t xml:space="preserve"> </w:t>
      </w:r>
      <w:r w:rsidR="006E73E9" w:rsidRPr="00AC063C">
        <w:rPr>
          <w:rFonts w:ascii="Arial" w:hAnsi="Arial" w:cs="Arial"/>
          <w:sz w:val="22"/>
          <w:lang w:eastAsia="zh-CN"/>
        </w:rPr>
        <w:t xml:space="preserve">    </w:t>
      </w:r>
      <w:r w:rsidR="006E73E9" w:rsidRPr="00AC063C">
        <w:rPr>
          <w:rFonts w:ascii="Arial" w:hAnsi="Arial" w:cs="Arial"/>
          <w:color w:val="FF0000"/>
          <w:sz w:val="22"/>
        </w:rPr>
        <w:t>5 points</w:t>
      </w:r>
    </w:p>
    <w:p w14:paraId="73CAFB8A" w14:textId="17DF55E9" w:rsidR="006068CA" w:rsidRPr="00AC063C" w:rsidRDefault="008100AF" w:rsidP="007D5950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noProof/>
        </w:rPr>
        <w:drawing>
          <wp:inline distT="0" distB="0" distL="0" distR="0" wp14:anchorId="5D7131AC" wp14:editId="5A8B8AC5">
            <wp:extent cx="472481" cy="1104996"/>
            <wp:effectExtent l="0" t="0" r="381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2481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9479" w14:textId="77777777" w:rsidR="008100AF" w:rsidRPr="00AC063C" w:rsidRDefault="008100AF" w:rsidP="007D5950">
      <w:pPr>
        <w:rPr>
          <w:rFonts w:ascii="Arial" w:hAnsi="Arial" w:cs="Arial"/>
          <w:sz w:val="22"/>
        </w:rPr>
      </w:pPr>
    </w:p>
    <w:p w14:paraId="255C2C3E" w14:textId="77777777" w:rsidR="00A92039" w:rsidRPr="00AC063C" w:rsidRDefault="00A92039" w:rsidP="00AD4A60">
      <w:pPr>
        <w:pStyle w:val="ac"/>
        <w:numPr>
          <w:ilvl w:val="1"/>
          <w:numId w:val="2"/>
        </w:numPr>
        <w:ind w:firstLineChars="0"/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Concerning the following program</w:t>
      </w:r>
    </w:p>
    <w:p w14:paraId="5C1A1546" w14:textId="77777777" w:rsidR="00A92039" w:rsidRPr="00AC063C" w:rsidRDefault="00A92039" w:rsidP="00A92039">
      <w:pPr>
        <w:jc w:val="center"/>
        <w:rPr>
          <w:rFonts w:ascii="Arial" w:hAnsi="Arial" w:cs="Arial"/>
          <w:sz w:val="22"/>
        </w:rPr>
      </w:pPr>
      <w:r w:rsidRPr="00AC063C">
        <w:rPr>
          <w:rFonts w:ascii="Arial" w:hAnsi="Arial" w:cs="Arial"/>
          <w:noProof/>
          <w:lang w:eastAsia="zh-CN"/>
        </w:rPr>
        <w:drawing>
          <wp:inline distT="0" distB="0" distL="0" distR="0" wp14:anchorId="71D482E1" wp14:editId="00ADF2D8">
            <wp:extent cx="2283357" cy="1825359"/>
            <wp:effectExtent l="0" t="0" r="3175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01291" cy="183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EF498" w14:textId="77777777" w:rsidR="00A92039" w:rsidRPr="00AC063C" w:rsidRDefault="00A92039" w:rsidP="00A92039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Answer the following questions:</w:t>
      </w:r>
    </w:p>
    <w:p w14:paraId="25EA6714" w14:textId="507D03FB" w:rsidR="00A92039" w:rsidRPr="00AC063C" w:rsidRDefault="00A92039" w:rsidP="00AD4A60">
      <w:pPr>
        <w:pStyle w:val="ListParagraph1"/>
        <w:numPr>
          <w:ilvl w:val="0"/>
          <w:numId w:val="5"/>
        </w:numPr>
        <w:spacing w:line="259" w:lineRule="auto"/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lastRenderedPageBreak/>
        <w:t xml:space="preserve">This program is to sort a given list with descending order (the output of the above program is </w:t>
      </w:r>
      <w:r w:rsidRPr="00AC063C">
        <w:rPr>
          <w:rFonts w:ascii="Arial" w:hAnsi="Arial" w:cs="Arial"/>
          <w:color w:val="FF0000"/>
          <w:sz w:val="22"/>
        </w:rPr>
        <w:t>[9, 8, 7, 6, 5, 4, 2, 1, 0]</w:t>
      </w:r>
      <w:r w:rsidRPr="00AC063C">
        <w:rPr>
          <w:rFonts w:ascii="Arial" w:hAnsi="Arial" w:cs="Arial"/>
          <w:sz w:val="22"/>
        </w:rPr>
        <w:t>). U</w:t>
      </w:r>
      <w:r w:rsidRPr="00AC063C">
        <w:rPr>
          <w:rFonts w:ascii="Arial" w:hAnsi="Arial" w:cs="Arial"/>
          <w:sz w:val="22"/>
          <w:lang w:eastAsia="zh-CN"/>
        </w:rPr>
        <w:t xml:space="preserve">se bubble sort to implement the sort. Please fill the blank </w:t>
      </w:r>
      <w:r w:rsidRPr="00AC063C">
        <w:rPr>
          <w:rFonts w:ascii="宋体" w:hAnsi="宋体" w:cs="宋体" w:hint="eastAsia"/>
          <w:sz w:val="22"/>
          <w:lang w:eastAsia="zh-CN"/>
        </w:rPr>
        <w:t>①</w:t>
      </w:r>
      <w:r w:rsidRPr="00AC063C">
        <w:rPr>
          <w:rFonts w:ascii="Arial" w:hAnsi="Arial" w:cs="Arial"/>
          <w:sz w:val="22"/>
          <w:lang w:eastAsia="zh-CN"/>
        </w:rPr>
        <w:t xml:space="preserve"> to complete the program(maybe more than one line of code are needed.)</w:t>
      </w:r>
    </w:p>
    <w:p w14:paraId="2C81277C" w14:textId="77777777" w:rsidR="00A92039" w:rsidRPr="00AC063C" w:rsidRDefault="00A92039" w:rsidP="00AD4A60">
      <w:pPr>
        <w:pStyle w:val="ListParagraph1"/>
        <w:numPr>
          <w:ilvl w:val="0"/>
          <w:numId w:val="5"/>
        </w:numPr>
        <w:spacing w:line="259" w:lineRule="auto"/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 xml:space="preserve">What is the time complexity of bubble sorting algorithm? </w:t>
      </w:r>
    </w:p>
    <w:p w14:paraId="4E30132B" w14:textId="2978266C" w:rsidR="00A92039" w:rsidRPr="00AC063C" w:rsidRDefault="00A92039" w:rsidP="006068CA">
      <w:pPr>
        <w:rPr>
          <w:rFonts w:ascii="Arial" w:hAnsi="Arial" w:cs="Arial"/>
          <w:sz w:val="22"/>
        </w:rPr>
      </w:pPr>
    </w:p>
    <w:p w14:paraId="0166C445" w14:textId="2600DAB9" w:rsidR="00030A7E" w:rsidRPr="00AC063C" w:rsidRDefault="00030A7E" w:rsidP="006068CA">
      <w:pPr>
        <w:rPr>
          <w:rFonts w:ascii="Arial" w:hAnsi="Arial" w:cs="Arial"/>
          <w:b/>
          <w:color w:val="FF0000"/>
          <w:sz w:val="22"/>
          <w:lang w:eastAsia="zh-CN"/>
        </w:rPr>
      </w:pPr>
      <w:r w:rsidRPr="00AC063C">
        <w:rPr>
          <w:rFonts w:ascii="Arial" w:hAnsi="Arial" w:cs="Arial"/>
          <w:b/>
          <w:color w:val="FF0000"/>
          <w:sz w:val="22"/>
          <w:lang w:eastAsia="zh-CN"/>
        </w:rPr>
        <w:t>Answer:</w:t>
      </w:r>
    </w:p>
    <w:p w14:paraId="27D9574F" w14:textId="71E4BA92" w:rsidR="0045680A" w:rsidRPr="00AC063C" w:rsidRDefault="0045680A" w:rsidP="006068CA">
      <w:pPr>
        <w:rPr>
          <w:rFonts w:ascii="Arial" w:hAnsi="Arial" w:cs="Arial"/>
          <w:sz w:val="22"/>
          <w:lang w:eastAsia="zh-CN"/>
        </w:rPr>
      </w:pPr>
      <w:r w:rsidRPr="00AC063C">
        <w:rPr>
          <w:rFonts w:ascii="Arial" w:hAnsi="Arial" w:cs="Arial"/>
          <w:sz w:val="22"/>
          <w:lang w:eastAsia="zh-CN"/>
        </w:rPr>
        <w:t>1</w:t>
      </w:r>
      <w:r w:rsidR="005152BE" w:rsidRPr="00AC063C">
        <w:rPr>
          <w:rFonts w:ascii="Arial" w:hAnsi="Arial" w:cs="Arial"/>
          <w:sz w:val="22"/>
          <w:lang w:eastAsia="zh-CN"/>
        </w:rPr>
        <w:t>)</w:t>
      </w:r>
      <w:r w:rsidR="00030A7E" w:rsidRPr="00AC063C">
        <w:rPr>
          <w:rFonts w:ascii="Arial" w:hAnsi="Arial" w:cs="Arial"/>
          <w:sz w:val="22"/>
          <w:lang w:eastAsia="zh-CN"/>
        </w:rPr>
        <w:t xml:space="preserve">           </w:t>
      </w:r>
      <w:r w:rsidR="00030A7E" w:rsidRPr="00AC063C">
        <w:rPr>
          <w:rFonts w:ascii="Arial" w:hAnsi="Arial" w:cs="Arial"/>
          <w:color w:val="FF0000"/>
          <w:sz w:val="22"/>
        </w:rPr>
        <w:t>6 points</w:t>
      </w:r>
    </w:p>
    <w:p w14:paraId="05B89017" w14:textId="048AD22F" w:rsidR="0045680A" w:rsidRPr="00AC063C" w:rsidRDefault="0045680A" w:rsidP="006068CA">
      <w:pPr>
        <w:rPr>
          <w:rFonts w:ascii="Arial" w:hAnsi="Arial" w:cs="Arial"/>
          <w:sz w:val="22"/>
          <w:lang w:eastAsia="zh-CN"/>
        </w:rPr>
      </w:pPr>
      <w:r w:rsidRPr="00AC063C">
        <w:rPr>
          <w:rFonts w:ascii="Arial" w:hAnsi="Arial" w:cs="Arial"/>
          <w:noProof/>
        </w:rPr>
        <w:drawing>
          <wp:inline distT="0" distB="0" distL="0" distR="0" wp14:anchorId="7A565730" wp14:editId="68652374">
            <wp:extent cx="1544855" cy="777240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53480" cy="781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C063C">
        <w:rPr>
          <w:rFonts w:ascii="Arial" w:hAnsi="Arial" w:cs="Arial"/>
          <w:sz w:val="22"/>
          <w:lang w:eastAsia="zh-CN"/>
        </w:rPr>
        <w:t xml:space="preserve">    </w:t>
      </w:r>
    </w:p>
    <w:p w14:paraId="42763D32" w14:textId="56D45DE6" w:rsidR="0045680A" w:rsidRPr="00AC063C" w:rsidRDefault="005152BE" w:rsidP="006068CA">
      <w:pPr>
        <w:rPr>
          <w:rFonts w:ascii="Arial" w:hAnsi="Arial" w:cs="Arial"/>
          <w:sz w:val="22"/>
          <w:lang w:eastAsia="zh-CN"/>
        </w:rPr>
      </w:pPr>
      <w:r w:rsidRPr="00AC063C">
        <w:rPr>
          <w:rFonts w:ascii="Arial" w:hAnsi="Arial" w:cs="Arial"/>
          <w:sz w:val="22"/>
          <w:lang w:eastAsia="zh-CN"/>
        </w:rPr>
        <w:t>2) O(n</w:t>
      </w:r>
      <w:r w:rsidRPr="00AC063C">
        <w:rPr>
          <w:rFonts w:ascii="Arial" w:hAnsi="Arial" w:cs="Arial"/>
          <w:sz w:val="22"/>
          <w:vertAlign w:val="superscript"/>
          <w:lang w:eastAsia="zh-CN"/>
        </w:rPr>
        <w:t>2</w:t>
      </w:r>
      <w:r w:rsidRPr="00AC063C">
        <w:rPr>
          <w:rFonts w:ascii="Arial" w:hAnsi="Arial" w:cs="Arial"/>
          <w:sz w:val="22"/>
          <w:lang w:eastAsia="zh-CN"/>
        </w:rPr>
        <w:t xml:space="preserve">)   </w:t>
      </w:r>
      <w:r w:rsidR="00A53F6D" w:rsidRPr="00AC063C">
        <w:rPr>
          <w:rFonts w:ascii="Arial" w:hAnsi="Arial" w:cs="Arial"/>
          <w:color w:val="FF0000"/>
          <w:sz w:val="22"/>
        </w:rPr>
        <w:t>4</w:t>
      </w:r>
      <w:r w:rsidRPr="00AC063C">
        <w:rPr>
          <w:rFonts w:ascii="Arial" w:hAnsi="Arial" w:cs="Arial"/>
          <w:color w:val="FF0000"/>
          <w:sz w:val="22"/>
        </w:rPr>
        <w:t xml:space="preserve"> points</w:t>
      </w:r>
    </w:p>
    <w:p w14:paraId="74B5E5A4" w14:textId="77777777" w:rsidR="0045680A" w:rsidRPr="00AC063C" w:rsidRDefault="0045680A" w:rsidP="006068CA">
      <w:pPr>
        <w:rPr>
          <w:rFonts w:ascii="Arial" w:hAnsi="Arial" w:cs="Arial"/>
          <w:sz w:val="22"/>
        </w:rPr>
      </w:pPr>
    </w:p>
    <w:p w14:paraId="38811B86" w14:textId="77777777" w:rsidR="00E66299" w:rsidRPr="00AC063C" w:rsidRDefault="00E66299">
      <w:pPr>
        <w:rPr>
          <w:rFonts w:ascii="Arial" w:hAnsi="Arial" w:cs="Arial"/>
          <w:sz w:val="22"/>
        </w:rPr>
      </w:pPr>
    </w:p>
    <w:p w14:paraId="56C8530D" w14:textId="0BBC6795" w:rsidR="007314E1" w:rsidRPr="00AC063C" w:rsidRDefault="007314E1" w:rsidP="00AD4A60">
      <w:pPr>
        <w:pStyle w:val="ListParagraph1"/>
        <w:numPr>
          <w:ilvl w:val="1"/>
          <w:numId w:val="2"/>
        </w:numPr>
        <w:rPr>
          <w:rFonts w:ascii="Arial" w:hAnsi="Arial" w:cs="Arial"/>
          <w:sz w:val="22"/>
          <w:lang w:eastAsia="zh-CN"/>
        </w:rPr>
      </w:pPr>
      <w:r w:rsidRPr="00AC063C">
        <w:rPr>
          <w:rFonts w:ascii="Arial" w:hAnsi="Arial" w:cs="Arial"/>
          <w:sz w:val="22"/>
          <w:lang w:eastAsia="zh-CN"/>
        </w:rPr>
        <w:t>C</w:t>
      </w:r>
      <w:r w:rsidRPr="00AC063C">
        <w:rPr>
          <w:rFonts w:ascii="Arial" w:hAnsi="Arial" w:cs="Arial"/>
          <w:sz w:val="22"/>
        </w:rPr>
        <w:t xml:space="preserve">oncerning the following program, and assume that input </w:t>
      </w:r>
      <w:r w:rsidRPr="00AC063C">
        <w:rPr>
          <w:rFonts w:ascii="Arial" w:hAnsi="Arial" w:cs="Arial"/>
          <w:color w:val="FF0000"/>
          <w:sz w:val="22"/>
        </w:rPr>
        <w:t xml:space="preserve">t </w:t>
      </w:r>
      <w:r w:rsidRPr="00AC063C">
        <w:rPr>
          <w:rFonts w:ascii="Arial" w:hAnsi="Arial" w:cs="Arial"/>
          <w:sz w:val="22"/>
        </w:rPr>
        <w:t>will be a reference pointing to the root of a binary tree.</w:t>
      </w:r>
    </w:p>
    <w:p w14:paraId="5E26F43C" w14:textId="77777777" w:rsidR="007314E1" w:rsidRPr="00AC063C" w:rsidRDefault="007314E1" w:rsidP="007314E1">
      <w:pPr>
        <w:jc w:val="center"/>
        <w:rPr>
          <w:rFonts w:ascii="Arial" w:hAnsi="Arial" w:cs="Arial"/>
          <w:sz w:val="22"/>
        </w:rPr>
      </w:pPr>
      <w:r w:rsidRPr="00AC063C">
        <w:rPr>
          <w:rFonts w:ascii="Arial" w:hAnsi="Arial" w:cs="Arial"/>
          <w:noProof/>
          <w:lang w:eastAsia="zh-CN"/>
        </w:rPr>
        <w:drawing>
          <wp:inline distT="0" distB="0" distL="0" distR="0" wp14:anchorId="1724FCBB" wp14:editId="01005D8A">
            <wp:extent cx="3294262" cy="1473811"/>
            <wp:effectExtent l="0" t="0" r="1905" b="0"/>
            <wp:docPr id="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10686" cy="14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48BD3" w14:textId="77777777" w:rsidR="007314E1" w:rsidRPr="00AC063C" w:rsidRDefault="007314E1" w:rsidP="007314E1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Answer the following questions:</w:t>
      </w:r>
    </w:p>
    <w:p w14:paraId="6D24D1F3" w14:textId="77777777" w:rsidR="007314E1" w:rsidRPr="00AC063C" w:rsidRDefault="007314E1" w:rsidP="00AD4A60">
      <w:pPr>
        <w:pStyle w:val="1"/>
        <w:numPr>
          <w:ilvl w:val="0"/>
          <w:numId w:val="4"/>
        </w:num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Which algorithm is implemented in this function?</w:t>
      </w:r>
    </w:p>
    <w:p w14:paraId="38974F3D" w14:textId="77777777" w:rsidR="007314E1" w:rsidRPr="00AC063C" w:rsidRDefault="007314E1" w:rsidP="00AD4A60">
      <w:pPr>
        <w:pStyle w:val="1"/>
        <w:numPr>
          <w:ilvl w:val="0"/>
          <w:numId w:val="4"/>
        </w:num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What is the time complexity of this algorithm?</w:t>
      </w:r>
    </w:p>
    <w:p w14:paraId="1FC7A9A9" w14:textId="77777777" w:rsidR="007314E1" w:rsidRPr="00AC063C" w:rsidRDefault="007314E1" w:rsidP="00AD4A60">
      <w:pPr>
        <w:pStyle w:val="1"/>
        <w:numPr>
          <w:ilvl w:val="0"/>
          <w:numId w:val="4"/>
        </w:num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Is this function a linear recursive or multiple recursive function?</w:t>
      </w:r>
    </w:p>
    <w:p w14:paraId="49C46B58" w14:textId="77777777" w:rsidR="007314E1" w:rsidRPr="00AC063C" w:rsidRDefault="007314E1" w:rsidP="00AD4A60">
      <w:pPr>
        <w:pStyle w:val="1"/>
        <w:numPr>
          <w:ilvl w:val="0"/>
          <w:numId w:val="4"/>
        </w:num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 xml:space="preserve">If input </w:t>
      </w:r>
      <w:r w:rsidRPr="00AC063C">
        <w:rPr>
          <w:rFonts w:ascii="Arial" w:hAnsi="Arial" w:cs="Arial"/>
          <w:color w:val="FF0000"/>
          <w:sz w:val="22"/>
        </w:rPr>
        <w:t>t</w:t>
      </w:r>
      <w:r w:rsidRPr="00AC063C">
        <w:rPr>
          <w:rFonts w:ascii="Arial" w:hAnsi="Arial" w:cs="Arial"/>
          <w:sz w:val="22"/>
        </w:rPr>
        <w:t xml:space="preserve"> is referencing to the root of the following tree, what would be the outputs of this function?</w:t>
      </w:r>
    </w:p>
    <w:p w14:paraId="0F56FC98" w14:textId="77777777" w:rsidR="007314E1" w:rsidRPr="00AC063C" w:rsidRDefault="007314E1" w:rsidP="007314E1">
      <w:pPr>
        <w:jc w:val="center"/>
        <w:rPr>
          <w:rFonts w:ascii="Arial" w:hAnsi="Arial" w:cs="Arial"/>
        </w:rPr>
      </w:pPr>
      <w:r w:rsidRPr="00AC063C">
        <w:rPr>
          <w:rFonts w:ascii="Arial" w:hAnsi="Arial" w:cs="Arial"/>
          <w:noProof/>
          <w:lang w:eastAsia="zh-CN"/>
        </w:rPr>
        <w:drawing>
          <wp:inline distT="0" distB="0" distL="0" distR="0" wp14:anchorId="0611352D" wp14:editId="5D31C21C">
            <wp:extent cx="1309370" cy="1083945"/>
            <wp:effectExtent l="0" t="0" r="508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26594" cy="1098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026B" w14:textId="781D90BE" w:rsidR="006068CA" w:rsidRPr="00AC063C" w:rsidRDefault="006068CA" w:rsidP="006068CA">
      <w:pPr>
        <w:rPr>
          <w:rFonts w:ascii="Arial" w:hAnsi="Arial" w:cs="Arial"/>
          <w:sz w:val="22"/>
        </w:rPr>
      </w:pPr>
    </w:p>
    <w:p w14:paraId="3232985F" w14:textId="77777777" w:rsidR="00030A7E" w:rsidRPr="00AC063C" w:rsidRDefault="00030A7E" w:rsidP="00030A7E">
      <w:pPr>
        <w:rPr>
          <w:rFonts w:ascii="Arial" w:hAnsi="Arial" w:cs="Arial"/>
          <w:b/>
          <w:color w:val="FF0000"/>
          <w:sz w:val="22"/>
          <w:lang w:eastAsia="zh-CN"/>
        </w:rPr>
      </w:pPr>
      <w:r w:rsidRPr="00AC063C">
        <w:rPr>
          <w:rFonts w:ascii="Arial" w:hAnsi="Arial" w:cs="Arial"/>
          <w:b/>
          <w:color w:val="FF0000"/>
          <w:sz w:val="22"/>
          <w:lang w:eastAsia="zh-CN"/>
        </w:rPr>
        <w:t>Answer:</w:t>
      </w:r>
    </w:p>
    <w:p w14:paraId="74974D78" w14:textId="4588F289" w:rsidR="002D4D36" w:rsidRPr="00AC063C" w:rsidRDefault="0045680A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lastRenderedPageBreak/>
        <w:t>1)</w:t>
      </w:r>
      <w:r w:rsidR="002D4D36" w:rsidRPr="00AC063C">
        <w:rPr>
          <w:rFonts w:ascii="Arial" w:hAnsi="Arial" w:cs="Arial"/>
          <w:sz w:val="22"/>
        </w:rPr>
        <w:t xml:space="preserve"> Depth First Search                  </w:t>
      </w:r>
      <w:r w:rsidR="005152BE" w:rsidRPr="00AC063C">
        <w:rPr>
          <w:rFonts w:ascii="Arial" w:hAnsi="Arial" w:cs="Arial"/>
          <w:color w:val="FF0000"/>
          <w:sz w:val="22"/>
        </w:rPr>
        <w:t>3</w:t>
      </w:r>
      <w:r w:rsidRPr="00AC063C">
        <w:rPr>
          <w:rFonts w:ascii="Arial" w:hAnsi="Arial" w:cs="Arial"/>
          <w:color w:val="FF0000"/>
          <w:sz w:val="22"/>
        </w:rPr>
        <w:t xml:space="preserve"> </w:t>
      </w:r>
      <w:r w:rsidR="002D4D36" w:rsidRPr="00AC063C">
        <w:rPr>
          <w:rFonts w:ascii="Arial" w:hAnsi="Arial" w:cs="Arial"/>
          <w:color w:val="FF0000"/>
          <w:sz w:val="22"/>
        </w:rPr>
        <w:t>points</w:t>
      </w:r>
    </w:p>
    <w:p w14:paraId="6B83E2E3" w14:textId="2D4D40AA" w:rsidR="002D4D36" w:rsidRPr="00AC063C" w:rsidRDefault="0045680A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2</w:t>
      </w:r>
      <w:r w:rsidRPr="00AC063C">
        <w:rPr>
          <w:rFonts w:ascii="Arial" w:hAnsi="Arial" w:cs="Arial"/>
          <w:sz w:val="22"/>
          <w:lang w:eastAsia="zh-CN"/>
        </w:rPr>
        <w:t>)</w:t>
      </w:r>
      <w:r w:rsidR="002D4D36" w:rsidRPr="00AC063C">
        <w:rPr>
          <w:rFonts w:ascii="Arial" w:hAnsi="Arial" w:cs="Arial"/>
          <w:sz w:val="22"/>
        </w:rPr>
        <w:t xml:space="preserve"> O(</w:t>
      </w:r>
      <w:proofErr w:type="gramStart"/>
      <w:r w:rsidR="002D4D36" w:rsidRPr="00AC063C">
        <w:rPr>
          <w:rFonts w:ascii="Arial" w:hAnsi="Arial" w:cs="Arial"/>
          <w:sz w:val="22"/>
        </w:rPr>
        <w:t xml:space="preserve">n)   </w:t>
      </w:r>
      <w:proofErr w:type="gramEnd"/>
      <w:r w:rsidR="002D4D36" w:rsidRPr="00AC063C">
        <w:rPr>
          <w:rFonts w:ascii="Arial" w:hAnsi="Arial" w:cs="Arial"/>
          <w:sz w:val="22"/>
        </w:rPr>
        <w:t xml:space="preserve">                           </w:t>
      </w:r>
      <w:r w:rsidR="005152BE" w:rsidRPr="00AC063C">
        <w:rPr>
          <w:rFonts w:ascii="Arial" w:hAnsi="Arial" w:cs="Arial"/>
          <w:color w:val="FF0000"/>
          <w:sz w:val="22"/>
        </w:rPr>
        <w:t>3</w:t>
      </w:r>
      <w:r w:rsidRPr="00AC063C">
        <w:rPr>
          <w:rFonts w:ascii="Arial" w:hAnsi="Arial" w:cs="Arial"/>
          <w:color w:val="FF0000"/>
          <w:sz w:val="22"/>
        </w:rPr>
        <w:t xml:space="preserve"> </w:t>
      </w:r>
      <w:r w:rsidR="002D4D36" w:rsidRPr="00AC063C">
        <w:rPr>
          <w:rFonts w:ascii="Arial" w:hAnsi="Arial" w:cs="Arial"/>
          <w:color w:val="FF0000"/>
          <w:sz w:val="22"/>
        </w:rPr>
        <w:t>points</w:t>
      </w:r>
    </w:p>
    <w:p w14:paraId="3DA406B1" w14:textId="7D49FFCD" w:rsidR="002D4D36" w:rsidRPr="00AC063C" w:rsidRDefault="0045680A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3)</w:t>
      </w:r>
      <w:r w:rsidR="002D4D36" w:rsidRPr="00AC063C">
        <w:rPr>
          <w:rFonts w:ascii="Arial" w:hAnsi="Arial" w:cs="Arial"/>
          <w:sz w:val="22"/>
        </w:rPr>
        <w:t xml:space="preserve"> multiple recursive function         </w:t>
      </w:r>
      <w:r w:rsidR="005152BE" w:rsidRPr="00AC063C">
        <w:rPr>
          <w:rFonts w:ascii="Arial" w:hAnsi="Arial" w:cs="Arial"/>
          <w:color w:val="FF0000"/>
          <w:sz w:val="22"/>
        </w:rPr>
        <w:t>3</w:t>
      </w:r>
      <w:r w:rsidRPr="00AC063C">
        <w:rPr>
          <w:rFonts w:ascii="Arial" w:hAnsi="Arial" w:cs="Arial"/>
          <w:color w:val="FF0000"/>
          <w:sz w:val="22"/>
        </w:rPr>
        <w:t xml:space="preserve"> </w:t>
      </w:r>
      <w:r w:rsidR="002D4D36" w:rsidRPr="00AC063C">
        <w:rPr>
          <w:rFonts w:ascii="Arial" w:hAnsi="Arial" w:cs="Arial"/>
          <w:color w:val="FF0000"/>
          <w:sz w:val="22"/>
        </w:rPr>
        <w:t>points</w:t>
      </w:r>
    </w:p>
    <w:p w14:paraId="58A18140" w14:textId="37813B5C" w:rsidR="002D4D36" w:rsidRPr="00AC063C" w:rsidRDefault="0045680A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4)</w:t>
      </w:r>
      <w:r w:rsidR="002D4D36" w:rsidRPr="00AC063C">
        <w:rPr>
          <w:rFonts w:ascii="Arial" w:hAnsi="Arial" w:cs="Arial"/>
          <w:sz w:val="22"/>
        </w:rPr>
        <w:t xml:space="preserve"> 8                               </w:t>
      </w:r>
      <w:r w:rsidR="005152BE" w:rsidRPr="00AC063C">
        <w:rPr>
          <w:rFonts w:ascii="Arial" w:hAnsi="Arial" w:cs="Arial"/>
          <w:color w:val="FF0000"/>
          <w:sz w:val="22"/>
        </w:rPr>
        <w:t>3</w:t>
      </w:r>
      <w:r w:rsidRPr="00AC063C">
        <w:rPr>
          <w:rFonts w:ascii="Arial" w:hAnsi="Arial" w:cs="Arial"/>
          <w:color w:val="FF0000"/>
          <w:sz w:val="22"/>
        </w:rPr>
        <w:t xml:space="preserve"> </w:t>
      </w:r>
      <w:r w:rsidR="002D4D36" w:rsidRPr="00AC063C">
        <w:rPr>
          <w:rFonts w:ascii="Arial" w:hAnsi="Arial" w:cs="Arial"/>
          <w:color w:val="FF0000"/>
          <w:sz w:val="22"/>
        </w:rPr>
        <w:t>points</w:t>
      </w:r>
    </w:p>
    <w:p w14:paraId="46E862FE" w14:textId="77777777" w:rsidR="002D4D36" w:rsidRPr="00AC063C" w:rsidRDefault="002D4D36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10</w:t>
      </w:r>
    </w:p>
    <w:p w14:paraId="5C2A95F2" w14:textId="77777777" w:rsidR="002D4D36" w:rsidRPr="00AC063C" w:rsidRDefault="002D4D36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14</w:t>
      </w:r>
    </w:p>
    <w:p w14:paraId="68C73F6D" w14:textId="77777777" w:rsidR="002D4D36" w:rsidRPr="00AC063C" w:rsidRDefault="002D4D36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13</w:t>
      </w:r>
    </w:p>
    <w:p w14:paraId="3ED9229F" w14:textId="77777777" w:rsidR="002D4D36" w:rsidRPr="00AC063C" w:rsidRDefault="002D4D36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3</w:t>
      </w:r>
    </w:p>
    <w:p w14:paraId="2B12086D" w14:textId="77777777" w:rsidR="002D4D36" w:rsidRPr="00AC063C" w:rsidRDefault="002D4D36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6</w:t>
      </w:r>
    </w:p>
    <w:p w14:paraId="6DDA0F31" w14:textId="77777777" w:rsidR="002D4D36" w:rsidRPr="00AC063C" w:rsidRDefault="002D4D36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7</w:t>
      </w:r>
    </w:p>
    <w:p w14:paraId="6185C395" w14:textId="77777777" w:rsidR="002D4D36" w:rsidRPr="00AC063C" w:rsidRDefault="002D4D36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4</w:t>
      </w:r>
    </w:p>
    <w:p w14:paraId="41E8CC37" w14:textId="63AD23D6" w:rsidR="006068CA" w:rsidRPr="00AC063C" w:rsidRDefault="002D4D36" w:rsidP="002D4D36">
      <w:pPr>
        <w:rPr>
          <w:rFonts w:ascii="Arial" w:hAnsi="Arial" w:cs="Arial"/>
          <w:sz w:val="22"/>
        </w:rPr>
      </w:pPr>
      <w:r w:rsidRPr="00AC063C">
        <w:rPr>
          <w:rFonts w:ascii="Arial" w:hAnsi="Arial" w:cs="Arial"/>
          <w:sz w:val="22"/>
        </w:rPr>
        <w:t>1</w:t>
      </w:r>
    </w:p>
    <w:p w14:paraId="12B9C7EA" w14:textId="77777777" w:rsidR="007D5950" w:rsidRPr="00AC063C" w:rsidRDefault="007D5950" w:rsidP="00E7249B">
      <w:pPr>
        <w:pStyle w:val="ListParagraph1"/>
        <w:ind w:left="0"/>
        <w:rPr>
          <w:rFonts w:ascii="Arial" w:hAnsi="Arial" w:cs="Arial"/>
          <w:sz w:val="22"/>
          <w:lang w:eastAsia="zh-CN"/>
        </w:rPr>
      </w:pPr>
    </w:p>
    <w:p w14:paraId="52F6DDCB" w14:textId="77777777" w:rsidR="00F46200" w:rsidRPr="00AC063C" w:rsidRDefault="009966CE">
      <w:pPr>
        <w:ind w:right="326"/>
        <w:jc w:val="center"/>
        <w:rPr>
          <w:rFonts w:ascii="Arial" w:hAnsi="Arial" w:cs="Arial"/>
          <w:b/>
        </w:rPr>
      </w:pPr>
      <w:r w:rsidRPr="00AC063C">
        <w:rPr>
          <w:rFonts w:ascii="Arial" w:hAnsi="Arial" w:cs="Arial"/>
          <w:b/>
        </w:rPr>
        <w:t>END OF EXAMINATION</w:t>
      </w:r>
    </w:p>
    <w:sectPr w:rsidR="00F46200" w:rsidRPr="00AC063C">
      <w:headerReference w:type="default" r:id="rId20"/>
      <w:footerReference w:type="even" r:id="rId21"/>
      <w:footerReference w:type="default" r:id="rId22"/>
      <w:pgSz w:w="11900" w:h="16840"/>
      <w:pgMar w:top="1560" w:right="1410" w:bottom="1440" w:left="1800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CC02E" w14:textId="77777777" w:rsidR="00FA684B" w:rsidRDefault="00FA684B">
      <w:pPr>
        <w:spacing w:after="0"/>
      </w:pPr>
      <w:r>
        <w:separator/>
      </w:r>
    </w:p>
  </w:endnote>
  <w:endnote w:type="continuationSeparator" w:id="0">
    <w:p w14:paraId="3E66CFD8" w14:textId="77777777" w:rsidR="00FA684B" w:rsidRDefault="00FA68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7B543" w14:textId="77777777" w:rsidR="00F46200" w:rsidRDefault="009966CE">
    <w:pPr>
      <w:pStyle w:val="a6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>PAGE</w:instrText>
    </w:r>
    <w:r>
      <w:rPr>
        <w:rStyle w:val="aa"/>
      </w:rPr>
      <w:fldChar w:fldCharType="end"/>
    </w:r>
  </w:p>
  <w:p w14:paraId="65C1C8EB" w14:textId="77777777" w:rsidR="00F46200" w:rsidRDefault="00F46200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781D6" w14:textId="77777777" w:rsidR="00F46200" w:rsidRDefault="009966CE">
    <w:pPr>
      <w:pStyle w:val="a6"/>
      <w:ind w:right="360"/>
      <w:jc w:val="center"/>
      <w:rPr>
        <w:rFonts w:ascii="Arial" w:hAnsi="Arial"/>
        <w:sz w:val="20"/>
      </w:rPr>
    </w:pPr>
    <w:r>
      <w:rPr>
        <w:rStyle w:val="aa"/>
        <w:rFonts w:ascii="Arial" w:hAnsi="Arial"/>
        <w:sz w:val="20"/>
      </w:rPr>
      <w:t xml:space="preserve">Page </w:t>
    </w:r>
    <w:r>
      <w:rPr>
        <w:rStyle w:val="aa"/>
        <w:rFonts w:ascii="Arial" w:hAnsi="Arial"/>
        <w:sz w:val="20"/>
      </w:rPr>
      <w:fldChar w:fldCharType="begin"/>
    </w:r>
    <w:r>
      <w:rPr>
        <w:rStyle w:val="aa"/>
        <w:rFonts w:ascii="Arial" w:hAnsi="Arial"/>
        <w:sz w:val="20"/>
      </w:rPr>
      <w:instrText>PAGE</w:instrText>
    </w:r>
    <w:r>
      <w:rPr>
        <w:rStyle w:val="aa"/>
        <w:rFonts w:ascii="Arial" w:hAnsi="Arial"/>
        <w:sz w:val="20"/>
      </w:rPr>
      <w:fldChar w:fldCharType="separate"/>
    </w:r>
    <w:r w:rsidR="00576649">
      <w:rPr>
        <w:rStyle w:val="aa"/>
        <w:rFonts w:ascii="Arial" w:hAnsi="Arial"/>
        <w:noProof/>
        <w:sz w:val="20"/>
      </w:rPr>
      <w:t>8</w:t>
    </w:r>
    <w:r>
      <w:rPr>
        <w:rStyle w:val="aa"/>
        <w:rFonts w:ascii="Arial" w:hAnsi="Arial"/>
        <w:sz w:val="20"/>
      </w:rPr>
      <w:fldChar w:fldCharType="end"/>
    </w:r>
    <w:r>
      <w:rPr>
        <w:rStyle w:val="aa"/>
        <w:rFonts w:ascii="Arial" w:hAnsi="Arial"/>
        <w:sz w:val="20"/>
      </w:rPr>
      <w:t xml:space="preserve"> of </w:t>
    </w:r>
    <w:r>
      <w:rPr>
        <w:rStyle w:val="aa"/>
        <w:rFonts w:ascii="Arial" w:hAnsi="Arial"/>
        <w:sz w:val="20"/>
      </w:rPr>
      <w:fldChar w:fldCharType="begin"/>
    </w:r>
    <w:r>
      <w:rPr>
        <w:rStyle w:val="aa"/>
        <w:rFonts w:ascii="Arial" w:hAnsi="Arial"/>
        <w:sz w:val="20"/>
      </w:rPr>
      <w:instrText>NUMPAGES</w:instrText>
    </w:r>
    <w:r>
      <w:rPr>
        <w:rStyle w:val="aa"/>
        <w:rFonts w:ascii="Arial" w:hAnsi="Arial"/>
        <w:sz w:val="20"/>
      </w:rPr>
      <w:fldChar w:fldCharType="separate"/>
    </w:r>
    <w:r w:rsidR="00576649">
      <w:rPr>
        <w:rStyle w:val="aa"/>
        <w:rFonts w:ascii="Arial" w:hAnsi="Arial"/>
        <w:noProof/>
        <w:sz w:val="20"/>
      </w:rPr>
      <w:t>9</w:t>
    </w:r>
    <w:r>
      <w:rPr>
        <w:rStyle w:val="aa"/>
        <w:rFonts w:ascii="Arial" w:hAnsi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565CE" w14:textId="77777777" w:rsidR="00FA684B" w:rsidRDefault="00FA684B">
      <w:pPr>
        <w:spacing w:after="0"/>
      </w:pPr>
      <w:r>
        <w:separator/>
      </w:r>
    </w:p>
  </w:footnote>
  <w:footnote w:type="continuationSeparator" w:id="0">
    <w:p w14:paraId="4E488753" w14:textId="77777777" w:rsidR="00FA684B" w:rsidRDefault="00FA684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C96B0" w14:textId="77777777" w:rsidR="00F46200" w:rsidRDefault="009966CE">
    <w:pPr>
      <w:pStyle w:val="a8"/>
      <w:tabs>
        <w:tab w:val="clear" w:pos="8640"/>
        <w:tab w:val="right" w:pos="9214"/>
      </w:tabs>
      <w:ind w:left="-851"/>
      <w:rPr>
        <w:rFonts w:ascii="Arial" w:hAnsi="Arial"/>
        <w:sz w:val="20"/>
      </w:rPr>
    </w:pPr>
    <w:r>
      <w:rPr>
        <w:rFonts w:ascii="Arial" w:hAnsi="Arial" w:hint="eastAsia"/>
        <w:sz w:val="20"/>
        <w:lang w:eastAsia="zh-CN"/>
      </w:rPr>
      <w:t>Chinese</w:t>
    </w:r>
    <w:r>
      <w:rPr>
        <w:rFonts w:ascii="Arial" w:hAnsi="Arial"/>
        <w:sz w:val="20"/>
      </w:rPr>
      <w:t xml:space="preserve"> University of Hong Kong (Shenzhen)</w:t>
    </w:r>
    <w:r>
      <w:rPr>
        <w:rFonts w:ascii="Arial" w:hAnsi="Arial"/>
        <w:sz w:val="20"/>
      </w:rPr>
      <w:tab/>
    </w:r>
    <w:r>
      <w:rPr>
        <w:rFonts w:ascii="Arial" w:hAnsi="Arial"/>
        <w:sz w:val="20"/>
      </w:rPr>
      <w:tab/>
      <w:t>CSC1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8470D53"/>
    <w:multiLevelType w:val="singleLevel"/>
    <w:tmpl w:val="B8470D53"/>
    <w:lvl w:ilvl="0">
      <w:start w:val="1"/>
      <w:numFmt w:val="upperLetter"/>
      <w:suff w:val="space"/>
      <w:lvlText w:val="%1."/>
      <w:lvlJc w:val="left"/>
    </w:lvl>
  </w:abstractNum>
  <w:abstractNum w:abstractNumId="1" w15:restartNumberingAfterBreak="0">
    <w:nsid w:val="D75C0FBF"/>
    <w:multiLevelType w:val="singleLevel"/>
    <w:tmpl w:val="D75C0FBF"/>
    <w:lvl w:ilvl="0">
      <w:start w:val="1"/>
      <w:numFmt w:val="upperLetter"/>
      <w:suff w:val="space"/>
      <w:lvlText w:val="%1."/>
      <w:lvlJc w:val="left"/>
    </w:lvl>
  </w:abstractNum>
  <w:abstractNum w:abstractNumId="2" w15:restartNumberingAfterBreak="0">
    <w:nsid w:val="063B4527"/>
    <w:multiLevelType w:val="multilevel"/>
    <w:tmpl w:val="063B4527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00688"/>
    <w:multiLevelType w:val="hybridMultilevel"/>
    <w:tmpl w:val="60FE60A8"/>
    <w:lvl w:ilvl="0" w:tplc="E52C68D2">
      <w:start w:val="1"/>
      <w:numFmt w:val="upperLetter"/>
      <w:lvlText w:val="%1."/>
      <w:lvlJc w:val="left"/>
      <w:pPr>
        <w:ind w:left="780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105548F4"/>
    <w:multiLevelType w:val="multilevel"/>
    <w:tmpl w:val="105548F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70D46"/>
    <w:multiLevelType w:val="multilevel"/>
    <w:tmpl w:val="16270D46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D0EC0"/>
    <w:multiLevelType w:val="multilevel"/>
    <w:tmpl w:val="192D0EC0"/>
    <w:lvl w:ilvl="0">
      <w:start w:val="1"/>
      <w:numFmt w:val="upperLetter"/>
      <w:lvlText w:val="%1."/>
      <w:lvlJc w:val="left"/>
      <w:pPr>
        <w:ind w:left="720" w:hanging="360"/>
      </w:pPr>
      <w:rPr>
        <w:rFonts w:ascii="Arial" w:eastAsia="宋体" w:hAnsi="Arial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309BD"/>
    <w:multiLevelType w:val="hybridMultilevel"/>
    <w:tmpl w:val="A5846414"/>
    <w:lvl w:ilvl="0" w:tplc="E52C68D2">
      <w:start w:val="1"/>
      <w:numFmt w:val="upperLetter"/>
      <w:lvlText w:val="%1."/>
      <w:lvlJc w:val="left"/>
      <w:pPr>
        <w:ind w:left="792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1212" w:hanging="420"/>
      </w:pPr>
    </w:lvl>
    <w:lvl w:ilvl="2" w:tplc="0409001B" w:tentative="1">
      <w:start w:val="1"/>
      <w:numFmt w:val="lowerRoman"/>
      <w:lvlText w:val="%3."/>
      <w:lvlJc w:val="right"/>
      <w:pPr>
        <w:ind w:left="1632" w:hanging="420"/>
      </w:pPr>
    </w:lvl>
    <w:lvl w:ilvl="3" w:tplc="0409000F" w:tentative="1">
      <w:start w:val="1"/>
      <w:numFmt w:val="decimal"/>
      <w:lvlText w:val="%4."/>
      <w:lvlJc w:val="left"/>
      <w:pPr>
        <w:ind w:left="2052" w:hanging="420"/>
      </w:pPr>
    </w:lvl>
    <w:lvl w:ilvl="4" w:tplc="04090019" w:tentative="1">
      <w:start w:val="1"/>
      <w:numFmt w:val="lowerLetter"/>
      <w:lvlText w:val="%5)"/>
      <w:lvlJc w:val="left"/>
      <w:pPr>
        <w:ind w:left="2472" w:hanging="420"/>
      </w:pPr>
    </w:lvl>
    <w:lvl w:ilvl="5" w:tplc="0409001B" w:tentative="1">
      <w:start w:val="1"/>
      <w:numFmt w:val="lowerRoman"/>
      <w:lvlText w:val="%6."/>
      <w:lvlJc w:val="right"/>
      <w:pPr>
        <w:ind w:left="2892" w:hanging="420"/>
      </w:pPr>
    </w:lvl>
    <w:lvl w:ilvl="6" w:tplc="0409000F" w:tentative="1">
      <w:start w:val="1"/>
      <w:numFmt w:val="decimal"/>
      <w:lvlText w:val="%7."/>
      <w:lvlJc w:val="left"/>
      <w:pPr>
        <w:ind w:left="3312" w:hanging="420"/>
      </w:pPr>
    </w:lvl>
    <w:lvl w:ilvl="7" w:tplc="04090019" w:tentative="1">
      <w:start w:val="1"/>
      <w:numFmt w:val="lowerLetter"/>
      <w:lvlText w:val="%8)"/>
      <w:lvlJc w:val="left"/>
      <w:pPr>
        <w:ind w:left="3732" w:hanging="420"/>
      </w:pPr>
    </w:lvl>
    <w:lvl w:ilvl="8" w:tplc="0409001B" w:tentative="1">
      <w:start w:val="1"/>
      <w:numFmt w:val="lowerRoman"/>
      <w:lvlText w:val="%9."/>
      <w:lvlJc w:val="right"/>
      <w:pPr>
        <w:ind w:left="4152" w:hanging="420"/>
      </w:pPr>
    </w:lvl>
  </w:abstractNum>
  <w:abstractNum w:abstractNumId="8" w15:restartNumberingAfterBreak="0">
    <w:nsid w:val="1AF01115"/>
    <w:multiLevelType w:val="multilevel"/>
    <w:tmpl w:val="072C779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eastAsia"/>
      </w:rPr>
    </w:lvl>
  </w:abstractNum>
  <w:abstractNum w:abstractNumId="9" w15:restartNumberingAfterBreak="0">
    <w:nsid w:val="1C175247"/>
    <w:multiLevelType w:val="multilevel"/>
    <w:tmpl w:val="D116E6AC"/>
    <w:lvl w:ilvl="0">
      <w:start w:val="3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21"/>
      <w:numFmt w:val="decimal"/>
      <w:lvlText w:val="%2)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DF73A53"/>
    <w:multiLevelType w:val="multilevel"/>
    <w:tmpl w:val="1DF73A53"/>
    <w:lvl w:ilvl="0">
      <w:start w:val="1"/>
      <w:numFmt w:val="upperLetter"/>
      <w:lvlText w:val="%1."/>
      <w:lvlJc w:val="left"/>
      <w:pPr>
        <w:ind w:left="735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55" w:hanging="360"/>
      </w:pPr>
    </w:lvl>
    <w:lvl w:ilvl="2">
      <w:start w:val="1"/>
      <w:numFmt w:val="lowerRoman"/>
      <w:lvlText w:val="%3."/>
      <w:lvlJc w:val="right"/>
      <w:pPr>
        <w:ind w:left="2175" w:hanging="180"/>
      </w:pPr>
    </w:lvl>
    <w:lvl w:ilvl="3">
      <w:start w:val="1"/>
      <w:numFmt w:val="decimal"/>
      <w:lvlText w:val="%4."/>
      <w:lvlJc w:val="left"/>
      <w:pPr>
        <w:ind w:left="2895" w:hanging="360"/>
      </w:pPr>
    </w:lvl>
    <w:lvl w:ilvl="4">
      <w:start w:val="1"/>
      <w:numFmt w:val="lowerLetter"/>
      <w:lvlText w:val="%5."/>
      <w:lvlJc w:val="left"/>
      <w:pPr>
        <w:ind w:left="3615" w:hanging="360"/>
      </w:pPr>
    </w:lvl>
    <w:lvl w:ilvl="5">
      <w:start w:val="1"/>
      <w:numFmt w:val="lowerRoman"/>
      <w:lvlText w:val="%6."/>
      <w:lvlJc w:val="right"/>
      <w:pPr>
        <w:ind w:left="4335" w:hanging="180"/>
      </w:pPr>
    </w:lvl>
    <w:lvl w:ilvl="6">
      <w:start w:val="1"/>
      <w:numFmt w:val="decimal"/>
      <w:lvlText w:val="%7."/>
      <w:lvlJc w:val="left"/>
      <w:pPr>
        <w:ind w:left="5055" w:hanging="360"/>
      </w:pPr>
    </w:lvl>
    <w:lvl w:ilvl="7">
      <w:start w:val="1"/>
      <w:numFmt w:val="lowerLetter"/>
      <w:lvlText w:val="%8."/>
      <w:lvlJc w:val="left"/>
      <w:pPr>
        <w:ind w:left="5775" w:hanging="360"/>
      </w:pPr>
    </w:lvl>
    <w:lvl w:ilvl="8">
      <w:start w:val="1"/>
      <w:numFmt w:val="lowerRoman"/>
      <w:lvlText w:val="%9."/>
      <w:lvlJc w:val="right"/>
      <w:pPr>
        <w:ind w:left="6495" w:hanging="180"/>
      </w:pPr>
    </w:lvl>
  </w:abstractNum>
  <w:abstractNum w:abstractNumId="11" w15:restartNumberingAfterBreak="0">
    <w:nsid w:val="28917341"/>
    <w:multiLevelType w:val="multilevel"/>
    <w:tmpl w:val="2891734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43623"/>
    <w:multiLevelType w:val="multilevel"/>
    <w:tmpl w:val="2AD43623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55E47"/>
    <w:multiLevelType w:val="hybridMultilevel"/>
    <w:tmpl w:val="75D03336"/>
    <w:lvl w:ilvl="0" w:tplc="EFAE8EF8">
      <w:start w:val="1"/>
      <w:numFmt w:val="upperLetter"/>
      <w:lvlText w:val="%1."/>
      <w:lvlJc w:val="left"/>
      <w:pPr>
        <w:ind w:left="643" w:hanging="360"/>
      </w:pPr>
      <w:rPr>
        <w:color w:val="000000" w:themeColor="text1"/>
      </w:rPr>
    </w:lvl>
    <w:lvl w:ilvl="1" w:tplc="04090019">
      <w:start w:val="1"/>
      <w:numFmt w:val="lowerLetter"/>
      <w:lvlText w:val="%2)"/>
      <w:lvlJc w:val="left"/>
      <w:pPr>
        <w:ind w:left="1123" w:hanging="420"/>
      </w:pPr>
    </w:lvl>
    <w:lvl w:ilvl="2" w:tplc="0409001B">
      <w:start w:val="1"/>
      <w:numFmt w:val="lowerRoman"/>
      <w:lvlText w:val="%3."/>
      <w:lvlJc w:val="right"/>
      <w:pPr>
        <w:ind w:left="1543" w:hanging="420"/>
      </w:pPr>
    </w:lvl>
    <w:lvl w:ilvl="3" w:tplc="0409000F">
      <w:start w:val="1"/>
      <w:numFmt w:val="decimal"/>
      <w:lvlText w:val="%4."/>
      <w:lvlJc w:val="left"/>
      <w:pPr>
        <w:ind w:left="1963" w:hanging="420"/>
      </w:pPr>
    </w:lvl>
    <w:lvl w:ilvl="4" w:tplc="04090019">
      <w:start w:val="1"/>
      <w:numFmt w:val="lowerLetter"/>
      <w:lvlText w:val="%5)"/>
      <w:lvlJc w:val="left"/>
      <w:pPr>
        <w:ind w:left="2383" w:hanging="420"/>
      </w:pPr>
    </w:lvl>
    <w:lvl w:ilvl="5" w:tplc="0409001B">
      <w:start w:val="1"/>
      <w:numFmt w:val="lowerRoman"/>
      <w:lvlText w:val="%6."/>
      <w:lvlJc w:val="right"/>
      <w:pPr>
        <w:ind w:left="2803" w:hanging="420"/>
      </w:pPr>
    </w:lvl>
    <w:lvl w:ilvl="6" w:tplc="0409000F">
      <w:start w:val="1"/>
      <w:numFmt w:val="decimal"/>
      <w:lvlText w:val="%7."/>
      <w:lvlJc w:val="left"/>
      <w:pPr>
        <w:ind w:left="3223" w:hanging="420"/>
      </w:pPr>
    </w:lvl>
    <w:lvl w:ilvl="7" w:tplc="04090019">
      <w:start w:val="1"/>
      <w:numFmt w:val="lowerLetter"/>
      <w:lvlText w:val="%8)"/>
      <w:lvlJc w:val="left"/>
      <w:pPr>
        <w:ind w:left="3643" w:hanging="420"/>
      </w:pPr>
    </w:lvl>
    <w:lvl w:ilvl="8" w:tplc="0409001B">
      <w:start w:val="1"/>
      <w:numFmt w:val="lowerRoman"/>
      <w:lvlText w:val="%9."/>
      <w:lvlJc w:val="right"/>
      <w:pPr>
        <w:ind w:left="4063" w:hanging="420"/>
      </w:pPr>
    </w:lvl>
  </w:abstractNum>
  <w:abstractNum w:abstractNumId="14" w15:restartNumberingAfterBreak="0">
    <w:nsid w:val="39FA6C2B"/>
    <w:multiLevelType w:val="multilevel"/>
    <w:tmpl w:val="39FA6C2B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4443A6"/>
    <w:multiLevelType w:val="multilevel"/>
    <w:tmpl w:val="7686523E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CA42AC2"/>
    <w:multiLevelType w:val="multilevel"/>
    <w:tmpl w:val="3CA42AC2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4038F5"/>
    <w:multiLevelType w:val="multilevel"/>
    <w:tmpl w:val="1222F2B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A37E19"/>
    <w:multiLevelType w:val="multilevel"/>
    <w:tmpl w:val="4BA37E19"/>
    <w:lvl w:ilvl="0">
      <w:start w:val="1"/>
      <w:numFmt w:val="upperLetter"/>
      <w:lvlText w:val="%1."/>
      <w:lvlJc w:val="left"/>
      <w:pPr>
        <w:ind w:left="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lowerLetter"/>
      <w:lvlText w:val="%5."/>
      <w:lvlJc w:val="left"/>
      <w:pPr>
        <w:ind w:left="2880" w:hanging="360"/>
      </w:p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53D43D94"/>
    <w:multiLevelType w:val="multilevel"/>
    <w:tmpl w:val="839A54BA"/>
    <w:lvl w:ilvl="0">
      <w:start w:val="11"/>
      <w:numFmt w:val="decimal"/>
      <w:lvlText w:val="%1)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ACE66A9"/>
    <w:multiLevelType w:val="multilevel"/>
    <w:tmpl w:val="4A9A7FF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041F2A"/>
    <w:multiLevelType w:val="hybridMultilevel"/>
    <w:tmpl w:val="807472C4"/>
    <w:lvl w:ilvl="0" w:tplc="CA0E072E">
      <w:start w:val="1"/>
      <w:numFmt w:val="upperLetter"/>
      <w:lvlText w:val="%1."/>
      <w:lvlJc w:val="left"/>
      <w:pPr>
        <w:ind w:left="643" w:hanging="36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AB238E4"/>
    <w:multiLevelType w:val="singleLevel"/>
    <w:tmpl w:val="6AB238E4"/>
    <w:lvl w:ilvl="0">
      <w:start w:val="1"/>
      <w:numFmt w:val="upperLetter"/>
      <w:suff w:val="space"/>
      <w:lvlText w:val="%1."/>
      <w:lvlJc w:val="left"/>
    </w:lvl>
  </w:abstractNum>
  <w:abstractNum w:abstractNumId="23" w15:restartNumberingAfterBreak="0">
    <w:nsid w:val="76F731E6"/>
    <w:multiLevelType w:val="hybridMultilevel"/>
    <w:tmpl w:val="277043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7C883FCC"/>
    <w:multiLevelType w:val="hybridMultilevel"/>
    <w:tmpl w:val="6D200124"/>
    <w:lvl w:ilvl="0" w:tplc="D5967E98">
      <w:start w:val="1"/>
      <w:numFmt w:val="upperLetter"/>
      <w:lvlText w:val="%1."/>
      <w:lvlJc w:val="left"/>
      <w:pPr>
        <w:ind w:left="780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9"/>
  </w:num>
  <w:num w:numId="3">
    <w:abstractNumId w:val="23"/>
  </w:num>
  <w:num w:numId="4">
    <w:abstractNumId w:val="17"/>
  </w:num>
  <w:num w:numId="5">
    <w:abstractNumId w:val="20"/>
  </w:num>
  <w:num w:numId="6">
    <w:abstractNumId w:val="2"/>
  </w:num>
  <w:num w:numId="7">
    <w:abstractNumId w:val="14"/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9"/>
  </w:num>
  <w:num w:numId="11">
    <w:abstractNumId w:val="7"/>
  </w:num>
  <w:num w:numId="12">
    <w:abstractNumId w:val="1"/>
  </w:num>
  <w:num w:numId="13">
    <w:abstractNumId w:val="21"/>
  </w:num>
  <w:num w:numId="14">
    <w:abstractNumId w:val="8"/>
  </w:num>
  <w:num w:numId="15">
    <w:abstractNumId w:val="3"/>
  </w:num>
  <w:num w:numId="16">
    <w:abstractNumId w:val="24"/>
  </w:num>
  <w:num w:numId="17">
    <w:abstractNumId w:val="22"/>
  </w:num>
  <w:num w:numId="18">
    <w:abstractNumId w:val="16"/>
  </w:num>
  <w:num w:numId="19">
    <w:abstractNumId w:val="11"/>
  </w:num>
  <w:num w:numId="20">
    <w:abstractNumId w:val="6"/>
  </w:num>
  <w:num w:numId="21">
    <w:abstractNumId w:val="4"/>
  </w:num>
  <w:num w:numId="22">
    <w:abstractNumId w:val="12"/>
  </w:num>
  <w:num w:numId="23">
    <w:abstractNumId w:val="0"/>
  </w:num>
  <w:num w:numId="24">
    <w:abstractNumId w:val="10"/>
  </w:num>
  <w:num w:numId="25">
    <w:abstractNumId w:val="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tDQwNTMxNjExNTZU0lEKTi0uzszPAykwrgUAKwGgpywAAAA="/>
  </w:docVars>
  <w:rsids>
    <w:rsidRoot w:val="005B2659"/>
    <w:rsid w:val="000019F3"/>
    <w:rsid w:val="00003743"/>
    <w:rsid w:val="0000451B"/>
    <w:rsid w:val="0001076E"/>
    <w:rsid w:val="00016240"/>
    <w:rsid w:val="000173AA"/>
    <w:rsid w:val="00021DC8"/>
    <w:rsid w:val="00026974"/>
    <w:rsid w:val="00030A7E"/>
    <w:rsid w:val="00033B08"/>
    <w:rsid w:val="000409A9"/>
    <w:rsid w:val="000440F8"/>
    <w:rsid w:val="000465C5"/>
    <w:rsid w:val="00047B4D"/>
    <w:rsid w:val="0005105D"/>
    <w:rsid w:val="00052072"/>
    <w:rsid w:val="000523FE"/>
    <w:rsid w:val="00053D37"/>
    <w:rsid w:val="000548E3"/>
    <w:rsid w:val="000549D1"/>
    <w:rsid w:val="00055B6E"/>
    <w:rsid w:val="000567E6"/>
    <w:rsid w:val="000609B1"/>
    <w:rsid w:val="00063D5F"/>
    <w:rsid w:val="0006743F"/>
    <w:rsid w:val="000676E5"/>
    <w:rsid w:val="00072D29"/>
    <w:rsid w:val="00074F76"/>
    <w:rsid w:val="000752D4"/>
    <w:rsid w:val="000763EF"/>
    <w:rsid w:val="0007654D"/>
    <w:rsid w:val="000810C4"/>
    <w:rsid w:val="00082D9D"/>
    <w:rsid w:val="00082FD2"/>
    <w:rsid w:val="000846BD"/>
    <w:rsid w:val="000939DE"/>
    <w:rsid w:val="00096351"/>
    <w:rsid w:val="0009706A"/>
    <w:rsid w:val="000A4D0E"/>
    <w:rsid w:val="000A6A71"/>
    <w:rsid w:val="000A79B4"/>
    <w:rsid w:val="000A7C96"/>
    <w:rsid w:val="000B32A3"/>
    <w:rsid w:val="000B4715"/>
    <w:rsid w:val="000B74BF"/>
    <w:rsid w:val="000C6615"/>
    <w:rsid w:val="000D471E"/>
    <w:rsid w:val="000D68CB"/>
    <w:rsid w:val="000D742E"/>
    <w:rsid w:val="000E1D03"/>
    <w:rsid w:val="000E6A8B"/>
    <w:rsid w:val="000F22DB"/>
    <w:rsid w:val="000F4E46"/>
    <w:rsid w:val="00101162"/>
    <w:rsid w:val="00104109"/>
    <w:rsid w:val="00105D7E"/>
    <w:rsid w:val="00111E1C"/>
    <w:rsid w:val="001138E9"/>
    <w:rsid w:val="00113E4D"/>
    <w:rsid w:val="00116382"/>
    <w:rsid w:val="0012116F"/>
    <w:rsid w:val="00125E53"/>
    <w:rsid w:val="00140013"/>
    <w:rsid w:val="00142895"/>
    <w:rsid w:val="001450AD"/>
    <w:rsid w:val="00146D86"/>
    <w:rsid w:val="00154C46"/>
    <w:rsid w:val="00165A18"/>
    <w:rsid w:val="00165BC9"/>
    <w:rsid w:val="00167D03"/>
    <w:rsid w:val="001749A8"/>
    <w:rsid w:val="001769BD"/>
    <w:rsid w:val="00176F93"/>
    <w:rsid w:val="0017774D"/>
    <w:rsid w:val="0018244B"/>
    <w:rsid w:val="00184F43"/>
    <w:rsid w:val="001941DB"/>
    <w:rsid w:val="001A7C50"/>
    <w:rsid w:val="001B24D8"/>
    <w:rsid w:val="001B3C42"/>
    <w:rsid w:val="001B555E"/>
    <w:rsid w:val="001C110B"/>
    <w:rsid w:val="001C32C8"/>
    <w:rsid w:val="001C3353"/>
    <w:rsid w:val="001C3C16"/>
    <w:rsid w:val="001D1816"/>
    <w:rsid w:val="001D20BE"/>
    <w:rsid w:val="001D3F05"/>
    <w:rsid w:val="001D7472"/>
    <w:rsid w:val="001E1941"/>
    <w:rsid w:val="001F1332"/>
    <w:rsid w:val="001F49E4"/>
    <w:rsid w:val="00204D3C"/>
    <w:rsid w:val="002071A2"/>
    <w:rsid w:val="00207C83"/>
    <w:rsid w:val="00207F70"/>
    <w:rsid w:val="00212758"/>
    <w:rsid w:val="0021284C"/>
    <w:rsid w:val="00214D3E"/>
    <w:rsid w:val="00215C70"/>
    <w:rsid w:val="0021650A"/>
    <w:rsid w:val="00217BC3"/>
    <w:rsid w:val="00226007"/>
    <w:rsid w:val="00233C31"/>
    <w:rsid w:val="00246BE7"/>
    <w:rsid w:val="00246F4A"/>
    <w:rsid w:val="002470EF"/>
    <w:rsid w:val="002517D4"/>
    <w:rsid w:val="00251D9F"/>
    <w:rsid w:val="0025614D"/>
    <w:rsid w:val="00257A94"/>
    <w:rsid w:val="00266405"/>
    <w:rsid w:val="002754CC"/>
    <w:rsid w:val="002767CB"/>
    <w:rsid w:val="00290AEE"/>
    <w:rsid w:val="00296E3E"/>
    <w:rsid w:val="002A0A37"/>
    <w:rsid w:val="002A4FE7"/>
    <w:rsid w:val="002B2F18"/>
    <w:rsid w:val="002C2819"/>
    <w:rsid w:val="002D146B"/>
    <w:rsid w:val="002D2D12"/>
    <w:rsid w:val="002D4D36"/>
    <w:rsid w:val="002E4B26"/>
    <w:rsid w:val="002F48E5"/>
    <w:rsid w:val="00301AE4"/>
    <w:rsid w:val="00304FD8"/>
    <w:rsid w:val="0030540E"/>
    <w:rsid w:val="00310F1C"/>
    <w:rsid w:val="00311505"/>
    <w:rsid w:val="003141B5"/>
    <w:rsid w:val="00314439"/>
    <w:rsid w:val="00321380"/>
    <w:rsid w:val="00321912"/>
    <w:rsid w:val="00326EFC"/>
    <w:rsid w:val="00331022"/>
    <w:rsid w:val="00335387"/>
    <w:rsid w:val="00346742"/>
    <w:rsid w:val="0035639F"/>
    <w:rsid w:val="003605B4"/>
    <w:rsid w:val="003605FB"/>
    <w:rsid w:val="00370F90"/>
    <w:rsid w:val="0037272B"/>
    <w:rsid w:val="00375336"/>
    <w:rsid w:val="00375D42"/>
    <w:rsid w:val="00376D11"/>
    <w:rsid w:val="00381463"/>
    <w:rsid w:val="0038351C"/>
    <w:rsid w:val="003911D3"/>
    <w:rsid w:val="00394C14"/>
    <w:rsid w:val="003952B3"/>
    <w:rsid w:val="003A2EBD"/>
    <w:rsid w:val="003A7E68"/>
    <w:rsid w:val="003B23B3"/>
    <w:rsid w:val="003B348C"/>
    <w:rsid w:val="003B3AA0"/>
    <w:rsid w:val="003C3DD3"/>
    <w:rsid w:val="003D0C9A"/>
    <w:rsid w:val="003E1F1F"/>
    <w:rsid w:val="003E248E"/>
    <w:rsid w:val="003F50DD"/>
    <w:rsid w:val="003F5461"/>
    <w:rsid w:val="00401FAD"/>
    <w:rsid w:val="0040565D"/>
    <w:rsid w:val="00410A4D"/>
    <w:rsid w:val="00413335"/>
    <w:rsid w:val="004158B7"/>
    <w:rsid w:val="00416AC4"/>
    <w:rsid w:val="00416AD3"/>
    <w:rsid w:val="00416C05"/>
    <w:rsid w:val="00420D11"/>
    <w:rsid w:val="004258D4"/>
    <w:rsid w:val="00427BB2"/>
    <w:rsid w:val="00430032"/>
    <w:rsid w:val="00430B97"/>
    <w:rsid w:val="00435FA1"/>
    <w:rsid w:val="0044539D"/>
    <w:rsid w:val="00446B0D"/>
    <w:rsid w:val="00452150"/>
    <w:rsid w:val="004531A4"/>
    <w:rsid w:val="00454915"/>
    <w:rsid w:val="0045680A"/>
    <w:rsid w:val="00461434"/>
    <w:rsid w:val="00463C42"/>
    <w:rsid w:val="00473610"/>
    <w:rsid w:val="004749D4"/>
    <w:rsid w:val="004752FC"/>
    <w:rsid w:val="0047732C"/>
    <w:rsid w:val="00492E52"/>
    <w:rsid w:val="00494AF6"/>
    <w:rsid w:val="00495154"/>
    <w:rsid w:val="00495418"/>
    <w:rsid w:val="0049612F"/>
    <w:rsid w:val="004967A6"/>
    <w:rsid w:val="004970BD"/>
    <w:rsid w:val="004A2ECE"/>
    <w:rsid w:val="004A7F3D"/>
    <w:rsid w:val="004B5DA7"/>
    <w:rsid w:val="004B71F2"/>
    <w:rsid w:val="004C7AB6"/>
    <w:rsid w:val="004D4085"/>
    <w:rsid w:val="004D5F8F"/>
    <w:rsid w:val="004D7FE1"/>
    <w:rsid w:val="004E0F6C"/>
    <w:rsid w:val="004E3A73"/>
    <w:rsid w:val="004F42F0"/>
    <w:rsid w:val="004F6148"/>
    <w:rsid w:val="005006C9"/>
    <w:rsid w:val="00507512"/>
    <w:rsid w:val="0051007C"/>
    <w:rsid w:val="0051317D"/>
    <w:rsid w:val="005152BE"/>
    <w:rsid w:val="005157CD"/>
    <w:rsid w:val="00520CB0"/>
    <w:rsid w:val="00521522"/>
    <w:rsid w:val="00522450"/>
    <w:rsid w:val="00522784"/>
    <w:rsid w:val="00522F00"/>
    <w:rsid w:val="00522F4C"/>
    <w:rsid w:val="005241F3"/>
    <w:rsid w:val="005248CD"/>
    <w:rsid w:val="00530B26"/>
    <w:rsid w:val="00534946"/>
    <w:rsid w:val="00544721"/>
    <w:rsid w:val="005467ED"/>
    <w:rsid w:val="005543AD"/>
    <w:rsid w:val="00555926"/>
    <w:rsid w:val="00557201"/>
    <w:rsid w:val="0055762A"/>
    <w:rsid w:val="005678B7"/>
    <w:rsid w:val="0057332F"/>
    <w:rsid w:val="00574A1C"/>
    <w:rsid w:val="00576649"/>
    <w:rsid w:val="0058324D"/>
    <w:rsid w:val="00586564"/>
    <w:rsid w:val="00590B82"/>
    <w:rsid w:val="00590B98"/>
    <w:rsid w:val="00596491"/>
    <w:rsid w:val="005966CB"/>
    <w:rsid w:val="005A16EB"/>
    <w:rsid w:val="005A2FC0"/>
    <w:rsid w:val="005B08A0"/>
    <w:rsid w:val="005B2659"/>
    <w:rsid w:val="005B48D9"/>
    <w:rsid w:val="005B6440"/>
    <w:rsid w:val="005B6F15"/>
    <w:rsid w:val="005C350A"/>
    <w:rsid w:val="005D0323"/>
    <w:rsid w:val="005D1B82"/>
    <w:rsid w:val="005D4F27"/>
    <w:rsid w:val="005D6473"/>
    <w:rsid w:val="006038E4"/>
    <w:rsid w:val="006068CA"/>
    <w:rsid w:val="00613F51"/>
    <w:rsid w:val="006159DF"/>
    <w:rsid w:val="0063119F"/>
    <w:rsid w:val="006322AB"/>
    <w:rsid w:val="006427FC"/>
    <w:rsid w:val="00642EB0"/>
    <w:rsid w:val="00645CF1"/>
    <w:rsid w:val="006466A1"/>
    <w:rsid w:val="00646CD1"/>
    <w:rsid w:val="00666E69"/>
    <w:rsid w:val="00670AD6"/>
    <w:rsid w:val="00670ADB"/>
    <w:rsid w:val="00671239"/>
    <w:rsid w:val="006716E8"/>
    <w:rsid w:val="006726B1"/>
    <w:rsid w:val="00677727"/>
    <w:rsid w:val="00677A52"/>
    <w:rsid w:val="00684627"/>
    <w:rsid w:val="006857A7"/>
    <w:rsid w:val="00694101"/>
    <w:rsid w:val="006A00C2"/>
    <w:rsid w:val="006A0194"/>
    <w:rsid w:val="006A15C7"/>
    <w:rsid w:val="006A2BA0"/>
    <w:rsid w:val="006A5603"/>
    <w:rsid w:val="006A6019"/>
    <w:rsid w:val="006A76E5"/>
    <w:rsid w:val="006A7E5D"/>
    <w:rsid w:val="006A7FD1"/>
    <w:rsid w:val="006B16CA"/>
    <w:rsid w:val="006B460E"/>
    <w:rsid w:val="006B50CB"/>
    <w:rsid w:val="006B5228"/>
    <w:rsid w:val="006B7190"/>
    <w:rsid w:val="006C2B5E"/>
    <w:rsid w:val="006C49E8"/>
    <w:rsid w:val="006C4C30"/>
    <w:rsid w:val="006D1A0F"/>
    <w:rsid w:val="006D5A03"/>
    <w:rsid w:val="006D6571"/>
    <w:rsid w:val="006E0849"/>
    <w:rsid w:val="006E1503"/>
    <w:rsid w:val="006E53C7"/>
    <w:rsid w:val="006E73E9"/>
    <w:rsid w:val="006F0C5C"/>
    <w:rsid w:val="006F1863"/>
    <w:rsid w:val="006F1B3B"/>
    <w:rsid w:val="006F4A19"/>
    <w:rsid w:val="006F57F6"/>
    <w:rsid w:val="006F58C2"/>
    <w:rsid w:val="00702143"/>
    <w:rsid w:val="00712DFB"/>
    <w:rsid w:val="00715D6C"/>
    <w:rsid w:val="0072260A"/>
    <w:rsid w:val="007228A2"/>
    <w:rsid w:val="007254EA"/>
    <w:rsid w:val="00727936"/>
    <w:rsid w:val="00727B5F"/>
    <w:rsid w:val="007314E1"/>
    <w:rsid w:val="00732AFE"/>
    <w:rsid w:val="00732E39"/>
    <w:rsid w:val="00733F80"/>
    <w:rsid w:val="00734335"/>
    <w:rsid w:val="00734D27"/>
    <w:rsid w:val="00736836"/>
    <w:rsid w:val="007456DC"/>
    <w:rsid w:val="00747773"/>
    <w:rsid w:val="00747F56"/>
    <w:rsid w:val="007535CD"/>
    <w:rsid w:val="00753F43"/>
    <w:rsid w:val="00755358"/>
    <w:rsid w:val="00757340"/>
    <w:rsid w:val="00761F67"/>
    <w:rsid w:val="007639B6"/>
    <w:rsid w:val="007654E2"/>
    <w:rsid w:val="00765BFD"/>
    <w:rsid w:val="00770312"/>
    <w:rsid w:val="007756D8"/>
    <w:rsid w:val="00780E90"/>
    <w:rsid w:val="0078475C"/>
    <w:rsid w:val="00785EDF"/>
    <w:rsid w:val="00790498"/>
    <w:rsid w:val="00790F76"/>
    <w:rsid w:val="0079467F"/>
    <w:rsid w:val="00796892"/>
    <w:rsid w:val="007A620D"/>
    <w:rsid w:val="007A7427"/>
    <w:rsid w:val="007A7785"/>
    <w:rsid w:val="007B25D9"/>
    <w:rsid w:val="007B5B87"/>
    <w:rsid w:val="007B62FB"/>
    <w:rsid w:val="007B7D0A"/>
    <w:rsid w:val="007C01EF"/>
    <w:rsid w:val="007C1C1A"/>
    <w:rsid w:val="007C2816"/>
    <w:rsid w:val="007C43D5"/>
    <w:rsid w:val="007D5950"/>
    <w:rsid w:val="007D7C65"/>
    <w:rsid w:val="007E1A73"/>
    <w:rsid w:val="007E34AE"/>
    <w:rsid w:val="007E563F"/>
    <w:rsid w:val="007E63C9"/>
    <w:rsid w:val="007E713D"/>
    <w:rsid w:val="007E7752"/>
    <w:rsid w:val="007F27C5"/>
    <w:rsid w:val="007F55DA"/>
    <w:rsid w:val="0080011F"/>
    <w:rsid w:val="00802F13"/>
    <w:rsid w:val="00802FD6"/>
    <w:rsid w:val="008036E4"/>
    <w:rsid w:val="0080515D"/>
    <w:rsid w:val="00806BEF"/>
    <w:rsid w:val="008100AF"/>
    <w:rsid w:val="00812279"/>
    <w:rsid w:val="00812280"/>
    <w:rsid w:val="00813AAA"/>
    <w:rsid w:val="008202BB"/>
    <w:rsid w:val="00820BF1"/>
    <w:rsid w:val="00823D11"/>
    <w:rsid w:val="00825F66"/>
    <w:rsid w:val="00825FB1"/>
    <w:rsid w:val="00826DB8"/>
    <w:rsid w:val="008332F1"/>
    <w:rsid w:val="00840A97"/>
    <w:rsid w:val="008419E8"/>
    <w:rsid w:val="00843C6E"/>
    <w:rsid w:val="0084530A"/>
    <w:rsid w:val="0085383C"/>
    <w:rsid w:val="00857597"/>
    <w:rsid w:val="00863700"/>
    <w:rsid w:val="008657A9"/>
    <w:rsid w:val="00866663"/>
    <w:rsid w:val="00867101"/>
    <w:rsid w:val="00867E63"/>
    <w:rsid w:val="00870CBF"/>
    <w:rsid w:val="0087299C"/>
    <w:rsid w:val="00874E9D"/>
    <w:rsid w:val="0087598F"/>
    <w:rsid w:val="00881142"/>
    <w:rsid w:val="00881C52"/>
    <w:rsid w:val="00890100"/>
    <w:rsid w:val="00892346"/>
    <w:rsid w:val="0089410F"/>
    <w:rsid w:val="008A30E9"/>
    <w:rsid w:val="008A4E8A"/>
    <w:rsid w:val="008A7255"/>
    <w:rsid w:val="008B4840"/>
    <w:rsid w:val="008B4A6B"/>
    <w:rsid w:val="008C1D78"/>
    <w:rsid w:val="008C77DC"/>
    <w:rsid w:val="008D03B4"/>
    <w:rsid w:val="008D65F2"/>
    <w:rsid w:val="008D6631"/>
    <w:rsid w:val="008D688E"/>
    <w:rsid w:val="008E2B88"/>
    <w:rsid w:val="008F0118"/>
    <w:rsid w:val="00901317"/>
    <w:rsid w:val="00903284"/>
    <w:rsid w:val="00906A9D"/>
    <w:rsid w:val="00907D60"/>
    <w:rsid w:val="0091026D"/>
    <w:rsid w:val="00914B4A"/>
    <w:rsid w:val="00915E3C"/>
    <w:rsid w:val="009378C5"/>
    <w:rsid w:val="00937A9E"/>
    <w:rsid w:val="0094637B"/>
    <w:rsid w:val="0094743C"/>
    <w:rsid w:val="009475CF"/>
    <w:rsid w:val="0095218A"/>
    <w:rsid w:val="00952A73"/>
    <w:rsid w:val="00952BBF"/>
    <w:rsid w:val="0096082A"/>
    <w:rsid w:val="0097129C"/>
    <w:rsid w:val="0097199E"/>
    <w:rsid w:val="00971E52"/>
    <w:rsid w:val="00971FB4"/>
    <w:rsid w:val="00977028"/>
    <w:rsid w:val="009821EE"/>
    <w:rsid w:val="009835BF"/>
    <w:rsid w:val="00987CE0"/>
    <w:rsid w:val="00987D70"/>
    <w:rsid w:val="00987F3D"/>
    <w:rsid w:val="0099229E"/>
    <w:rsid w:val="00995287"/>
    <w:rsid w:val="009966CE"/>
    <w:rsid w:val="009A2895"/>
    <w:rsid w:val="009B5DE0"/>
    <w:rsid w:val="009C2419"/>
    <w:rsid w:val="009C45A5"/>
    <w:rsid w:val="009D3145"/>
    <w:rsid w:val="009E1E70"/>
    <w:rsid w:val="009F1A87"/>
    <w:rsid w:val="009F1C80"/>
    <w:rsid w:val="009F1E68"/>
    <w:rsid w:val="00A025BE"/>
    <w:rsid w:val="00A0702F"/>
    <w:rsid w:val="00A10090"/>
    <w:rsid w:val="00A12CE6"/>
    <w:rsid w:val="00A20061"/>
    <w:rsid w:val="00A2186E"/>
    <w:rsid w:val="00A23175"/>
    <w:rsid w:val="00A252CC"/>
    <w:rsid w:val="00A2638F"/>
    <w:rsid w:val="00A344A1"/>
    <w:rsid w:val="00A35030"/>
    <w:rsid w:val="00A47096"/>
    <w:rsid w:val="00A516E0"/>
    <w:rsid w:val="00A51ED7"/>
    <w:rsid w:val="00A53F6D"/>
    <w:rsid w:val="00A5700F"/>
    <w:rsid w:val="00A703CF"/>
    <w:rsid w:val="00A720FA"/>
    <w:rsid w:val="00A73B5D"/>
    <w:rsid w:val="00A77A0C"/>
    <w:rsid w:val="00A82A46"/>
    <w:rsid w:val="00A831C2"/>
    <w:rsid w:val="00A840A6"/>
    <w:rsid w:val="00A858D6"/>
    <w:rsid w:val="00A92039"/>
    <w:rsid w:val="00AA18EF"/>
    <w:rsid w:val="00AA1A56"/>
    <w:rsid w:val="00AA73FE"/>
    <w:rsid w:val="00AB0934"/>
    <w:rsid w:val="00AB7C65"/>
    <w:rsid w:val="00AC0134"/>
    <w:rsid w:val="00AC063C"/>
    <w:rsid w:val="00AC3C17"/>
    <w:rsid w:val="00AC4D5E"/>
    <w:rsid w:val="00AC604B"/>
    <w:rsid w:val="00AD44A6"/>
    <w:rsid w:val="00AD4702"/>
    <w:rsid w:val="00AD48D4"/>
    <w:rsid w:val="00AD4A60"/>
    <w:rsid w:val="00AD6400"/>
    <w:rsid w:val="00AE2CCC"/>
    <w:rsid w:val="00AE41BA"/>
    <w:rsid w:val="00AF194B"/>
    <w:rsid w:val="00B0038E"/>
    <w:rsid w:val="00B0218A"/>
    <w:rsid w:val="00B03811"/>
    <w:rsid w:val="00B0642D"/>
    <w:rsid w:val="00B114A1"/>
    <w:rsid w:val="00B16B78"/>
    <w:rsid w:val="00B17CB2"/>
    <w:rsid w:val="00B21C9E"/>
    <w:rsid w:val="00B21EDC"/>
    <w:rsid w:val="00B233E2"/>
    <w:rsid w:val="00B2737D"/>
    <w:rsid w:val="00B27422"/>
    <w:rsid w:val="00B31E34"/>
    <w:rsid w:val="00B32363"/>
    <w:rsid w:val="00B40B94"/>
    <w:rsid w:val="00B4421D"/>
    <w:rsid w:val="00B44561"/>
    <w:rsid w:val="00B446C8"/>
    <w:rsid w:val="00B46A69"/>
    <w:rsid w:val="00B557BF"/>
    <w:rsid w:val="00B56846"/>
    <w:rsid w:val="00B651EF"/>
    <w:rsid w:val="00B7129A"/>
    <w:rsid w:val="00B82290"/>
    <w:rsid w:val="00B82E1B"/>
    <w:rsid w:val="00B86256"/>
    <w:rsid w:val="00B866BE"/>
    <w:rsid w:val="00B925C7"/>
    <w:rsid w:val="00B92962"/>
    <w:rsid w:val="00B95058"/>
    <w:rsid w:val="00B977E4"/>
    <w:rsid w:val="00BA1B1A"/>
    <w:rsid w:val="00BA673D"/>
    <w:rsid w:val="00BA68ED"/>
    <w:rsid w:val="00BB2ECD"/>
    <w:rsid w:val="00BB4D20"/>
    <w:rsid w:val="00BC3170"/>
    <w:rsid w:val="00BC50EB"/>
    <w:rsid w:val="00BD2464"/>
    <w:rsid w:val="00BD29F4"/>
    <w:rsid w:val="00BD4C50"/>
    <w:rsid w:val="00BD6285"/>
    <w:rsid w:val="00BD7C46"/>
    <w:rsid w:val="00BF1C8B"/>
    <w:rsid w:val="00BF3F06"/>
    <w:rsid w:val="00BF6570"/>
    <w:rsid w:val="00BF7321"/>
    <w:rsid w:val="00C00C76"/>
    <w:rsid w:val="00C015EB"/>
    <w:rsid w:val="00C03210"/>
    <w:rsid w:val="00C04607"/>
    <w:rsid w:val="00C1251D"/>
    <w:rsid w:val="00C15A5D"/>
    <w:rsid w:val="00C21F78"/>
    <w:rsid w:val="00C22676"/>
    <w:rsid w:val="00C2362D"/>
    <w:rsid w:val="00C23F2E"/>
    <w:rsid w:val="00C23F93"/>
    <w:rsid w:val="00C27346"/>
    <w:rsid w:val="00C3525E"/>
    <w:rsid w:val="00C424D6"/>
    <w:rsid w:val="00C44814"/>
    <w:rsid w:val="00C455BA"/>
    <w:rsid w:val="00C51C0B"/>
    <w:rsid w:val="00C51CFD"/>
    <w:rsid w:val="00C53032"/>
    <w:rsid w:val="00C53727"/>
    <w:rsid w:val="00C563C4"/>
    <w:rsid w:val="00C56CDC"/>
    <w:rsid w:val="00C66409"/>
    <w:rsid w:val="00C66620"/>
    <w:rsid w:val="00C733C5"/>
    <w:rsid w:val="00C749D8"/>
    <w:rsid w:val="00C80B3B"/>
    <w:rsid w:val="00C823DD"/>
    <w:rsid w:val="00C92860"/>
    <w:rsid w:val="00CC05F9"/>
    <w:rsid w:val="00CC0B81"/>
    <w:rsid w:val="00CC2EEA"/>
    <w:rsid w:val="00CC458A"/>
    <w:rsid w:val="00CC4E31"/>
    <w:rsid w:val="00CC5814"/>
    <w:rsid w:val="00CD1A17"/>
    <w:rsid w:val="00CD1A60"/>
    <w:rsid w:val="00CE04DB"/>
    <w:rsid w:val="00CE19E4"/>
    <w:rsid w:val="00CE3C8E"/>
    <w:rsid w:val="00CE699D"/>
    <w:rsid w:val="00CE7B0D"/>
    <w:rsid w:val="00CE7E80"/>
    <w:rsid w:val="00CF56AF"/>
    <w:rsid w:val="00CF7221"/>
    <w:rsid w:val="00D0249B"/>
    <w:rsid w:val="00D067C0"/>
    <w:rsid w:val="00D06F8B"/>
    <w:rsid w:val="00D120F4"/>
    <w:rsid w:val="00D12C11"/>
    <w:rsid w:val="00D165E9"/>
    <w:rsid w:val="00D174B0"/>
    <w:rsid w:val="00D2365B"/>
    <w:rsid w:val="00D25ECF"/>
    <w:rsid w:val="00D3158C"/>
    <w:rsid w:val="00D37B4D"/>
    <w:rsid w:val="00D436D7"/>
    <w:rsid w:val="00D439CA"/>
    <w:rsid w:val="00D47FC8"/>
    <w:rsid w:val="00D5160D"/>
    <w:rsid w:val="00D517E3"/>
    <w:rsid w:val="00D53938"/>
    <w:rsid w:val="00D5784B"/>
    <w:rsid w:val="00D57B91"/>
    <w:rsid w:val="00D57F55"/>
    <w:rsid w:val="00D64417"/>
    <w:rsid w:val="00D67472"/>
    <w:rsid w:val="00D77EA2"/>
    <w:rsid w:val="00D83099"/>
    <w:rsid w:val="00D848C8"/>
    <w:rsid w:val="00D86109"/>
    <w:rsid w:val="00D91BFE"/>
    <w:rsid w:val="00D91C2C"/>
    <w:rsid w:val="00D92439"/>
    <w:rsid w:val="00D93342"/>
    <w:rsid w:val="00DA5ECD"/>
    <w:rsid w:val="00DB0351"/>
    <w:rsid w:val="00DB14BE"/>
    <w:rsid w:val="00DB1512"/>
    <w:rsid w:val="00DC0171"/>
    <w:rsid w:val="00DC050A"/>
    <w:rsid w:val="00DC152C"/>
    <w:rsid w:val="00DC3ED8"/>
    <w:rsid w:val="00DC4363"/>
    <w:rsid w:val="00DE156A"/>
    <w:rsid w:val="00DE257B"/>
    <w:rsid w:val="00DE3A11"/>
    <w:rsid w:val="00DE5C04"/>
    <w:rsid w:val="00DF3591"/>
    <w:rsid w:val="00DF48D7"/>
    <w:rsid w:val="00DF52CA"/>
    <w:rsid w:val="00E01AF5"/>
    <w:rsid w:val="00E02F10"/>
    <w:rsid w:val="00E154BD"/>
    <w:rsid w:val="00E16BA0"/>
    <w:rsid w:val="00E20890"/>
    <w:rsid w:val="00E217A8"/>
    <w:rsid w:val="00E2460B"/>
    <w:rsid w:val="00E30573"/>
    <w:rsid w:val="00E31128"/>
    <w:rsid w:val="00E32131"/>
    <w:rsid w:val="00E416A5"/>
    <w:rsid w:val="00E433AE"/>
    <w:rsid w:val="00E45B45"/>
    <w:rsid w:val="00E57F89"/>
    <w:rsid w:val="00E624D2"/>
    <w:rsid w:val="00E6378F"/>
    <w:rsid w:val="00E63E9C"/>
    <w:rsid w:val="00E656E2"/>
    <w:rsid w:val="00E66299"/>
    <w:rsid w:val="00E6634C"/>
    <w:rsid w:val="00E67FDF"/>
    <w:rsid w:val="00E7249B"/>
    <w:rsid w:val="00E72D83"/>
    <w:rsid w:val="00E810CA"/>
    <w:rsid w:val="00E833FE"/>
    <w:rsid w:val="00E84369"/>
    <w:rsid w:val="00E85A21"/>
    <w:rsid w:val="00E90396"/>
    <w:rsid w:val="00E9537D"/>
    <w:rsid w:val="00EA34FE"/>
    <w:rsid w:val="00EA5C92"/>
    <w:rsid w:val="00EA6138"/>
    <w:rsid w:val="00EA6822"/>
    <w:rsid w:val="00EB0FC7"/>
    <w:rsid w:val="00EB2C8C"/>
    <w:rsid w:val="00EB3813"/>
    <w:rsid w:val="00EB54FF"/>
    <w:rsid w:val="00EC26D0"/>
    <w:rsid w:val="00EC3556"/>
    <w:rsid w:val="00EC5F58"/>
    <w:rsid w:val="00EC75B9"/>
    <w:rsid w:val="00ED09F3"/>
    <w:rsid w:val="00ED77F2"/>
    <w:rsid w:val="00EE65CA"/>
    <w:rsid w:val="00EF0A34"/>
    <w:rsid w:val="00F03255"/>
    <w:rsid w:val="00F06946"/>
    <w:rsid w:val="00F10C8F"/>
    <w:rsid w:val="00F1128E"/>
    <w:rsid w:val="00F11553"/>
    <w:rsid w:val="00F13086"/>
    <w:rsid w:val="00F14892"/>
    <w:rsid w:val="00F166AE"/>
    <w:rsid w:val="00F174F3"/>
    <w:rsid w:val="00F20C5C"/>
    <w:rsid w:val="00F310D3"/>
    <w:rsid w:val="00F46200"/>
    <w:rsid w:val="00F51079"/>
    <w:rsid w:val="00F52119"/>
    <w:rsid w:val="00F53E16"/>
    <w:rsid w:val="00F55300"/>
    <w:rsid w:val="00F56435"/>
    <w:rsid w:val="00F6098F"/>
    <w:rsid w:val="00F62E02"/>
    <w:rsid w:val="00F65298"/>
    <w:rsid w:val="00F6624D"/>
    <w:rsid w:val="00F66965"/>
    <w:rsid w:val="00F66BAF"/>
    <w:rsid w:val="00F730FD"/>
    <w:rsid w:val="00F7411F"/>
    <w:rsid w:val="00F76D45"/>
    <w:rsid w:val="00F80368"/>
    <w:rsid w:val="00F80FED"/>
    <w:rsid w:val="00F83769"/>
    <w:rsid w:val="00F86AF5"/>
    <w:rsid w:val="00F9083E"/>
    <w:rsid w:val="00F92FC2"/>
    <w:rsid w:val="00F932C7"/>
    <w:rsid w:val="00FA2BA4"/>
    <w:rsid w:val="00FA684B"/>
    <w:rsid w:val="00FB151B"/>
    <w:rsid w:val="00FB2B11"/>
    <w:rsid w:val="00FB3963"/>
    <w:rsid w:val="00FC070E"/>
    <w:rsid w:val="00FC75EC"/>
    <w:rsid w:val="00FC7AF0"/>
    <w:rsid w:val="00FC7D91"/>
    <w:rsid w:val="00FD61FB"/>
    <w:rsid w:val="00FE1700"/>
    <w:rsid w:val="00FE4DE9"/>
    <w:rsid w:val="00FE6370"/>
    <w:rsid w:val="00FF5594"/>
    <w:rsid w:val="00FF59A3"/>
    <w:rsid w:val="063F5C99"/>
    <w:rsid w:val="12BA067E"/>
    <w:rsid w:val="12C82B22"/>
    <w:rsid w:val="23611ECB"/>
    <w:rsid w:val="401B2311"/>
    <w:rsid w:val="4FF14C32"/>
    <w:rsid w:val="68106D2D"/>
    <w:rsid w:val="6A2824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31D479F"/>
  <w15:docId w15:val="{B51BA9A9-72D8-4E60-B583-99A0AF5D6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0A7E"/>
    <w:pPr>
      <w:spacing w:after="200"/>
    </w:pPr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i/>
      <w:iCs/>
      <w:color w:val="1F497D" w:themeColor="text2"/>
      <w:sz w:val="18"/>
      <w:szCs w:val="18"/>
    </w:rPr>
  </w:style>
  <w:style w:type="paragraph" w:styleId="a4">
    <w:name w:val="Balloon Text"/>
    <w:basedOn w:val="a"/>
    <w:link w:val="a5"/>
    <w:uiPriority w:val="99"/>
    <w:unhideWhenUsed/>
    <w:pPr>
      <w:spacing w:after="0"/>
    </w:pPr>
    <w:rPr>
      <w:rFonts w:ascii="Tahoma" w:hAnsi="Tahoma" w:cs="Tahoma"/>
      <w:sz w:val="16"/>
      <w:szCs w:val="16"/>
    </w:rPr>
  </w:style>
  <w:style w:type="paragraph" w:styleId="a6">
    <w:name w:val="footer"/>
    <w:basedOn w:val="a"/>
    <w:link w:val="a7"/>
    <w:uiPriority w:val="99"/>
    <w:unhideWhenUsed/>
    <w:pPr>
      <w:tabs>
        <w:tab w:val="center" w:pos="4320"/>
        <w:tab w:val="right" w:pos="8640"/>
      </w:tabs>
      <w:spacing w:after="0"/>
    </w:pPr>
  </w:style>
  <w:style w:type="paragraph" w:styleId="a8">
    <w:name w:val="header"/>
    <w:basedOn w:val="a"/>
    <w:link w:val="a9"/>
    <w:uiPriority w:val="99"/>
    <w:unhideWhenUsed/>
    <w:qFormat/>
    <w:pPr>
      <w:tabs>
        <w:tab w:val="center" w:pos="4320"/>
        <w:tab w:val="right" w:pos="8640"/>
      </w:tabs>
      <w:spacing w:after="0"/>
    </w:pPr>
  </w:style>
  <w:style w:type="character" w:styleId="aa">
    <w:name w:val="page number"/>
    <w:basedOn w:val="a0"/>
    <w:uiPriority w:val="99"/>
    <w:unhideWhenUsed/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页眉 字符"/>
    <w:basedOn w:val="a0"/>
    <w:link w:val="a8"/>
    <w:uiPriority w:val="99"/>
  </w:style>
  <w:style w:type="character" w:customStyle="1" w:styleId="a7">
    <w:name w:val="页脚 字符"/>
    <w:basedOn w:val="a0"/>
    <w:link w:val="a6"/>
    <w:uiPriority w:val="99"/>
  </w:style>
  <w:style w:type="paragraph" w:customStyle="1" w:styleId="ListParagraph1">
    <w:name w:val="List Paragraph1"/>
    <w:basedOn w:val="a"/>
    <w:uiPriority w:val="34"/>
    <w:qFormat/>
    <w:pPr>
      <w:ind w:left="720"/>
      <w:contextualSpacing/>
    </w:pPr>
  </w:style>
  <w:style w:type="character" w:customStyle="1" w:styleId="a5">
    <w:name w:val="批注框文本 字符"/>
    <w:basedOn w:val="a0"/>
    <w:link w:val="a4"/>
    <w:uiPriority w:val="99"/>
    <w:semiHidden/>
    <w:rPr>
      <w:rFonts w:ascii="Tahoma" w:hAnsi="Tahoma" w:cs="Tahoma"/>
      <w:sz w:val="16"/>
      <w:szCs w:val="16"/>
      <w:lang w:val="en-AU" w:eastAsia="en-US"/>
    </w:rPr>
  </w:style>
  <w:style w:type="character" w:customStyle="1" w:styleId="PlaceholderText1">
    <w:name w:val="Placeholder Text1"/>
    <w:basedOn w:val="a0"/>
    <w:uiPriority w:val="99"/>
    <w:semiHidden/>
    <w:rPr>
      <w:color w:val="808080"/>
    </w:rPr>
  </w:style>
  <w:style w:type="paragraph" w:styleId="ac">
    <w:name w:val="List Paragraph"/>
    <w:basedOn w:val="a"/>
    <w:uiPriority w:val="34"/>
    <w:qFormat/>
    <w:rsid w:val="001C3C16"/>
    <w:pPr>
      <w:ind w:firstLineChars="200" w:firstLine="420"/>
    </w:pPr>
  </w:style>
  <w:style w:type="character" w:customStyle="1" w:styleId="fontstyle01">
    <w:name w:val="fontstyle01"/>
    <w:basedOn w:val="a0"/>
    <w:rsid w:val="008D6631"/>
    <w:rPr>
      <w:rFonts w:ascii="Arial" w:hAnsi="Arial" w:cs="Arial" w:hint="default"/>
      <w:b w:val="0"/>
      <w:bCs w:val="0"/>
      <w:i w:val="0"/>
      <w:iCs w:val="0"/>
      <w:color w:val="000000"/>
      <w:sz w:val="22"/>
      <w:szCs w:val="22"/>
    </w:rPr>
  </w:style>
  <w:style w:type="character" w:styleId="ad">
    <w:name w:val="annotation reference"/>
    <w:basedOn w:val="a0"/>
    <w:uiPriority w:val="99"/>
    <w:semiHidden/>
    <w:unhideWhenUsed/>
    <w:rsid w:val="00790F76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790F76"/>
  </w:style>
  <w:style w:type="character" w:customStyle="1" w:styleId="af">
    <w:name w:val="批注文字 字符"/>
    <w:basedOn w:val="a0"/>
    <w:link w:val="ae"/>
    <w:uiPriority w:val="99"/>
    <w:semiHidden/>
    <w:rsid w:val="00790F76"/>
    <w:rPr>
      <w:sz w:val="24"/>
      <w:szCs w:val="24"/>
      <w:lang w:val="en-AU"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790F76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790F76"/>
    <w:rPr>
      <w:b/>
      <w:bCs/>
      <w:sz w:val="24"/>
      <w:szCs w:val="24"/>
      <w:lang w:val="en-AU" w:eastAsia="en-US"/>
    </w:rPr>
  </w:style>
  <w:style w:type="paragraph" w:customStyle="1" w:styleId="1">
    <w:name w:val="列出段落1"/>
    <w:basedOn w:val="a"/>
    <w:uiPriority w:val="34"/>
    <w:qFormat/>
    <w:rsid w:val="007314E1"/>
    <w:pPr>
      <w:ind w:left="720"/>
      <w:contextualSpacing/>
    </w:pPr>
  </w:style>
  <w:style w:type="paragraph" w:customStyle="1" w:styleId="10">
    <w:name w:val="列表段落1"/>
    <w:basedOn w:val="a"/>
    <w:uiPriority w:val="34"/>
    <w:qFormat/>
    <w:rsid w:val="00AC06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0CAB12C6-3F2A-4967-9592-A9CA94729BF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10</Pages>
  <Words>1416</Words>
  <Characters>807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castle</Company>
  <LinksUpToDate>false</LinksUpToDate>
  <CharactersWithSpaces>9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hua</dc:creator>
  <cp:lastModifiedBy>zhao junhua</cp:lastModifiedBy>
  <cp:revision>59</cp:revision>
  <cp:lastPrinted>2017-03-08T16:27:00Z</cp:lastPrinted>
  <dcterms:created xsi:type="dcterms:W3CDTF">2021-03-14T12:14:00Z</dcterms:created>
  <dcterms:modified xsi:type="dcterms:W3CDTF">2021-04-28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